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7E20E1" w14:textId="77777777" w:rsidR="007F3BA9" w:rsidRPr="00CE5511" w:rsidRDefault="007F3BA9" w:rsidP="007F3BA9">
      <w:pPr>
        <w:spacing w:after="0" w:line="360" w:lineRule="auto"/>
        <w:rPr>
          <w:rFonts w:ascii="Roboto" w:eastAsia="Times New Roman" w:hAnsi="Roboto" w:cs="Arial"/>
          <w:b/>
          <w:color w:val="00684B"/>
          <w:sz w:val="36"/>
          <w:szCs w:val="44"/>
        </w:rPr>
      </w:pPr>
      <w:bookmarkStart w:id="0" w:name="_Hlk168412480"/>
      <w:r w:rsidRPr="00CE5511">
        <w:rPr>
          <w:rFonts w:ascii="Calibri Body" w:hAnsi="Calibri Body"/>
          <w:noProof/>
          <w:lang w:val="en-SG"/>
        </w:rPr>
        <w:drawing>
          <wp:anchor distT="0" distB="0" distL="114300" distR="114300" simplePos="0" relativeHeight="251659264" behindDoc="0" locked="0" layoutInCell="1" allowOverlap="1" wp14:anchorId="318852C5" wp14:editId="55DC3000">
            <wp:simplePos x="0" y="0"/>
            <wp:positionH relativeFrom="column">
              <wp:posOffset>3288665</wp:posOffset>
            </wp:positionH>
            <wp:positionV relativeFrom="paragraph">
              <wp:posOffset>-76835</wp:posOffset>
            </wp:positionV>
            <wp:extent cx="877612" cy="548576"/>
            <wp:effectExtent l="0" t="0" r="0" b="4445"/>
            <wp:wrapNone/>
            <wp:docPr id="1968139828" name="Picture 1968139828" descr="A green tag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139828" name="Picture 1968139828" descr="A green tag with white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77612" cy="548576"/>
                    </a:xfrm>
                    <a:prstGeom prst="rect">
                      <a:avLst/>
                    </a:prstGeom>
                    <a:noFill/>
                    <a:ln>
                      <a:noFill/>
                    </a:ln>
                  </pic:spPr>
                </pic:pic>
              </a:graphicData>
            </a:graphic>
            <wp14:sizeRelH relativeFrom="page">
              <wp14:pctWidth>0</wp14:pctWidth>
            </wp14:sizeRelH>
            <wp14:sizeRelV relativeFrom="page">
              <wp14:pctHeight>0</wp14:pctHeight>
            </wp14:sizeRelV>
          </wp:anchor>
        </w:drawing>
      </w:r>
      <w:r w:rsidRPr="00CE5511">
        <w:rPr>
          <w:rFonts w:ascii="Times New Roman" w:eastAsia="Times New Roman" w:hAnsi="Times New Roman" w:cs="Times New Roman"/>
          <w:noProof/>
          <w:sz w:val="24"/>
          <w:szCs w:val="24"/>
          <w:lang w:val="en-GB" w:eastAsia="en-GB"/>
        </w:rPr>
        <mc:AlternateContent>
          <mc:Choice Requires="wps">
            <w:drawing>
              <wp:anchor distT="0" distB="0" distL="114300" distR="114300" simplePos="0" relativeHeight="251660288" behindDoc="0" locked="0" layoutInCell="1" allowOverlap="1" wp14:anchorId="7B2A4112" wp14:editId="1F0F3DE9">
                <wp:simplePos x="0" y="0"/>
                <wp:positionH relativeFrom="column">
                  <wp:posOffset>4114800</wp:posOffset>
                </wp:positionH>
                <wp:positionV relativeFrom="paragraph">
                  <wp:posOffset>726</wp:posOffset>
                </wp:positionV>
                <wp:extent cx="2520950" cy="360000"/>
                <wp:effectExtent l="0" t="0" r="0" b="2540"/>
                <wp:wrapNone/>
                <wp:docPr id="247500218" name="Zone de texte 5"/>
                <wp:cNvGraphicFramePr/>
                <a:graphic xmlns:a="http://schemas.openxmlformats.org/drawingml/2006/main">
                  <a:graphicData uri="http://schemas.microsoft.com/office/word/2010/wordprocessingShape">
                    <wps:wsp>
                      <wps:cNvSpPr txBox="1"/>
                      <wps:spPr>
                        <a:xfrm>
                          <a:off x="0" y="0"/>
                          <a:ext cx="2520950" cy="360000"/>
                        </a:xfrm>
                        <a:prstGeom prst="rect">
                          <a:avLst/>
                        </a:prstGeom>
                        <a:solidFill>
                          <a:srgbClr val="4F2F6C"/>
                        </a:solidFill>
                        <a:ln w="6350">
                          <a:noFill/>
                        </a:ln>
                      </wps:spPr>
                      <wps:txbx>
                        <w:txbxContent>
                          <w:p w14:paraId="4B948C1B" w14:textId="77777777" w:rsidR="007F3BA9" w:rsidRPr="005A365C" w:rsidRDefault="007F3BA9" w:rsidP="007F3BA9">
                            <w:pPr>
                              <w:rPr>
                                <w:rFonts w:ascii="Arial" w:hAnsi="Arial" w:cs="Arial"/>
                                <w:b/>
                                <w:color w:val="FFFFFF"/>
                                <w:sz w:val="36"/>
                                <w:szCs w:val="36"/>
                                <w:lang w:val="fr-FR"/>
                              </w:rPr>
                            </w:pPr>
                            <w:proofErr w:type="spellStart"/>
                            <w:r w:rsidRPr="005A365C">
                              <w:rPr>
                                <w:rFonts w:ascii="Arial" w:hAnsi="Arial" w:cs="Arial"/>
                                <w:b/>
                                <w:color w:val="FFFFFF"/>
                                <w:sz w:val="36"/>
                                <w:szCs w:val="36"/>
                                <w:lang w:val="fr-FR"/>
                              </w:rPr>
                              <w:t>Role</w:t>
                            </w:r>
                            <w:proofErr w:type="spellEnd"/>
                            <w:r w:rsidRPr="005A365C">
                              <w:rPr>
                                <w:rFonts w:ascii="Arial" w:hAnsi="Arial" w:cs="Arial"/>
                                <w:b/>
                                <w:color w:val="FFFFFF"/>
                                <w:sz w:val="36"/>
                                <w:szCs w:val="36"/>
                                <w:lang w:val="fr-FR"/>
                              </w:rPr>
                              <w:t xml:space="preserve"> P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2A4112" id="_x0000_t202" coordsize="21600,21600" o:spt="202" path="m,l,21600r21600,l21600,xe">
                <v:stroke joinstyle="miter"/>
                <v:path gradientshapeok="t" o:connecttype="rect"/>
              </v:shapetype>
              <v:shape id="Zone de texte 5" o:spid="_x0000_s1026" type="#_x0000_t202" style="position:absolute;margin-left:324pt;margin-top:.05pt;width:198.5pt;height:28.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" fillcolor="#4f2f6c" stroked="f" strokeweight=".5pt">
                <v:textbox>
                  <w:txbxContent>
                    <w:p w14:paraId="4B948C1B" w14:textId="77777777" w:rsidR="007F3BA9" w:rsidRPr="005A365C" w:rsidRDefault="007F3BA9" w:rsidP="007F3BA9">
                      <w:pPr>
                        <w:rPr>
                          <w:rFonts w:ascii="Arial" w:hAnsi="Arial" w:cs="Arial"/>
                          <w:b/>
                          <w:color w:val="FFFFFF"/>
                          <w:sz w:val="36"/>
                          <w:szCs w:val="36"/>
                          <w:lang w:val="fr-FR"/>
                        </w:rPr>
                      </w:pPr>
                      <w:proofErr w:type="spellStart"/>
                      <w:r w:rsidRPr="005A365C">
                        <w:rPr>
                          <w:rFonts w:ascii="Arial" w:hAnsi="Arial" w:cs="Arial"/>
                          <w:b/>
                          <w:color w:val="FFFFFF"/>
                          <w:sz w:val="36"/>
                          <w:szCs w:val="36"/>
                          <w:lang w:val="fr-FR"/>
                        </w:rPr>
                        <w:t>Role</w:t>
                      </w:r>
                      <w:proofErr w:type="spellEnd"/>
                      <w:r w:rsidRPr="005A365C">
                        <w:rPr>
                          <w:rFonts w:ascii="Arial" w:hAnsi="Arial" w:cs="Arial"/>
                          <w:b/>
                          <w:color w:val="FFFFFF"/>
                          <w:sz w:val="36"/>
                          <w:szCs w:val="36"/>
                          <w:lang w:val="fr-FR"/>
                        </w:rPr>
                        <w:t xml:space="preserve"> Play</w:t>
                      </w:r>
                    </w:p>
                  </w:txbxContent>
                </v:textbox>
              </v:shape>
            </w:pict>
          </mc:Fallback>
        </mc:AlternateContent>
      </w:r>
    </w:p>
    <w:p w14:paraId="03C03C4C" w14:textId="77777777" w:rsidR="007F3BA9" w:rsidRPr="00CE5511" w:rsidRDefault="007F3BA9" w:rsidP="007F3BA9">
      <w:pPr>
        <w:spacing w:after="0" w:line="360" w:lineRule="auto"/>
        <w:rPr>
          <w:rFonts w:ascii="Roboto" w:eastAsia="Times New Roman" w:hAnsi="Roboto" w:cs="Arial"/>
          <w:b/>
          <w:color w:val="00684B"/>
          <w:sz w:val="36"/>
          <w:szCs w:val="44"/>
        </w:rPr>
      </w:pPr>
    </w:p>
    <w:p w14:paraId="00D5D9F3" w14:textId="77777777" w:rsidR="007F3BA9" w:rsidRPr="00CE5511" w:rsidRDefault="007F3BA9" w:rsidP="007F3BA9">
      <w:pPr>
        <w:spacing w:after="120" w:line="240" w:lineRule="auto"/>
        <w:rPr>
          <w:rFonts w:ascii="Roboto Slab" w:eastAsia="Times New Roman" w:hAnsi="Roboto Slab" w:cs="Arial"/>
          <w:b/>
          <w:color w:val="00684B"/>
          <w:sz w:val="44"/>
          <w:szCs w:val="44"/>
        </w:rPr>
      </w:pPr>
      <w:r w:rsidRPr="00CE5511">
        <w:rPr>
          <w:rFonts w:ascii="Roboto Slab" w:eastAsia="Times New Roman" w:hAnsi="Roboto Slab" w:cs="Arial"/>
          <w:b/>
          <w:color w:val="00684B"/>
          <w:sz w:val="44"/>
          <w:szCs w:val="44"/>
        </w:rPr>
        <w:t xml:space="preserve">Licht </w:t>
      </w:r>
      <w:proofErr w:type="spellStart"/>
      <w:r w:rsidRPr="00CE5511">
        <w:rPr>
          <w:rFonts w:ascii="Roboto Slab" w:eastAsia="Times New Roman" w:hAnsi="Roboto Slab" w:cs="Arial"/>
          <w:b/>
          <w:color w:val="00684B"/>
          <w:sz w:val="44"/>
          <w:szCs w:val="44"/>
        </w:rPr>
        <w:t>aus</w:t>
      </w:r>
      <w:proofErr w:type="spellEnd"/>
      <w:r w:rsidRPr="00CE5511">
        <w:rPr>
          <w:rFonts w:ascii="Roboto Slab" w:eastAsia="Times New Roman" w:hAnsi="Roboto Slab" w:cs="Arial"/>
          <w:b/>
          <w:color w:val="00684B"/>
          <w:sz w:val="44"/>
          <w:szCs w:val="44"/>
        </w:rPr>
        <w:t xml:space="preserve"> (Lights out):</w:t>
      </w:r>
    </w:p>
    <w:p w14:paraId="2716E472" w14:textId="4AE6C61E" w:rsidR="007F3BA9" w:rsidRPr="00CE5511" w:rsidRDefault="007F3BA9" w:rsidP="007F3BA9">
      <w:pPr>
        <w:spacing w:after="120" w:line="240" w:lineRule="auto"/>
        <w:rPr>
          <w:rFonts w:ascii="Roboto Slab Light" w:eastAsia="Times New Roman" w:hAnsi="Roboto Slab Light" w:cs="Arial"/>
          <w:color w:val="00684B"/>
          <w:sz w:val="36"/>
          <w:szCs w:val="36"/>
        </w:rPr>
      </w:pPr>
      <w:r w:rsidRPr="007F3BA9">
        <w:rPr>
          <w:rFonts w:ascii="Roboto Slab Light" w:eastAsia="Times New Roman" w:hAnsi="Roboto Slab Light" w:cs="Arial"/>
          <w:color w:val="00684B"/>
          <w:sz w:val="36"/>
          <w:szCs w:val="36"/>
        </w:rPr>
        <w:t>Role of Preiss</w:t>
      </w:r>
    </w:p>
    <w:p w14:paraId="3446A07D" w14:textId="77777777" w:rsidR="007F3BA9" w:rsidRPr="00CE5511" w:rsidRDefault="007F3BA9" w:rsidP="007F3BA9">
      <w:pPr>
        <w:framePr w:hSpace="181" w:vSpace="181" w:wrap="notBeside" w:vAnchor="page" w:hAnchor="page" w:x="1419" w:y="11642"/>
        <w:spacing w:after="0" w:line="240" w:lineRule="auto"/>
        <w:rPr>
          <w:rFonts w:ascii="Roboto" w:eastAsia="Times New Roman" w:hAnsi="Roboto" w:cs="Arial"/>
          <w:sz w:val="20"/>
          <w:szCs w:val="24"/>
          <w:lang w:val="en-GB"/>
        </w:rPr>
      </w:pPr>
      <w:bookmarkStart w:id="1" w:name="_Hlk168412594"/>
      <w:bookmarkEnd w:id="0"/>
      <w:r w:rsidRPr="00CE5511">
        <w:rPr>
          <w:rFonts w:ascii="Roboto" w:eastAsia="Times New Roman" w:hAnsi="Roboto" w:cs="Arial"/>
          <w:sz w:val="20"/>
          <w:szCs w:val="24"/>
        </w:rPr>
        <w:t>06</w:t>
      </w:r>
      <w:r w:rsidRPr="00CE5511">
        <w:rPr>
          <w:rFonts w:ascii="Roboto" w:eastAsia="Times New Roman" w:hAnsi="Roboto" w:cs="Arial"/>
          <w:sz w:val="20"/>
          <w:szCs w:val="24"/>
          <w:lang w:val="en-GB"/>
        </w:rPr>
        <w:t>/2024-691</w:t>
      </w:r>
      <w:r>
        <w:rPr>
          <w:rFonts w:ascii="Roboto" w:eastAsia="Times New Roman" w:hAnsi="Roboto" w:cs="Arial"/>
          <w:sz w:val="20"/>
          <w:szCs w:val="24"/>
          <w:lang w:val="en-GB"/>
        </w:rPr>
        <w:t>3</w:t>
      </w:r>
    </w:p>
    <w:p w14:paraId="1487ADCC" w14:textId="0D5AAC3B" w:rsidR="007F3BA9" w:rsidRDefault="007F3BA9" w:rsidP="00C50595">
      <w:pPr>
        <w:framePr w:w="9044" w:hSpace="181" w:vSpace="181" w:wrap="notBeside" w:vAnchor="page" w:hAnchor="page" w:x="1419" w:y="12061"/>
        <w:tabs>
          <w:tab w:val="left" w:pos="5040"/>
        </w:tabs>
        <w:spacing w:after="120" w:line="240" w:lineRule="atLeast"/>
        <w:jc w:val="both"/>
        <w:rPr>
          <w:rFonts w:ascii="Roboto" w:eastAsia="Times New Roman" w:hAnsi="Roboto" w:cs="Arial"/>
          <w:bCs/>
          <w:sz w:val="20"/>
          <w:szCs w:val="24"/>
          <w:lang w:val="en-GB"/>
        </w:rPr>
      </w:pPr>
      <w:bookmarkStart w:id="2" w:name="_Hlk168421402"/>
      <w:bookmarkStart w:id="3" w:name="_Hlk168412544"/>
      <w:bookmarkEnd w:id="1"/>
      <w:r w:rsidRPr="00CE5511">
        <w:rPr>
          <w:rFonts w:ascii="Roboto" w:eastAsia="Times New Roman" w:hAnsi="Roboto" w:cs="Arial"/>
          <w:bCs/>
          <w:sz w:val="20"/>
          <w:szCs w:val="24"/>
          <w:lang w:val="en-GB"/>
        </w:rPr>
        <w:t xml:space="preserve">This role play was written by Eva Shen, John </w:t>
      </w:r>
      <w:proofErr w:type="spellStart"/>
      <w:r w:rsidRPr="00CE5511">
        <w:rPr>
          <w:rFonts w:ascii="Roboto" w:eastAsia="Times New Roman" w:hAnsi="Roboto" w:cs="Arial"/>
          <w:bCs/>
          <w:sz w:val="20"/>
          <w:szCs w:val="24"/>
          <w:lang w:val="en-GB"/>
        </w:rPr>
        <w:t>Rizzetto</w:t>
      </w:r>
      <w:proofErr w:type="spellEnd"/>
      <w:r w:rsidRPr="00CE5511">
        <w:rPr>
          <w:rFonts w:ascii="Roboto" w:eastAsia="Times New Roman" w:hAnsi="Roboto" w:cs="Arial"/>
          <w:bCs/>
          <w:sz w:val="20"/>
          <w:szCs w:val="24"/>
          <w:lang w:val="en-GB"/>
        </w:rPr>
        <w:t xml:space="preserve">, Jusuf </w:t>
      </w:r>
      <w:proofErr w:type="spellStart"/>
      <w:r w:rsidRPr="00CE5511">
        <w:rPr>
          <w:rFonts w:ascii="Roboto" w:eastAsia="Times New Roman" w:hAnsi="Roboto" w:cs="Arial"/>
          <w:bCs/>
          <w:sz w:val="20"/>
          <w:szCs w:val="24"/>
          <w:lang w:val="en-GB"/>
        </w:rPr>
        <w:t>Merukh</w:t>
      </w:r>
      <w:proofErr w:type="spellEnd"/>
      <w:r w:rsidRPr="00CE5511">
        <w:rPr>
          <w:rFonts w:ascii="Roboto" w:eastAsia="Times New Roman" w:hAnsi="Roboto" w:cs="Arial"/>
          <w:bCs/>
          <w:sz w:val="20"/>
          <w:szCs w:val="24"/>
          <w:lang w:val="en-GB"/>
        </w:rPr>
        <w:t xml:space="preserve">, </w:t>
      </w:r>
      <w:r>
        <w:rPr>
          <w:rFonts w:ascii="Roboto" w:eastAsia="Times New Roman" w:hAnsi="Roboto" w:cs="Arial"/>
          <w:bCs/>
          <w:sz w:val="20"/>
          <w:szCs w:val="24"/>
          <w:lang w:val="en-GB"/>
        </w:rPr>
        <w:t>and</w:t>
      </w:r>
      <w:r w:rsidRPr="00CE5511">
        <w:rPr>
          <w:rFonts w:ascii="Roboto" w:eastAsia="Times New Roman" w:hAnsi="Roboto" w:cs="Arial"/>
          <w:bCs/>
          <w:sz w:val="20"/>
          <w:szCs w:val="24"/>
          <w:lang w:val="en-GB"/>
        </w:rPr>
        <w:t xml:space="preserve"> Tobias Funke, </w:t>
      </w:r>
      <w:r w:rsidR="002F111C" w:rsidRPr="00CE5511">
        <w:rPr>
          <w:rFonts w:ascii="Roboto" w:eastAsia="Times New Roman" w:hAnsi="Roboto" w:cs="Arial"/>
          <w:bCs/>
          <w:sz w:val="20"/>
          <w:szCs w:val="24"/>
          <w:lang w:val="en-GB"/>
        </w:rPr>
        <w:t>INSEAD MBA</w:t>
      </w:r>
      <w:r w:rsidRPr="00CE5511">
        <w:rPr>
          <w:rFonts w:ascii="Roboto" w:eastAsia="Times New Roman" w:hAnsi="Roboto" w:cs="Arial"/>
          <w:bCs/>
          <w:sz w:val="20"/>
          <w:szCs w:val="24"/>
          <w:lang w:val="en-GB"/>
        </w:rPr>
        <w:t xml:space="preserve"> </w:t>
      </w:r>
      <w:r w:rsidR="00012C45">
        <w:rPr>
          <w:rFonts w:ascii="Roboto" w:eastAsia="Times New Roman" w:hAnsi="Roboto" w:cs="Arial"/>
          <w:bCs/>
          <w:sz w:val="20"/>
          <w:szCs w:val="24"/>
          <w:lang w:val="en-GB"/>
        </w:rPr>
        <w:t>A</w:t>
      </w:r>
      <w:r w:rsidRPr="00CE5511">
        <w:rPr>
          <w:rFonts w:ascii="Roboto" w:eastAsia="Times New Roman" w:hAnsi="Roboto" w:cs="Arial"/>
          <w:bCs/>
          <w:sz w:val="20"/>
          <w:szCs w:val="24"/>
          <w:lang w:val="en-GB"/>
        </w:rPr>
        <w:t xml:space="preserve">lumni, under the supervision of Martin Schweinsberg, Associate Professor of </w:t>
      </w:r>
      <w:r w:rsidR="00BE7BED" w:rsidRPr="00BE7BED">
        <w:rPr>
          <w:rFonts w:ascii="Roboto" w:eastAsia="Times New Roman" w:hAnsi="Roboto" w:cs="Arial"/>
          <w:bCs/>
          <w:sz w:val="20"/>
          <w:szCs w:val="24"/>
          <w:lang w:val="en-GB"/>
        </w:rPr>
        <w:t xml:space="preserve">Organisational Behaviour </w:t>
      </w:r>
      <w:r w:rsidRPr="00CE5511">
        <w:rPr>
          <w:rFonts w:ascii="Roboto" w:eastAsia="Times New Roman" w:hAnsi="Roboto" w:cs="Arial"/>
          <w:bCs/>
          <w:sz w:val="20"/>
          <w:szCs w:val="24"/>
          <w:lang w:val="en-GB"/>
        </w:rPr>
        <w:t>at ESMT Berlin, Horacio Falc</w:t>
      </w:r>
      <w:r w:rsidRPr="00CE5511">
        <w:rPr>
          <w:rFonts w:ascii="Roboto" w:eastAsia="Times New Roman" w:hAnsi="Roboto" w:cs="Arial" w:hint="eastAsia"/>
          <w:bCs/>
          <w:sz w:val="20"/>
          <w:szCs w:val="24"/>
          <w:lang w:val="en-GB"/>
        </w:rPr>
        <w:t>ã</w:t>
      </w:r>
      <w:r w:rsidRPr="00CE5511">
        <w:rPr>
          <w:rFonts w:ascii="Roboto" w:eastAsia="Times New Roman" w:hAnsi="Roboto" w:cs="Arial"/>
          <w:bCs/>
          <w:sz w:val="20"/>
          <w:szCs w:val="24"/>
          <w:lang w:val="en-GB"/>
        </w:rPr>
        <w:t>o, Professor of Management Practice of Decision Sciences at INSEAD, and Eric Uhlmann,</w:t>
      </w:r>
      <w:r w:rsidRPr="00CE5511">
        <w:rPr>
          <w:rFonts w:ascii="Calibri Body" w:hAnsi="Calibri Body"/>
          <w:lang w:val="en-SG"/>
        </w:rPr>
        <w:t xml:space="preserve"> </w:t>
      </w:r>
      <w:r w:rsidRPr="00CE5511">
        <w:rPr>
          <w:rFonts w:ascii="Roboto" w:eastAsia="Times New Roman" w:hAnsi="Roboto" w:cs="Arial"/>
          <w:bCs/>
          <w:sz w:val="20"/>
          <w:szCs w:val="24"/>
          <w:lang w:val="en-GB"/>
        </w:rPr>
        <w:t>Professor of Organisational Behaviour at INSEAD. It is intended to be used as a basis for class discussion rather than to illustrate either effective or ineffective handling of an administrative situation</w:t>
      </w:r>
      <w:bookmarkEnd w:id="2"/>
      <w:r w:rsidRPr="00CE5511">
        <w:rPr>
          <w:rFonts w:ascii="Roboto" w:eastAsia="Times New Roman" w:hAnsi="Roboto" w:cs="Arial"/>
          <w:bCs/>
          <w:sz w:val="20"/>
          <w:szCs w:val="24"/>
          <w:lang w:val="en-GB"/>
        </w:rPr>
        <w:t>.</w:t>
      </w:r>
    </w:p>
    <w:p w14:paraId="39776B5A" w14:textId="355E25F3" w:rsidR="00EE376A" w:rsidRPr="00CE5511" w:rsidRDefault="00EE376A" w:rsidP="00C50595">
      <w:pPr>
        <w:framePr w:w="9044" w:hSpace="181" w:vSpace="181" w:wrap="notBeside" w:vAnchor="page" w:hAnchor="page" w:x="1419" w:y="12061"/>
        <w:tabs>
          <w:tab w:val="left" w:pos="5040"/>
        </w:tabs>
        <w:spacing w:after="120" w:line="240" w:lineRule="atLeast"/>
        <w:jc w:val="both"/>
        <w:rPr>
          <w:rFonts w:ascii="Roboto" w:eastAsia="Times New Roman" w:hAnsi="Roboto" w:cs="Arial"/>
          <w:bCs/>
          <w:sz w:val="20"/>
          <w:szCs w:val="24"/>
          <w:lang w:val="en-GB"/>
        </w:rPr>
      </w:pPr>
      <w:r w:rsidRPr="00BC3B40">
        <w:rPr>
          <w:rFonts w:ascii="Roboto" w:hAnsi="Roboto" w:cs="Roboto"/>
          <w:color w:val="000000"/>
          <w:sz w:val="20"/>
          <w:szCs w:val="20"/>
        </w:rPr>
        <w:t xml:space="preserve">The authors gratefully acknowledge funding from </w:t>
      </w:r>
      <w:r w:rsidRPr="00BC3B40">
        <w:rPr>
          <w:rFonts w:ascii="Roboto" w:hAnsi="Roboto" w:cs="CIDFont+F3"/>
          <w:sz w:val="20"/>
          <w:szCs w:val="20"/>
        </w:rPr>
        <w:t>the Hoffmann</w:t>
      </w:r>
      <w:r>
        <w:rPr>
          <w:rFonts w:ascii="Roboto" w:hAnsi="Roboto" w:cs="CIDFont+F3"/>
          <w:sz w:val="20"/>
          <w:szCs w:val="20"/>
        </w:rPr>
        <w:t xml:space="preserve"> Institute.</w:t>
      </w:r>
    </w:p>
    <w:p w14:paraId="342326CA" w14:textId="77777777" w:rsidR="007F3BA9" w:rsidRPr="00CE5511" w:rsidRDefault="007F3BA9" w:rsidP="00C50595">
      <w:pPr>
        <w:framePr w:w="9044" w:hSpace="181" w:vSpace="181" w:wrap="notBeside" w:vAnchor="page" w:hAnchor="page" w:x="1419" w:y="12061"/>
        <w:widowControl w:val="0"/>
        <w:tabs>
          <w:tab w:val="left" w:pos="5040"/>
        </w:tabs>
        <w:spacing w:after="120" w:line="240" w:lineRule="atLeast"/>
        <w:jc w:val="both"/>
        <w:rPr>
          <w:rFonts w:ascii="Roboto" w:eastAsia="Times New Roman" w:hAnsi="Roboto" w:cs="Arial"/>
          <w:sz w:val="20"/>
          <w:szCs w:val="24"/>
          <w:lang w:val="en-GB"/>
        </w:rPr>
      </w:pPr>
      <w:r w:rsidRPr="00CE5511">
        <w:rPr>
          <w:rFonts w:ascii="Roboto" w:eastAsia="Times New Roman" w:hAnsi="Roboto" w:cs="Times New Roman"/>
          <w:bCs/>
          <w:sz w:val="20"/>
          <w:szCs w:val="24"/>
        </w:rPr>
        <w:t xml:space="preserve">To access INSEAD teaching materials, go to </w:t>
      </w:r>
      <w:hyperlink r:id="rId9" w:history="1">
        <w:r w:rsidRPr="00CE5511">
          <w:rPr>
            <w:rFonts w:ascii="Roboto" w:eastAsia="Times New Roman" w:hAnsi="Roboto" w:cs="Times New Roman"/>
            <w:bCs/>
            <w:color w:val="0000FF"/>
            <w:sz w:val="20"/>
            <w:szCs w:val="24"/>
            <w:u w:val="single"/>
          </w:rPr>
          <w:t>https://publishing.insead.edu/</w:t>
        </w:r>
      </w:hyperlink>
      <w:r w:rsidRPr="00CE5511">
        <w:rPr>
          <w:rFonts w:ascii="Roboto" w:eastAsia="Times New Roman" w:hAnsi="Roboto" w:cs="Times New Roman"/>
          <w:bCs/>
          <w:color w:val="1F497D"/>
          <w:sz w:val="20"/>
          <w:szCs w:val="24"/>
        </w:rPr>
        <w:t>.</w:t>
      </w:r>
    </w:p>
    <w:p w14:paraId="4393F401" w14:textId="77777777" w:rsidR="007F3BA9" w:rsidRPr="00CE5511" w:rsidRDefault="007F3BA9" w:rsidP="00C50595">
      <w:pPr>
        <w:framePr w:w="9044" w:hSpace="181" w:vSpace="181" w:wrap="notBeside" w:vAnchor="page" w:hAnchor="page" w:x="1419" w:y="12061"/>
        <w:tabs>
          <w:tab w:val="left" w:pos="5040"/>
        </w:tabs>
        <w:spacing w:after="120" w:line="240" w:lineRule="atLeast"/>
        <w:jc w:val="both"/>
        <w:rPr>
          <w:rFonts w:ascii="Roboto" w:eastAsia="Times New Roman" w:hAnsi="Roboto" w:cs="Arial"/>
          <w:bCs/>
          <w:sz w:val="20"/>
          <w:szCs w:val="24"/>
          <w:lang w:val="en-GB"/>
        </w:rPr>
      </w:pPr>
      <w:r w:rsidRPr="00CE5511">
        <w:rPr>
          <w:rFonts w:ascii="Roboto" w:eastAsia="Times New Roman" w:hAnsi="Roboto" w:cs="Arial"/>
          <w:bCs/>
          <w:sz w:val="20"/>
          <w:szCs w:val="24"/>
          <w:lang w:val="en-GB"/>
        </w:rPr>
        <w:t>Copyright © 2024 INSEAD</w:t>
      </w:r>
    </w:p>
    <w:p w14:paraId="1E0499AD" w14:textId="77777777" w:rsidR="007F3BA9" w:rsidRPr="00CE5511" w:rsidRDefault="007F3BA9" w:rsidP="00C50595">
      <w:pPr>
        <w:framePr w:w="9044" w:hSpace="181" w:vSpace="181" w:wrap="notBeside" w:vAnchor="page" w:hAnchor="page" w:x="1419" w:y="12061"/>
        <w:tabs>
          <w:tab w:val="left" w:pos="5040"/>
        </w:tabs>
        <w:spacing w:after="120" w:line="240" w:lineRule="auto"/>
        <w:jc w:val="both"/>
        <w:rPr>
          <w:rFonts w:ascii="Roboto" w:eastAsia="Times New Roman" w:hAnsi="Roboto" w:cs="Times New Roman"/>
          <w:bCs/>
          <w:sz w:val="18"/>
          <w:szCs w:val="24"/>
          <w:lang w:val="en-GB"/>
        </w:rPr>
      </w:pPr>
      <w:r w:rsidRPr="00CE5511">
        <w:rPr>
          <w:rFonts w:ascii="Roboto" w:eastAsia="Times New Roman" w:hAnsi="Roboto" w:cs="Arial"/>
          <w:bCs/>
          <w:smallCaps/>
          <w:sz w:val="16"/>
          <w:szCs w:val="24"/>
          <w:lang w:val="en-GB"/>
        </w:rPr>
        <w:t>Copies may not be made without permission. No part of this publication may be copied, stored, transmitted, translated, reproduced or distributed in any form or medium whatsoever without the permission of the copyright owner.</w:t>
      </w:r>
    </w:p>
    <w:bookmarkEnd w:id="3"/>
    <w:p w14:paraId="552DF11C" w14:textId="77777777" w:rsidR="007F3BA9" w:rsidRPr="007F3BA9" w:rsidRDefault="007F3BA9" w:rsidP="002E692B">
      <w:pPr>
        <w:jc w:val="center"/>
        <w:rPr>
          <w:rFonts w:cstheme="minorHAnsi"/>
          <w:b/>
          <w:iCs/>
          <w:lang w:val="en-GB"/>
        </w:rPr>
        <w:sectPr w:rsidR="007F3BA9" w:rsidRPr="007F3BA9" w:rsidSect="007F3BA9">
          <w:headerReference w:type="even" r:id="rId10"/>
          <w:headerReference w:type="default" r:id="rId11"/>
          <w:footerReference w:type="even" r:id="rId12"/>
          <w:footerReference w:type="default" r:id="rId13"/>
          <w:headerReference w:type="first" r:id="rId14"/>
          <w:footerReference w:type="first" r:id="rId15"/>
          <w:pgSz w:w="11906" w:h="16838"/>
          <w:pgMar w:top="2569" w:right="1418" w:bottom="1531" w:left="1418" w:header="720" w:footer="720" w:gutter="0"/>
          <w:cols w:space="720"/>
          <w:docGrid w:linePitch="360"/>
        </w:sectPr>
      </w:pPr>
    </w:p>
    <w:p w14:paraId="264879E2" w14:textId="59E2B6F4" w:rsidR="00915F5B" w:rsidRPr="00453758" w:rsidRDefault="00755965" w:rsidP="007F3BA9">
      <w:pPr>
        <w:pStyle w:val="Title1"/>
        <w:rPr>
          <w:rFonts w:cstheme="minorHAnsi"/>
        </w:rPr>
      </w:pPr>
      <w:r w:rsidRPr="00453758">
        <w:rPr>
          <w:rFonts w:cstheme="minorHAnsi"/>
        </w:rPr>
        <w:lastRenderedPageBreak/>
        <w:t>General Information</w:t>
      </w:r>
      <w:r w:rsidR="007471FF" w:rsidRPr="00453758">
        <w:rPr>
          <w:rFonts w:cstheme="minorHAnsi"/>
        </w:rPr>
        <w:t xml:space="preserve"> (</w:t>
      </w:r>
      <w:r w:rsidR="002F111C">
        <w:rPr>
          <w:rFonts w:cstheme="minorHAnsi"/>
        </w:rPr>
        <w:t>F</w:t>
      </w:r>
      <w:r w:rsidR="007471FF" w:rsidRPr="00453758">
        <w:rPr>
          <w:rFonts w:cstheme="minorHAnsi"/>
        </w:rPr>
        <w:t xml:space="preserve">or </w:t>
      </w:r>
      <w:r w:rsidR="002F111C">
        <w:rPr>
          <w:rFonts w:cstheme="minorHAnsi"/>
        </w:rPr>
        <w:t>A</w:t>
      </w:r>
      <w:r w:rsidR="007471FF" w:rsidRPr="00453758">
        <w:rPr>
          <w:rFonts w:cstheme="minorHAnsi"/>
        </w:rPr>
        <w:t xml:space="preserve">ll </w:t>
      </w:r>
      <w:r w:rsidR="002F111C">
        <w:rPr>
          <w:rFonts w:cstheme="minorHAnsi"/>
        </w:rPr>
        <w:t>P</w:t>
      </w:r>
      <w:r w:rsidR="007471FF" w:rsidRPr="00453758">
        <w:rPr>
          <w:rFonts w:cstheme="minorHAnsi"/>
        </w:rPr>
        <w:t>arties)</w:t>
      </w:r>
    </w:p>
    <w:p w14:paraId="4A86EB2E" w14:textId="4E989CC5" w:rsidR="007954B4" w:rsidRPr="00522DA4" w:rsidRDefault="006C7B9F" w:rsidP="00522DA4">
      <w:pPr>
        <w:pStyle w:val="StandardParagraph"/>
      </w:pPr>
      <w:proofErr w:type="spellStart"/>
      <w:r w:rsidRPr="00522DA4">
        <w:t>Intelligente</w:t>
      </w:r>
      <w:proofErr w:type="spellEnd"/>
      <w:r w:rsidRPr="00522DA4">
        <w:t xml:space="preserve"> </w:t>
      </w:r>
      <w:proofErr w:type="spellStart"/>
      <w:r w:rsidRPr="00522DA4">
        <w:t>Beleuchtungssysteme</w:t>
      </w:r>
      <w:proofErr w:type="spellEnd"/>
      <w:r w:rsidRPr="00522DA4">
        <w:t xml:space="preserve"> </w:t>
      </w:r>
      <w:r w:rsidR="00735C5F" w:rsidRPr="00522DA4">
        <w:t>(</w:t>
      </w:r>
      <w:r w:rsidRPr="00522DA4">
        <w:t>IBS</w:t>
      </w:r>
      <w:r w:rsidR="00735C5F" w:rsidRPr="00522DA4">
        <w:t>)</w:t>
      </w:r>
      <w:r w:rsidR="00B72754" w:rsidRPr="00522DA4">
        <w:t xml:space="preserve"> is a fast-growing </w:t>
      </w:r>
      <w:r w:rsidR="00BF16FA" w:rsidRPr="00522DA4">
        <w:t xml:space="preserve">German </w:t>
      </w:r>
      <w:r w:rsidR="007954B4" w:rsidRPr="00522DA4">
        <w:t xml:space="preserve">manufacturer of </w:t>
      </w:r>
      <w:r w:rsidR="00B72754" w:rsidRPr="00522DA4">
        <w:t xml:space="preserve">home automation </w:t>
      </w:r>
      <w:r w:rsidR="007954B4" w:rsidRPr="00522DA4">
        <w:t>products</w:t>
      </w:r>
      <w:r w:rsidR="00B72754" w:rsidRPr="00522DA4">
        <w:t xml:space="preserve">. </w:t>
      </w:r>
      <w:r w:rsidRPr="00522DA4">
        <w:t>IBS</w:t>
      </w:r>
      <w:r w:rsidR="007954B4" w:rsidRPr="00522DA4">
        <w:t>’s</w:t>
      </w:r>
      <w:r w:rsidR="00B72754" w:rsidRPr="00522DA4">
        <w:t xml:space="preserve"> products are sold via electronic wholesalers who sell </w:t>
      </w:r>
      <w:r w:rsidR="007954B4" w:rsidRPr="00522DA4">
        <w:t xml:space="preserve">to electricians. Electricians sell </w:t>
      </w:r>
      <w:r w:rsidR="00B72754" w:rsidRPr="00522DA4">
        <w:t xml:space="preserve">and install the product both </w:t>
      </w:r>
      <w:r w:rsidR="007954B4" w:rsidRPr="00522DA4">
        <w:t>in new build residential as well as new build commercial buildings</w:t>
      </w:r>
      <w:r w:rsidR="00B72754" w:rsidRPr="00522DA4">
        <w:t>. The European electric wholesale market is dominated by a few large traditional (mainly brick and mortar) players w</w:t>
      </w:r>
      <w:r w:rsidR="000A73CA" w:rsidRPr="00522DA4">
        <w:t>ith</w:t>
      </w:r>
      <w:r w:rsidR="00B72754" w:rsidRPr="00522DA4">
        <w:t xml:space="preserve"> </w:t>
      </w:r>
      <w:r w:rsidR="007954B4" w:rsidRPr="00522DA4">
        <w:t>a high market share and strong customer loyalty. Recently</w:t>
      </w:r>
      <w:r w:rsidR="001F3ADC" w:rsidRPr="00522DA4">
        <w:t>,</w:t>
      </w:r>
      <w:r w:rsidR="007954B4" w:rsidRPr="00522DA4">
        <w:t xml:space="preserve"> new pure</w:t>
      </w:r>
      <w:r w:rsidR="000A73CA" w:rsidRPr="00522DA4">
        <w:t>-</w:t>
      </w:r>
      <w:r w:rsidR="007954B4" w:rsidRPr="00522DA4">
        <w:t>play online wholesale</w:t>
      </w:r>
      <w:r w:rsidR="000B1732" w:rsidRPr="00522DA4">
        <w:t>r</w:t>
      </w:r>
      <w:r w:rsidR="007954B4" w:rsidRPr="00522DA4">
        <w:t xml:space="preserve">s have emerged and are growing rapidly. Due to their low-cost structure, they can be competitive on price, despite </w:t>
      </w:r>
      <w:r w:rsidR="00CD3F11" w:rsidRPr="00522DA4">
        <w:t xml:space="preserve">selling </w:t>
      </w:r>
      <w:r w:rsidR="007954B4" w:rsidRPr="00522DA4">
        <w:t xml:space="preserve">less volume than the large players. Any savings from cheaper procurement will not be passed through </w:t>
      </w:r>
      <w:r w:rsidR="00AE7DEE" w:rsidRPr="00522DA4">
        <w:t xml:space="preserve">to </w:t>
      </w:r>
      <w:r w:rsidR="007954B4" w:rsidRPr="00522DA4">
        <w:t xml:space="preserve">the ultimate </w:t>
      </w:r>
      <w:r w:rsidR="00922CB6" w:rsidRPr="00522DA4">
        <w:t>customer but</w:t>
      </w:r>
      <w:r w:rsidR="007954B4" w:rsidRPr="00522DA4">
        <w:t xml:space="preserve"> will </w:t>
      </w:r>
      <w:r w:rsidR="00AE7DEE" w:rsidRPr="00522DA4">
        <w:t xml:space="preserve">stay </w:t>
      </w:r>
      <w:r w:rsidR="007954B4" w:rsidRPr="00522DA4">
        <w:t>with the electrician</w:t>
      </w:r>
      <w:r w:rsidR="00A8761B" w:rsidRPr="00522DA4">
        <w:t>, and i</w:t>
      </w:r>
      <w:r w:rsidR="00015EA0" w:rsidRPr="00522DA4">
        <w:t>n</w:t>
      </w:r>
      <w:r w:rsidR="00A8761B" w:rsidRPr="00522DA4">
        <w:t xml:space="preserve"> most cases the end-costumer will not know the brand of product installed in </w:t>
      </w:r>
      <w:r w:rsidR="00EF4B4A" w:rsidRPr="00522DA4">
        <w:t>her/his</w:t>
      </w:r>
      <w:r w:rsidR="00A8761B" w:rsidRPr="00522DA4">
        <w:t xml:space="preserve"> home</w:t>
      </w:r>
      <w:r w:rsidR="007954B4" w:rsidRPr="00522DA4">
        <w:t xml:space="preserve">. </w:t>
      </w:r>
    </w:p>
    <w:p w14:paraId="39475384" w14:textId="70F427EF" w:rsidR="007954B4" w:rsidRPr="00522DA4" w:rsidRDefault="006C7B9F" w:rsidP="00522DA4">
      <w:pPr>
        <w:pStyle w:val="StandardParagraph"/>
      </w:pPr>
      <w:r w:rsidRPr="00522DA4">
        <w:t>IBS</w:t>
      </w:r>
      <w:r w:rsidR="007954B4" w:rsidRPr="00522DA4">
        <w:t xml:space="preserve"> competes with </w:t>
      </w:r>
      <w:r w:rsidR="00A8761B" w:rsidRPr="00522DA4">
        <w:t xml:space="preserve">large, </w:t>
      </w:r>
      <w:r w:rsidR="00B72754" w:rsidRPr="00522DA4">
        <w:t xml:space="preserve">diversified </w:t>
      </w:r>
      <w:r w:rsidR="007954B4" w:rsidRPr="00522DA4">
        <w:t xml:space="preserve">electronics </w:t>
      </w:r>
      <w:r w:rsidR="00D544E1" w:rsidRPr="00522DA4">
        <w:t xml:space="preserve">and industrial </w:t>
      </w:r>
      <w:r w:rsidR="007954B4" w:rsidRPr="00522DA4">
        <w:t>companies</w:t>
      </w:r>
      <w:r w:rsidR="00B72754" w:rsidRPr="00522DA4">
        <w:t xml:space="preserve">. </w:t>
      </w:r>
      <w:r w:rsidR="00A8761B" w:rsidRPr="00522DA4">
        <w:t>The c</w:t>
      </w:r>
      <w:r w:rsidR="007954B4" w:rsidRPr="00522DA4">
        <w:t xml:space="preserve">ompetition is mainly servicing the market via the top 2 traditional wholesalers, while </w:t>
      </w:r>
      <w:r w:rsidRPr="00522DA4">
        <w:t>IBS</w:t>
      </w:r>
      <w:r w:rsidR="007954B4" w:rsidRPr="00522DA4">
        <w:t xml:space="preserve"> found its niche in online wholesalers as well as </w:t>
      </w:r>
      <w:r w:rsidR="000A73CA" w:rsidRPr="00522DA4">
        <w:t xml:space="preserve">in </w:t>
      </w:r>
      <w:r w:rsidR="007954B4" w:rsidRPr="00522DA4">
        <w:t>smaller local wholesalers.</w:t>
      </w:r>
    </w:p>
    <w:p w14:paraId="44107960" w14:textId="61ACE3D3" w:rsidR="007954B4" w:rsidRPr="00522DA4" w:rsidRDefault="00B72754" w:rsidP="00522DA4">
      <w:pPr>
        <w:pStyle w:val="StandardParagraph"/>
      </w:pPr>
      <w:r w:rsidRPr="00522DA4">
        <w:t>The underlying market for home automation products is growing above 10%</w:t>
      </w:r>
      <w:r w:rsidR="00760284" w:rsidRPr="00522DA4">
        <w:t xml:space="preserve">. </w:t>
      </w:r>
      <w:r w:rsidR="000A73CA" w:rsidRPr="00522DA4">
        <w:t>The m</w:t>
      </w:r>
      <w:r w:rsidR="007954B4" w:rsidRPr="00522DA4">
        <w:t xml:space="preserve">ain drivers for market growth are increased </w:t>
      </w:r>
      <w:r w:rsidRPr="00522DA4">
        <w:t xml:space="preserve">penetration of home automation </w:t>
      </w:r>
      <w:r w:rsidR="007954B4" w:rsidRPr="00522DA4">
        <w:t xml:space="preserve">solutions in </w:t>
      </w:r>
      <w:r w:rsidR="00207311" w:rsidRPr="00522DA4">
        <w:t>new</w:t>
      </w:r>
      <w:r w:rsidR="007954B4" w:rsidRPr="00522DA4">
        <w:t xml:space="preserve"> buil</w:t>
      </w:r>
      <w:r w:rsidR="000A73CA" w:rsidRPr="00522DA4">
        <w:t>t</w:t>
      </w:r>
      <w:r w:rsidR="007954B4" w:rsidRPr="00522DA4">
        <w:t xml:space="preserve"> residential buildings, driven by consumer preferences (increased connectivity) </w:t>
      </w:r>
      <w:r w:rsidRPr="00522DA4">
        <w:t xml:space="preserve">as well as increased regulation for energy efficiency. </w:t>
      </w:r>
    </w:p>
    <w:p w14:paraId="0184F461" w14:textId="23150831" w:rsidR="00B72754" w:rsidRPr="00522DA4" w:rsidRDefault="00B72754" w:rsidP="00522DA4">
      <w:pPr>
        <w:pStyle w:val="StandardParagraph"/>
      </w:pPr>
      <w:r w:rsidRPr="00522DA4">
        <w:t>Over the past years</w:t>
      </w:r>
      <w:r w:rsidR="00760284" w:rsidRPr="00522DA4">
        <w:t>,</w:t>
      </w:r>
      <w:r w:rsidRPr="00522DA4">
        <w:t xml:space="preserve"> </w:t>
      </w:r>
      <w:r w:rsidR="006C7B9F" w:rsidRPr="00522DA4">
        <w:t>IBS</w:t>
      </w:r>
      <w:r w:rsidRPr="00522DA4">
        <w:t xml:space="preserve"> </w:t>
      </w:r>
      <w:r w:rsidR="00A13469" w:rsidRPr="00522DA4">
        <w:t xml:space="preserve">has significantly outgrown the market with annual revenue growth of 20-35%. </w:t>
      </w:r>
      <w:r w:rsidR="005F2A1B" w:rsidRPr="00522DA4">
        <w:t xml:space="preserve">IBS’ </w:t>
      </w:r>
      <w:r w:rsidR="00A13469" w:rsidRPr="00522DA4">
        <w:t>successful strategy center</w:t>
      </w:r>
      <w:r w:rsidR="005F2A1B" w:rsidRPr="00522DA4">
        <w:t>s</w:t>
      </w:r>
      <w:r w:rsidR="00A13469" w:rsidRPr="00522DA4">
        <w:t xml:space="preserve"> around self-</w:t>
      </w:r>
      <w:r w:rsidRPr="00522DA4">
        <w:t>develop</w:t>
      </w:r>
      <w:r w:rsidR="00A13469" w:rsidRPr="00522DA4">
        <w:t>ed</w:t>
      </w:r>
      <w:r w:rsidRPr="00522DA4">
        <w:t xml:space="preserve"> innovative product</w:t>
      </w:r>
      <w:r w:rsidR="00760284" w:rsidRPr="00522DA4">
        <w:t>s</w:t>
      </w:r>
      <w:r w:rsidRPr="00522DA4">
        <w:t xml:space="preserve"> at a </w:t>
      </w:r>
      <w:r w:rsidR="00A13469" w:rsidRPr="00522DA4">
        <w:t>significantly</w:t>
      </w:r>
      <w:r w:rsidRPr="00522DA4">
        <w:t xml:space="preserve"> lower price point </w:t>
      </w:r>
      <w:r w:rsidR="00760284" w:rsidRPr="00522DA4">
        <w:t>than</w:t>
      </w:r>
      <w:r w:rsidRPr="00522DA4">
        <w:t xml:space="preserve"> </w:t>
      </w:r>
      <w:r w:rsidR="00A13469" w:rsidRPr="00522DA4">
        <w:t>competing products</w:t>
      </w:r>
      <w:r w:rsidR="00580FF9" w:rsidRPr="00522DA4">
        <w:t>, which makes them highly popular among electricians</w:t>
      </w:r>
      <w:r w:rsidR="00A13469" w:rsidRPr="00522DA4">
        <w:t xml:space="preserve">. </w:t>
      </w:r>
      <w:r w:rsidR="006C7B9F" w:rsidRPr="00522DA4">
        <w:t>IBS</w:t>
      </w:r>
      <w:r w:rsidR="00A13469" w:rsidRPr="00522DA4">
        <w:t xml:space="preserve"> has further focused on </w:t>
      </w:r>
      <w:r w:rsidRPr="00522DA4">
        <w:t xml:space="preserve">a particular </w:t>
      </w:r>
      <w:r w:rsidR="00BF16FA" w:rsidRPr="00522DA4">
        <w:t>technological</w:t>
      </w:r>
      <w:r w:rsidRPr="00522DA4">
        <w:t xml:space="preserve"> niche in the home automation space</w:t>
      </w:r>
      <w:r w:rsidR="00A13469" w:rsidRPr="00522DA4">
        <w:t>, targeting the high-end segment</w:t>
      </w:r>
      <w:r w:rsidRPr="00522DA4">
        <w:t xml:space="preserve">. </w:t>
      </w:r>
      <w:r w:rsidR="00A13469" w:rsidRPr="00522DA4">
        <w:t xml:space="preserve">Despite the significant scale and resource disadvantages vs. its competitors, </w:t>
      </w:r>
      <w:r w:rsidR="006C7B9F" w:rsidRPr="00522DA4">
        <w:t>IBS</w:t>
      </w:r>
      <w:r w:rsidR="00A13469" w:rsidRPr="00522DA4">
        <w:t xml:space="preserve"> </w:t>
      </w:r>
      <w:r w:rsidRPr="00522DA4">
        <w:t xml:space="preserve">managed to gain </w:t>
      </w:r>
      <w:r w:rsidR="005F2A1B" w:rsidRPr="00522DA4">
        <w:t xml:space="preserve">substantial </w:t>
      </w:r>
      <w:r w:rsidRPr="00522DA4">
        <w:t>market share</w:t>
      </w:r>
      <w:r w:rsidR="00A13469" w:rsidRPr="00522DA4">
        <w:t xml:space="preserve">. </w:t>
      </w:r>
      <w:r w:rsidR="00BF16FA" w:rsidRPr="00522DA4">
        <w:t>Given the very lean and focused product portfolio</w:t>
      </w:r>
      <w:r w:rsidR="00760284" w:rsidRPr="00522DA4">
        <w:t>,</w:t>
      </w:r>
      <w:r w:rsidR="00BF16FA" w:rsidRPr="00522DA4">
        <w:t xml:space="preserve"> the company operates at a very high level of efficiency </w:t>
      </w:r>
      <w:r w:rsidR="007005B9" w:rsidRPr="00522DA4">
        <w:t xml:space="preserve">resulting in </w:t>
      </w:r>
      <w:r w:rsidRPr="00522DA4">
        <w:t>EBITDA margins of more than 50%</w:t>
      </w:r>
      <w:r w:rsidR="007005B9" w:rsidRPr="00522DA4">
        <w:t>, which is unheard</w:t>
      </w:r>
      <w:r w:rsidR="00E962D4" w:rsidRPr="00522DA4">
        <w:t>-</w:t>
      </w:r>
      <w:r w:rsidR="007005B9" w:rsidRPr="00522DA4">
        <w:t>of in this industry</w:t>
      </w:r>
      <w:r w:rsidRPr="00522DA4">
        <w:t>.</w:t>
      </w:r>
    </w:p>
    <w:p w14:paraId="684C3C81" w14:textId="3F766E68" w:rsidR="00BF16FA" w:rsidRPr="00522DA4" w:rsidRDefault="00280B71" w:rsidP="00522DA4">
      <w:pPr>
        <w:pStyle w:val="StandardParagraph"/>
      </w:pPr>
      <w:r w:rsidRPr="00522DA4">
        <w:t>Ms</w:t>
      </w:r>
      <w:r w:rsidR="00965AE3" w:rsidRPr="00522DA4">
        <w:t>. Fischer</w:t>
      </w:r>
      <w:r w:rsidR="00BF16FA" w:rsidRPr="00522DA4">
        <w:t xml:space="preserve"> has founded </w:t>
      </w:r>
      <w:r w:rsidR="006C7B9F" w:rsidRPr="00522DA4">
        <w:t>IBS</w:t>
      </w:r>
      <w:r w:rsidR="00BF16FA" w:rsidRPr="00522DA4">
        <w:t xml:space="preserve"> </w:t>
      </w:r>
      <w:r w:rsidR="005515BD" w:rsidRPr="00522DA4">
        <w:t>about</w:t>
      </w:r>
      <w:r w:rsidR="00BF16FA" w:rsidRPr="00522DA4">
        <w:t xml:space="preserve"> 20 years ago and has led the company </w:t>
      </w:r>
      <w:r w:rsidR="00E962D4" w:rsidRPr="00522DA4">
        <w:t xml:space="preserve">ever </w:t>
      </w:r>
      <w:r w:rsidR="00BF16FA" w:rsidRPr="00522DA4">
        <w:t xml:space="preserve">since. </w:t>
      </w:r>
      <w:r w:rsidR="00A13469" w:rsidRPr="00522DA4">
        <w:t xml:space="preserve">While refurbishing </w:t>
      </w:r>
      <w:r w:rsidRPr="00522DA4">
        <w:t xml:space="preserve">her </w:t>
      </w:r>
      <w:r w:rsidR="00A13469" w:rsidRPr="00522DA4">
        <w:t xml:space="preserve">home, </w:t>
      </w:r>
      <w:r w:rsidRPr="00522DA4">
        <w:t>s</w:t>
      </w:r>
      <w:r w:rsidR="00A13469" w:rsidRPr="00522DA4">
        <w:t xml:space="preserve">he increasingly </w:t>
      </w:r>
      <w:r w:rsidR="000A73CA" w:rsidRPr="00522DA4">
        <w:t>became</w:t>
      </w:r>
      <w:r w:rsidR="00A13469" w:rsidRPr="00522DA4">
        <w:t xml:space="preserve"> frustrated with </w:t>
      </w:r>
      <w:r w:rsidR="00760284" w:rsidRPr="00522DA4">
        <w:t>the high market prices of</w:t>
      </w:r>
      <w:r w:rsidR="00A13469" w:rsidRPr="00522DA4">
        <w:t xml:space="preserve"> home automation products and the</w:t>
      </w:r>
      <w:r w:rsidR="00760284" w:rsidRPr="00522DA4">
        <w:t xml:space="preserve"> lack of desired features</w:t>
      </w:r>
      <w:r w:rsidR="00A13469" w:rsidRPr="00522DA4">
        <w:t xml:space="preserve">. </w:t>
      </w:r>
      <w:r w:rsidR="00E22054" w:rsidRPr="00522DA4">
        <w:t>Being a</w:t>
      </w:r>
      <w:r w:rsidR="00DE32C1" w:rsidRPr="00522DA4">
        <w:t>n</w:t>
      </w:r>
      <w:r w:rsidR="00E22054" w:rsidRPr="00522DA4">
        <w:t xml:space="preserve"> electrical engineer by traini</w:t>
      </w:r>
      <w:r w:rsidR="00DE32C1" w:rsidRPr="00522DA4">
        <w:t>ng and c</w:t>
      </w:r>
      <w:r w:rsidR="00A13469" w:rsidRPr="00522DA4">
        <w:t xml:space="preserve">onvinced that </w:t>
      </w:r>
      <w:r w:rsidRPr="00522DA4">
        <w:t>s</w:t>
      </w:r>
      <w:r w:rsidR="00A13469" w:rsidRPr="00522DA4">
        <w:t xml:space="preserve">he could develop better products at a lower price point </w:t>
      </w:r>
      <w:r w:rsidRPr="00522DA4">
        <w:t>herself</w:t>
      </w:r>
      <w:r w:rsidR="00A13469" w:rsidRPr="00522DA4">
        <w:t xml:space="preserve">, </w:t>
      </w:r>
      <w:r w:rsidRPr="00522DA4">
        <w:t>s</w:t>
      </w:r>
      <w:r w:rsidR="00A13469" w:rsidRPr="00522DA4">
        <w:t xml:space="preserve">he launched </w:t>
      </w:r>
      <w:r w:rsidR="006C7B9F" w:rsidRPr="00522DA4">
        <w:t>IBS</w:t>
      </w:r>
      <w:r w:rsidR="00BF16FA" w:rsidRPr="00522DA4">
        <w:t xml:space="preserve">. </w:t>
      </w:r>
      <w:r w:rsidR="00A13469" w:rsidRPr="00522DA4">
        <w:t>Since then, M</w:t>
      </w:r>
      <w:r w:rsidR="00E962D4" w:rsidRPr="00522DA4">
        <w:t>s</w:t>
      </w:r>
      <w:r w:rsidR="00A13469" w:rsidRPr="00522DA4">
        <w:t>. Fischer</w:t>
      </w:r>
      <w:r w:rsidR="00760284" w:rsidRPr="00522DA4">
        <w:t xml:space="preserve"> has run the company as CEO and </w:t>
      </w:r>
      <w:r w:rsidR="00A13469" w:rsidRPr="00522DA4">
        <w:t>has developed some of the most innovative products in the current portfolio.</w:t>
      </w:r>
    </w:p>
    <w:p w14:paraId="202BBEA1" w14:textId="73225342" w:rsidR="00BF16FA" w:rsidRPr="00522DA4" w:rsidRDefault="00BF16FA" w:rsidP="00522DA4">
      <w:pPr>
        <w:pStyle w:val="StandardParagraph"/>
      </w:pPr>
      <w:r w:rsidRPr="00522DA4">
        <w:t xml:space="preserve">As </w:t>
      </w:r>
      <w:r w:rsidR="00965AE3" w:rsidRPr="00522DA4">
        <w:t>M</w:t>
      </w:r>
      <w:r w:rsidR="00224872" w:rsidRPr="00522DA4">
        <w:t>s</w:t>
      </w:r>
      <w:r w:rsidR="00965AE3" w:rsidRPr="00522DA4">
        <w:t>. Fischer</w:t>
      </w:r>
      <w:r w:rsidRPr="00522DA4">
        <w:t xml:space="preserve"> is approaching </w:t>
      </w:r>
      <w:r w:rsidR="00DE32C1" w:rsidRPr="00522DA4">
        <w:t xml:space="preserve">her </w:t>
      </w:r>
      <w:r w:rsidRPr="00522DA4">
        <w:t>55th birthday</w:t>
      </w:r>
      <w:r w:rsidR="00760284" w:rsidRPr="00522DA4">
        <w:t>,</w:t>
      </w:r>
      <w:r w:rsidRPr="00522DA4">
        <w:t xml:space="preserve"> </w:t>
      </w:r>
      <w:r w:rsidR="00224872" w:rsidRPr="00522DA4">
        <w:t>s</w:t>
      </w:r>
      <w:r w:rsidRPr="00522DA4">
        <w:t xml:space="preserve">he is considering selling the company. </w:t>
      </w:r>
      <w:r w:rsidR="00DE32C1" w:rsidRPr="00522DA4">
        <w:t xml:space="preserve">She </w:t>
      </w:r>
      <w:r w:rsidRPr="00522DA4">
        <w:t>does not have any children who could take over the firm</w:t>
      </w:r>
      <w:r w:rsidR="00A13469" w:rsidRPr="00522DA4">
        <w:t xml:space="preserve">. </w:t>
      </w:r>
      <w:r w:rsidR="00DE32C1" w:rsidRPr="00522DA4">
        <w:t xml:space="preserve">She </w:t>
      </w:r>
      <w:r w:rsidR="00A13469" w:rsidRPr="00522DA4">
        <w:t xml:space="preserve">has </w:t>
      </w:r>
      <w:r w:rsidRPr="00522DA4">
        <w:t xml:space="preserve">hired the investment bank </w:t>
      </w:r>
      <w:r w:rsidR="009663DF" w:rsidRPr="00522DA4">
        <w:t>GT Corporate Finance</w:t>
      </w:r>
      <w:r w:rsidR="00965AE3" w:rsidRPr="00522DA4">
        <w:t xml:space="preserve"> </w:t>
      </w:r>
      <w:r w:rsidRPr="00522DA4">
        <w:t xml:space="preserve">to advise </w:t>
      </w:r>
      <w:r w:rsidR="00DE32C1" w:rsidRPr="00522DA4">
        <w:t xml:space="preserve">her </w:t>
      </w:r>
      <w:r w:rsidRPr="00522DA4">
        <w:t xml:space="preserve">on </w:t>
      </w:r>
      <w:r w:rsidR="00DE32C1" w:rsidRPr="00522DA4">
        <w:t xml:space="preserve">the </w:t>
      </w:r>
      <w:r w:rsidRPr="00522DA4">
        <w:t xml:space="preserve">potential sale of the business. </w:t>
      </w:r>
      <w:r w:rsidR="006E1EC7" w:rsidRPr="00522DA4">
        <w:t xml:space="preserve">Erika </w:t>
      </w:r>
      <w:proofErr w:type="spellStart"/>
      <w:r w:rsidR="00A13469" w:rsidRPr="00522DA4">
        <w:t>Halderma</w:t>
      </w:r>
      <w:r w:rsidR="000055F2" w:rsidRPr="00522DA4">
        <w:t>n</w:t>
      </w:r>
      <w:r w:rsidR="00A13469" w:rsidRPr="00522DA4">
        <w:t>n</w:t>
      </w:r>
      <w:proofErr w:type="spellEnd"/>
      <w:r w:rsidR="00A13469" w:rsidRPr="00522DA4">
        <w:t>, who is leading the sales process</w:t>
      </w:r>
      <w:r w:rsidR="000A73CA" w:rsidRPr="00522DA4">
        <w:t>,</w:t>
      </w:r>
      <w:r w:rsidR="00A13469" w:rsidRPr="00522DA4">
        <w:t xml:space="preserve"> has been working in the industry for many years and has focused on the construction segment in the past. </w:t>
      </w:r>
      <w:r w:rsidR="00056EA6" w:rsidRPr="00522DA4">
        <w:t xml:space="preserve">As </w:t>
      </w:r>
      <w:r w:rsidR="00AD24FD" w:rsidRPr="00522DA4">
        <w:t xml:space="preserve">customary </w:t>
      </w:r>
      <w:r w:rsidR="00056EA6" w:rsidRPr="00522DA4">
        <w:t xml:space="preserve">in this industry, the </w:t>
      </w:r>
      <w:r w:rsidR="00056EA6" w:rsidRPr="00522DA4">
        <w:lastRenderedPageBreak/>
        <w:t xml:space="preserve">investment bank will be paid a certain </w:t>
      </w:r>
      <w:r w:rsidR="000A73CA" w:rsidRPr="00522DA4">
        <w:t>percentage</w:t>
      </w:r>
      <w:r w:rsidR="00056EA6" w:rsidRPr="00522DA4">
        <w:t xml:space="preserve"> of the transaction value</w:t>
      </w:r>
      <w:r w:rsidR="00A13469" w:rsidRPr="00522DA4">
        <w:t xml:space="preserve"> upon </w:t>
      </w:r>
      <w:r w:rsidR="000A73CA" w:rsidRPr="00522DA4">
        <w:t xml:space="preserve">the </w:t>
      </w:r>
      <w:r w:rsidR="00A13469" w:rsidRPr="00522DA4">
        <w:t>successful sale of the company.</w:t>
      </w:r>
    </w:p>
    <w:p w14:paraId="7E92BC3A" w14:textId="18C66C04" w:rsidR="00BF16FA" w:rsidRPr="00522DA4" w:rsidRDefault="00BF16FA" w:rsidP="00522DA4">
      <w:pPr>
        <w:pStyle w:val="StandardParagraph"/>
      </w:pPr>
      <w:r w:rsidRPr="00522DA4">
        <w:t>Over the past weeks</w:t>
      </w:r>
      <w:r w:rsidR="00760284" w:rsidRPr="00522DA4">
        <w:t>,</w:t>
      </w:r>
      <w:r w:rsidRPr="00522DA4">
        <w:t xml:space="preserve"> </w:t>
      </w:r>
      <w:r w:rsidR="00965AE3" w:rsidRPr="00522DA4">
        <w:t>M</w:t>
      </w:r>
      <w:r w:rsidR="00224872" w:rsidRPr="00522DA4">
        <w:t>s</w:t>
      </w:r>
      <w:r w:rsidR="00965AE3" w:rsidRPr="00522DA4">
        <w:t>. Fischer</w:t>
      </w:r>
      <w:r w:rsidRPr="00522DA4">
        <w:t xml:space="preserve"> had several discussions with leading private equity firms in </w:t>
      </w:r>
      <w:r w:rsidR="00A13469" w:rsidRPr="00522DA4">
        <w:t>Europe</w:t>
      </w:r>
      <w:r w:rsidRPr="00522DA4">
        <w:t xml:space="preserve"> </w:t>
      </w:r>
      <w:r w:rsidR="000A73CA" w:rsidRPr="00522DA4">
        <w:t>that</w:t>
      </w:r>
      <w:r w:rsidRPr="00522DA4">
        <w:t xml:space="preserve"> would be interested in acquiring </w:t>
      </w:r>
      <w:r w:rsidR="006C7B9F" w:rsidRPr="00522DA4">
        <w:t>IBS</w:t>
      </w:r>
      <w:r w:rsidRPr="00522DA4">
        <w:t xml:space="preserve">. After initial rounds with a broader </w:t>
      </w:r>
      <w:r w:rsidR="00580FF9" w:rsidRPr="00522DA4">
        <w:t xml:space="preserve">group </w:t>
      </w:r>
      <w:r w:rsidRPr="00522DA4">
        <w:t>of potential acquirers</w:t>
      </w:r>
      <w:r w:rsidR="00760284" w:rsidRPr="00522DA4">
        <w:t>,</w:t>
      </w:r>
      <w:r w:rsidRPr="00522DA4">
        <w:t xml:space="preserve"> the field has been narrowed down to few potential parties. Also</w:t>
      </w:r>
      <w:r w:rsidR="00760284" w:rsidRPr="00522DA4">
        <w:t>,</w:t>
      </w:r>
      <w:r w:rsidRPr="00522DA4">
        <w:t xml:space="preserve"> </w:t>
      </w:r>
      <w:r w:rsidR="00BA3ADF" w:rsidRPr="00522DA4">
        <w:t xml:space="preserve">competitors of IBS </w:t>
      </w:r>
      <w:r w:rsidRPr="00522DA4">
        <w:t xml:space="preserve">would be highly interested in acquiring </w:t>
      </w:r>
      <w:r w:rsidR="00BA3ADF" w:rsidRPr="00522DA4">
        <w:t>the company</w:t>
      </w:r>
      <w:r w:rsidRPr="00522DA4">
        <w:t xml:space="preserve">. </w:t>
      </w:r>
    </w:p>
    <w:p w14:paraId="4334B237" w14:textId="1830C164" w:rsidR="005A04E3" w:rsidRPr="00522DA4" w:rsidRDefault="00BF16FA" w:rsidP="00522DA4">
      <w:pPr>
        <w:pStyle w:val="StandardParagraph"/>
      </w:pPr>
      <w:r w:rsidRPr="00522DA4">
        <w:t xml:space="preserve">Today </w:t>
      </w:r>
      <w:r w:rsidR="00965AE3" w:rsidRPr="00522DA4">
        <w:t>M</w:t>
      </w:r>
      <w:r w:rsidR="00224872" w:rsidRPr="00522DA4">
        <w:t>s</w:t>
      </w:r>
      <w:r w:rsidR="00965AE3" w:rsidRPr="00522DA4">
        <w:t>. Fischer</w:t>
      </w:r>
      <w:r w:rsidR="00B21FB0" w:rsidRPr="00522DA4">
        <w:t xml:space="preserve"> and </w:t>
      </w:r>
      <w:r w:rsidR="000E10F0" w:rsidRPr="00522DA4">
        <w:t>Ms</w:t>
      </w:r>
      <w:r w:rsidR="00B21FB0" w:rsidRPr="00522DA4">
        <w:t xml:space="preserve">. </w:t>
      </w:r>
      <w:proofErr w:type="spellStart"/>
      <w:r w:rsidR="00B21FB0" w:rsidRPr="00522DA4">
        <w:t>Haldermann</w:t>
      </w:r>
      <w:proofErr w:type="spellEnd"/>
      <w:r w:rsidR="00B21FB0" w:rsidRPr="00522DA4">
        <w:t xml:space="preserve"> are</w:t>
      </w:r>
      <w:r w:rsidRPr="00522DA4">
        <w:t xml:space="preserve"> meeting with </w:t>
      </w:r>
      <w:r w:rsidR="00331F15" w:rsidRPr="00522DA4">
        <w:t>Ms. Preiss</w:t>
      </w:r>
      <w:r w:rsidR="00B21FB0" w:rsidRPr="00522DA4">
        <w:t xml:space="preserve"> and </w:t>
      </w:r>
      <w:r w:rsidR="00331F15" w:rsidRPr="00522DA4">
        <w:t xml:space="preserve">Mr. </w:t>
      </w:r>
      <w:proofErr w:type="spellStart"/>
      <w:r w:rsidR="00331F15" w:rsidRPr="00522DA4">
        <w:t>Trachtner</w:t>
      </w:r>
      <w:proofErr w:type="spellEnd"/>
      <w:r w:rsidR="00331F15" w:rsidRPr="00522DA4">
        <w:t>, both Partners at</w:t>
      </w:r>
      <w:r w:rsidRPr="00522DA4">
        <w:t xml:space="preserve"> </w:t>
      </w:r>
      <w:r w:rsidR="00965AE3" w:rsidRPr="00522DA4">
        <w:t>TCP Capital Partners</w:t>
      </w:r>
      <w:r w:rsidR="00B73D50" w:rsidRPr="00522DA4">
        <w:t>,</w:t>
      </w:r>
      <w:r w:rsidR="00965AE3" w:rsidRPr="00522DA4">
        <w:t xml:space="preserve"> </w:t>
      </w:r>
      <w:r w:rsidRPr="00522DA4">
        <w:t xml:space="preserve">to negotiate </w:t>
      </w:r>
      <w:r w:rsidR="00A13469" w:rsidRPr="00522DA4">
        <w:t xml:space="preserve">acquisition terms. </w:t>
      </w:r>
      <w:r w:rsidR="000E10F0" w:rsidRPr="00522DA4">
        <w:t xml:space="preserve">The parties have met during the due diligence on IBS, where Ms. Fischer has presented TCP Capital Partners with her business plan for IBS. However, they have not yet discussed </w:t>
      </w:r>
      <w:r w:rsidR="001B438D" w:rsidRPr="00522DA4">
        <w:t xml:space="preserve">the </w:t>
      </w:r>
      <w:r w:rsidR="000E10F0" w:rsidRPr="00522DA4">
        <w:t xml:space="preserve">concrete terms of the potential deal. </w:t>
      </w:r>
      <w:r w:rsidR="00965AE3" w:rsidRPr="00522DA4">
        <w:t xml:space="preserve">TCP Capital Partners </w:t>
      </w:r>
      <w:r w:rsidRPr="00522DA4">
        <w:t xml:space="preserve">is a leading European </w:t>
      </w:r>
      <w:r w:rsidR="00A13469" w:rsidRPr="00522DA4">
        <w:t>p</w:t>
      </w:r>
      <w:r w:rsidRPr="00522DA4">
        <w:t xml:space="preserve">rivate </w:t>
      </w:r>
      <w:r w:rsidR="00A13469" w:rsidRPr="00522DA4">
        <w:t>e</w:t>
      </w:r>
      <w:r w:rsidRPr="00522DA4">
        <w:t xml:space="preserve">quity </w:t>
      </w:r>
      <w:r w:rsidR="00580FF9" w:rsidRPr="00522DA4">
        <w:t xml:space="preserve">firm </w:t>
      </w:r>
      <w:r w:rsidRPr="00522DA4">
        <w:t xml:space="preserve">with </w:t>
      </w:r>
      <w:r w:rsidR="00580FF9" w:rsidRPr="00522DA4">
        <w:t xml:space="preserve">several </w:t>
      </w:r>
      <w:r w:rsidRPr="00522DA4">
        <w:t xml:space="preserve">offices around Europe. They have been interested in acquiring </w:t>
      </w:r>
      <w:r w:rsidR="006C7B9F" w:rsidRPr="00522DA4">
        <w:t>IBS</w:t>
      </w:r>
      <w:r w:rsidRPr="00522DA4">
        <w:t xml:space="preserve"> for a long time and have </w:t>
      </w:r>
      <w:r w:rsidR="00056EA6" w:rsidRPr="00522DA4">
        <w:t>signaled</w:t>
      </w:r>
      <w:r w:rsidRPr="00522DA4">
        <w:t xml:space="preserve"> strong interest </w:t>
      </w:r>
      <w:r w:rsidR="00E178ED" w:rsidRPr="00522DA4">
        <w:t>to M</w:t>
      </w:r>
      <w:r w:rsidR="000D6D0B" w:rsidRPr="00522DA4">
        <w:t>s</w:t>
      </w:r>
      <w:r w:rsidR="00E178ED" w:rsidRPr="00522DA4">
        <w:t xml:space="preserve">. Fischer and </w:t>
      </w:r>
      <w:r w:rsidR="000E10F0" w:rsidRPr="00522DA4">
        <w:t>Ms</w:t>
      </w:r>
      <w:r w:rsidR="00EC1D36" w:rsidRPr="00522DA4">
        <w:t>.</w:t>
      </w:r>
      <w:r w:rsidR="00E178ED" w:rsidRPr="00522DA4">
        <w:t xml:space="preserve"> </w:t>
      </w:r>
      <w:proofErr w:type="spellStart"/>
      <w:r w:rsidR="00EC1D36" w:rsidRPr="00522DA4">
        <w:t>Haldermann</w:t>
      </w:r>
      <w:proofErr w:type="spellEnd"/>
      <w:r w:rsidR="00E178ED" w:rsidRPr="00522DA4">
        <w:t xml:space="preserve"> </w:t>
      </w:r>
      <w:r w:rsidRPr="00522DA4">
        <w:t>over the previous weeks</w:t>
      </w:r>
      <w:r w:rsidR="00E178ED" w:rsidRPr="00522DA4">
        <w:t xml:space="preserve"> while conducting </w:t>
      </w:r>
      <w:r w:rsidR="00C8643F" w:rsidRPr="00522DA4">
        <w:t>due diligence</w:t>
      </w:r>
      <w:r w:rsidR="00E178ED" w:rsidRPr="00522DA4">
        <w:t xml:space="preserve">. Given their strong footprint and experience in this sector, they seem like a good </w:t>
      </w:r>
      <w:r w:rsidRPr="00522DA4">
        <w:t xml:space="preserve">partner to accelerate growth for </w:t>
      </w:r>
      <w:r w:rsidR="006C7B9F" w:rsidRPr="00522DA4">
        <w:t>IBS</w:t>
      </w:r>
      <w:r w:rsidRPr="00522DA4">
        <w:t xml:space="preserve"> and expand its operations into new geographies</w:t>
      </w:r>
      <w:r w:rsidR="004A2B3C" w:rsidRPr="00522DA4">
        <w:t xml:space="preserve">. </w:t>
      </w:r>
    </w:p>
    <w:p w14:paraId="2AEC1DBD" w14:textId="3216CC7F" w:rsidR="00B21FB0" w:rsidRPr="00522DA4" w:rsidRDefault="00B21FB0" w:rsidP="00522DA4">
      <w:pPr>
        <w:pStyle w:val="StandardParagraph"/>
      </w:pPr>
      <w:r w:rsidRPr="00522DA4">
        <w:t>On their</w:t>
      </w:r>
      <w:r w:rsidR="00BD43B6" w:rsidRPr="00522DA4">
        <w:t xml:space="preserve"> way to </w:t>
      </w:r>
      <w:r w:rsidR="00097AF2" w:rsidRPr="00522DA4">
        <w:t>this</w:t>
      </w:r>
      <w:r w:rsidR="00BD43B6" w:rsidRPr="00522DA4">
        <w:t xml:space="preserve"> important meeting, both parties are discussing their strategy</w:t>
      </w:r>
      <w:r w:rsidR="00097AF2" w:rsidRPr="00522DA4">
        <w:t xml:space="preserve"> for the upcoming negotiation</w:t>
      </w:r>
      <w:r w:rsidR="000F2E60" w:rsidRPr="00522DA4">
        <w:t>, hoping to be able to sign this deal a</w:t>
      </w:r>
      <w:r w:rsidR="00961FCE" w:rsidRPr="00522DA4">
        <w:t>head of the approaching Christmas break.</w:t>
      </w:r>
    </w:p>
    <w:p w14:paraId="51127788" w14:textId="77777777" w:rsidR="00B21FB0" w:rsidRPr="00EA086B" w:rsidRDefault="00B21FB0">
      <w:pPr>
        <w:rPr>
          <w:rFonts w:cstheme="minorHAnsi"/>
          <w:b/>
          <w:u w:val="single"/>
        </w:rPr>
      </w:pPr>
      <w:r w:rsidRPr="00EA086B">
        <w:rPr>
          <w:rFonts w:cstheme="minorHAnsi"/>
          <w:b/>
          <w:u w:val="single"/>
        </w:rPr>
        <w:br w:type="page"/>
      </w:r>
    </w:p>
    <w:p w14:paraId="6C4AB3DB" w14:textId="7F53766F" w:rsidR="00576FE4" w:rsidRPr="00453758" w:rsidRDefault="00711E2A" w:rsidP="00522DA4">
      <w:pPr>
        <w:pStyle w:val="Title1"/>
        <w:rPr>
          <w:rFonts w:cstheme="minorHAnsi"/>
        </w:rPr>
      </w:pPr>
      <w:r w:rsidRPr="00453758">
        <w:rPr>
          <w:rFonts w:cstheme="minorHAnsi"/>
        </w:rPr>
        <w:lastRenderedPageBreak/>
        <w:t xml:space="preserve">Role </w:t>
      </w:r>
      <w:r w:rsidR="002F111C">
        <w:rPr>
          <w:rFonts w:cstheme="minorHAnsi"/>
        </w:rPr>
        <w:t>o</w:t>
      </w:r>
      <w:r w:rsidRPr="00453758">
        <w:rPr>
          <w:rFonts w:cstheme="minorHAnsi"/>
        </w:rPr>
        <w:t>f</w:t>
      </w:r>
      <w:r w:rsidR="00576FE4" w:rsidRPr="00453758">
        <w:rPr>
          <w:rFonts w:cstheme="minorHAnsi"/>
        </w:rPr>
        <w:t xml:space="preserve"> </w:t>
      </w:r>
      <w:r w:rsidR="00922D09" w:rsidRPr="00453758">
        <w:rPr>
          <w:rFonts w:cstheme="minorHAnsi"/>
        </w:rPr>
        <w:t>Ms</w:t>
      </w:r>
      <w:r w:rsidR="00576FE4" w:rsidRPr="00453758">
        <w:rPr>
          <w:rFonts w:cstheme="minorHAnsi"/>
        </w:rPr>
        <w:t xml:space="preserve">. </w:t>
      </w:r>
      <w:r w:rsidR="00331F15" w:rsidRPr="00453758">
        <w:rPr>
          <w:rFonts w:cstheme="minorHAnsi"/>
        </w:rPr>
        <w:t xml:space="preserve">Claudia </w:t>
      </w:r>
      <w:r w:rsidR="00576FE4" w:rsidRPr="00453758">
        <w:rPr>
          <w:rFonts w:cstheme="minorHAnsi"/>
        </w:rPr>
        <w:t>Preiss – TCP Capital Partners</w:t>
      </w:r>
      <w:r w:rsidR="00F46BF0" w:rsidRPr="00453758">
        <w:rPr>
          <w:rFonts w:cstheme="minorHAnsi"/>
        </w:rPr>
        <w:t>,</w:t>
      </w:r>
      <w:r w:rsidR="007E0822" w:rsidRPr="00453758">
        <w:rPr>
          <w:rFonts w:cstheme="minorHAnsi"/>
        </w:rPr>
        <w:t xml:space="preserve"> Lead Partner </w:t>
      </w:r>
      <w:r w:rsidR="002F111C">
        <w:rPr>
          <w:rFonts w:cstheme="minorHAnsi"/>
        </w:rPr>
        <w:t>f</w:t>
      </w:r>
      <w:r w:rsidR="007E0822" w:rsidRPr="00453758">
        <w:rPr>
          <w:rFonts w:cstheme="minorHAnsi"/>
        </w:rPr>
        <w:t xml:space="preserve">or </w:t>
      </w:r>
      <w:r w:rsidR="002F111C">
        <w:rPr>
          <w:rFonts w:cstheme="minorHAnsi"/>
        </w:rPr>
        <w:t>t</w:t>
      </w:r>
      <w:r w:rsidR="007E0822" w:rsidRPr="00453758">
        <w:rPr>
          <w:rFonts w:cstheme="minorHAnsi"/>
        </w:rPr>
        <w:t>his Deal</w:t>
      </w:r>
    </w:p>
    <w:p w14:paraId="5C0F887B" w14:textId="3533E081" w:rsidR="00BF16FA" w:rsidRPr="00522DA4" w:rsidRDefault="0047263F" w:rsidP="00522DA4">
      <w:pPr>
        <w:pStyle w:val="StandardParagraph"/>
      </w:pPr>
      <w:bookmarkStart w:id="4" w:name="_Hlk85017801"/>
      <w:r w:rsidRPr="00522DA4">
        <w:t xml:space="preserve">You, </w:t>
      </w:r>
      <w:r w:rsidR="00331F15" w:rsidRPr="00522DA4">
        <w:t xml:space="preserve">Claudia </w:t>
      </w:r>
      <w:r w:rsidR="00760284" w:rsidRPr="00522DA4">
        <w:t>Preis</w:t>
      </w:r>
      <w:r w:rsidR="007005B9" w:rsidRPr="00522DA4">
        <w:t>s</w:t>
      </w:r>
      <w:r w:rsidRPr="00522DA4">
        <w:t>, have</w:t>
      </w:r>
      <w:bookmarkEnd w:id="4"/>
      <w:r w:rsidR="004A2B3C" w:rsidRPr="00522DA4">
        <w:t xml:space="preserve"> been a Partner with </w:t>
      </w:r>
      <w:r w:rsidR="00965AE3" w:rsidRPr="00522DA4">
        <w:t xml:space="preserve">TCP Capital Partners </w:t>
      </w:r>
      <w:r w:rsidR="004A2B3C" w:rsidRPr="00522DA4">
        <w:t xml:space="preserve">for </w:t>
      </w:r>
      <w:r w:rsidR="000A73CA" w:rsidRPr="00522DA4">
        <w:t>two</w:t>
      </w:r>
      <w:r w:rsidR="004A2B3C" w:rsidRPr="00522DA4">
        <w:t xml:space="preserve"> years. </w:t>
      </w:r>
      <w:r w:rsidRPr="00522DA4">
        <w:t xml:space="preserve">You </w:t>
      </w:r>
      <w:r w:rsidR="004A2B3C" w:rsidRPr="00522DA4">
        <w:t>joined the firm</w:t>
      </w:r>
      <w:r w:rsidR="00865CF9" w:rsidRPr="00522DA4">
        <w:t xml:space="preserve"> together with </w:t>
      </w:r>
      <w:r w:rsidR="00331F15" w:rsidRPr="00522DA4">
        <w:t xml:space="preserve">Mr. </w:t>
      </w:r>
      <w:proofErr w:type="spellStart"/>
      <w:r w:rsidR="00331F15" w:rsidRPr="00522DA4">
        <w:t>Trachtner</w:t>
      </w:r>
      <w:proofErr w:type="spellEnd"/>
      <w:r w:rsidRPr="00522DA4">
        <w:t xml:space="preserve">, </w:t>
      </w:r>
      <w:r w:rsidR="00A516AC" w:rsidRPr="00522DA4">
        <w:t>an experience</w:t>
      </w:r>
      <w:r w:rsidR="00A245B4" w:rsidRPr="00522DA4">
        <w:t>d</w:t>
      </w:r>
      <w:r w:rsidR="00A516AC" w:rsidRPr="00522DA4">
        <w:t xml:space="preserve"> private equity professional </w:t>
      </w:r>
      <w:r w:rsidR="00014AAD" w:rsidRPr="00522DA4">
        <w:t>who</w:t>
      </w:r>
      <w:r w:rsidR="00A516AC" w:rsidRPr="00522DA4">
        <w:t xml:space="preserve"> </w:t>
      </w:r>
      <w:r w:rsidR="00014AAD" w:rsidRPr="00522DA4">
        <w:t xml:space="preserve">has worked </w:t>
      </w:r>
      <w:r w:rsidR="00A516AC" w:rsidRPr="00522DA4">
        <w:t>many years</w:t>
      </w:r>
      <w:r w:rsidR="00014AAD" w:rsidRPr="00522DA4">
        <w:t xml:space="preserve"> in this industry</w:t>
      </w:r>
      <w:r w:rsidR="00A516AC" w:rsidRPr="00522DA4">
        <w:t>,</w:t>
      </w:r>
      <w:r w:rsidR="004A2B3C" w:rsidRPr="00522DA4">
        <w:t xml:space="preserve"> to expand </w:t>
      </w:r>
      <w:r w:rsidR="00A516AC" w:rsidRPr="00522DA4">
        <w:t xml:space="preserve">TCP Capital Partners’ </w:t>
      </w:r>
      <w:r w:rsidR="004A2B3C" w:rsidRPr="00522DA4">
        <w:t>operations into Germany. In total</w:t>
      </w:r>
      <w:r w:rsidR="000A73CA" w:rsidRPr="00522DA4">
        <w:t>,</w:t>
      </w:r>
      <w:r w:rsidR="004A2B3C" w:rsidRPr="00522DA4">
        <w:t xml:space="preserve"> </w:t>
      </w:r>
      <w:r w:rsidRPr="00522DA4">
        <w:t xml:space="preserve">you </w:t>
      </w:r>
      <w:r w:rsidR="004A2B3C" w:rsidRPr="00522DA4">
        <w:t>h</w:t>
      </w:r>
      <w:r w:rsidRPr="00522DA4">
        <w:t>ave</w:t>
      </w:r>
      <w:r w:rsidR="004A2B3C" w:rsidRPr="00522DA4">
        <w:t xml:space="preserve"> more than 15 years of private equity experience and </w:t>
      </w:r>
      <w:r w:rsidR="00A516AC" w:rsidRPr="00522DA4">
        <w:t xml:space="preserve">have </w:t>
      </w:r>
      <w:r w:rsidR="004A2B3C" w:rsidRPr="00522DA4">
        <w:t xml:space="preserve">successfully negotiated several deals during </w:t>
      </w:r>
      <w:r w:rsidR="00A516AC" w:rsidRPr="00522DA4">
        <w:t xml:space="preserve">your </w:t>
      </w:r>
      <w:r w:rsidR="004A2B3C" w:rsidRPr="00522DA4">
        <w:t xml:space="preserve">career at </w:t>
      </w:r>
      <w:r w:rsidR="00A516AC" w:rsidRPr="00522DA4">
        <w:t xml:space="preserve">your </w:t>
      </w:r>
      <w:r w:rsidR="004A2B3C" w:rsidRPr="00522DA4">
        <w:t xml:space="preserve">previous employer. </w:t>
      </w:r>
      <w:r w:rsidR="00212894" w:rsidRPr="00522DA4">
        <w:t xml:space="preserve">Unlike </w:t>
      </w:r>
      <w:r w:rsidR="00331F15" w:rsidRPr="00522DA4">
        <w:t xml:space="preserve">Mr. </w:t>
      </w:r>
      <w:proofErr w:type="spellStart"/>
      <w:r w:rsidR="00331F15" w:rsidRPr="00522DA4">
        <w:t>Trachtner</w:t>
      </w:r>
      <w:proofErr w:type="spellEnd"/>
      <w:r w:rsidR="00212894" w:rsidRPr="00522DA4">
        <w:t xml:space="preserve">, you </w:t>
      </w:r>
      <w:r w:rsidR="00A516AC" w:rsidRPr="00522DA4">
        <w:t>have</w:t>
      </w:r>
      <w:r w:rsidR="004A2B3C" w:rsidRPr="00522DA4">
        <w:t xml:space="preserve"> not yet </w:t>
      </w:r>
      <w:r w:rsidR="00EC1D36" w:rsidRPr="00522DA4">
        <w:t>clos</w:t>
      </w:r>
      <w:r w:rsidR="00F053C6" w:rsidRPr="00522DA4">
        <w:t>ed</w:t>
      </w:r>
      <w:r w:rsidR="004A2B3C" w:rsidRPr="00522DA4">
        <w:t xml:space="preserve"> a successful deal at </w:t>
      </w:r>
      <w:r w:rsidR="00965AE3" w:rsidRPr="00522DA4">
        <w:t>TCP Capital Partners</w:t>
      </w:r>
      <w:r w:rsidR="004A2B3C" w:rsidRPr="00522DA4">
        <w:t xml:space="preserve">, which </w:t>
      </w:r>
      <w:r w:rsidR="00EB3F95" w:rsidRPr="00522DA4">
        <w:t xml:space="preserve">bothers you and you </w:t>
      </w:r>
      <w:r w:rsidR="004A2B3C" w:rsidRPr="00522DA4">
        <w:t xml:space="preserve">believe </w:t>
      </w:r>
      <w:r w:rsidR="00EB3F95" w:rsidRPr="00522DA4">
        <w:t xml:space="preserve">it to be a </w:t>
      </w:r>
      <w:r w:rsidR="004A2B3C" w:rsidRPr="00522DA4">
        <w:t xml:space="preserve">scar on </w:t>
      </w:r>
      <w:r w:rsidR="00EB3F95" w:rsidRPr="00522DA4">
        <w:t xml:space="preserve">your </w:t>
      </w:r>
      <w:r w:rsidR="004A2B3C" w:rsidRPr="00522DA4">
        <w:t xml:space="preserve">otherwise </w:t>
      </w:r>
      <w:r w:rsidR="00B958A5" w:rsidRPr="00522DA4">
        <w:t xml:space="preserve">excellent </w:t>
      </w:r>
      <w:r w:rsidR="004A2B3C" w:rsidRPr="00522DA4">
        <w:t>track record.</w:t>
      </w:r>
    </w:p>
    <w:p w14:paraId="04B0BD01" w14:textId="535EF705" w:rsidR="00F919A0" w:rsidRPr="00522DA4" w:rsidRDefault="00EB3F95" w:rsidP="00522DA4">
      <w:pPr>
        <w:pStyle w:val="StandardParagraph"/>
      </w:pPr>
      <w:r w:rsidRPr="00522DA4">
        <w:t>You are</w:t>
      </w:r>
      <w:r w:rsidR="004A2B3C" w:rsidRPr="00522DA4">
        <w:t xml:space="preserve"> very excited about the opportunity to acquire </w:t>
      </w:r>
      <w:r w:rsidR="006C7B9F" w:rsidRPr="00522DA4">
        <w:t>IBS</w:t>
      </w:r>
      <w:r w:rsidR="004A2B3C" w:rsidRPr="00522DA4">
        <w:t xml:space="preserve">. </w:t>
      </w:r>
      <w:r w:rsidRPr="00522DA4">
        <w:t xml:space="preserve">You and your team </w:t>
      </w:r>
      <w:r w:rsidR="004A2B3C" w:rsidRPr="00522DA4">
        <w:t>ha</w:t>
      </w:r>
      <w:r w:rsidR="00114055" w:rsidRPr="00522DA4">
        <w:t>ve</w:t>
      </w:r>
      <w:r w:rsidR="004A2B3C" w:rsidRPr="00522DA4">
        <w:t xml:space="preserve"> been working intensively</w:t>
      </w:r>
      <w:r w:rsidR="00EC1D36" w:rsidRPr="00522DA4">
        <w:t xml:space="preserve"> over</w:t>
      </w:r>
      <w:r w:rsidR="004A2B3C" w:rsidRPr="00522DA4">
        <w:t xml:space="preserve"> the last weeks to </w:t>
      </w:r>
      <w:r w:rsidR="00760284" w:rsidRPr="00522DA4">
        <w:t>analyze</w:t>
      </w:r>
      <w:r w:rsidR="004A2B3C" w:rsidRPr="00522DA4">
        <w:t xml:space="preserve"> the company in the </w:t>
      </w:r>
      <w:r w:rsidR="00C8643F" w:rsidRPr="00522DA4">
        <w:t>due diligence</w:t>
      </w:r>
      <w:r w:rsidR="004A2B3C" w:rsidRPr="00522DA4">
        <w:t xml:space="preserve"> phase and </w:t>
      </w:r>
      <w:r w:rsidR="00EC1D36" w:rsidRPr="00522DA4">
        <w:t xml:space="preserve">to </w:t>
      </w:r>
      <w:r w:rsidR="004A2B3C" w:rsidRPr="00522DA4">
        <w:t>present the investment to the internal investment committee</w:t>
      </w:r>
      <w:r w:rsidR="00014AAD" w:rsidRPr="00522DA4">
        <w:t xml:space="preserve"> of TCP Capital Partners</w:t>
      </w:r>
      <w:r w:rsidR="004A2B3C" w:rsidRPr="00522DA4">
        <w:t xml:space="preserve">. </w:t>
      </w:r>
      <w:bookmarkStart w:id="5" w:name="_Hlk93661870"/>
      <w:r w:rsidR="00517420" w:rsidRPr="00522DA4">
        <w:t>The investment co</w:t>
      </w:r>
      <w:r w:rsidR="0064682D" w:rsidRPr="00522DA4">
        <w:t xml:space="preserve">mmittee is a panel </w:t>
      </w:r>
      <w:r w:rsidR="00672A26" w:rsidRPr="00522DA4">
        <w:t>of</w:t>
      </w:r>
      <w:r w:rsidR="0064682D" w:rsidRPr="00522DA4">
        <w:t xml:space="preserve"> senior partners within TCP Capital Partners, that need</w:t>
      </w:r>
      <w:r w:rsidR="00672A26" w:rsidRPr="00522DA4">
        <w:t>s</w:t>
      </w:r>
      <w:r w:rsidR="0064682D" w:rsidRPr="00522DA4">
        <w:t xml:space="preserve"> to authorize any new acquisition. An approval by the investment committee authorizes you to negotiate a </w:t>
      </w:r>
      <w:r w:rsidR="00672A26" w:rsidRPr="00522DA4">
        <w:t>transaction</w:t>
      </w:r>
      <w:r w:rsidR="0064682D" w:rsidRPr="00522DA4">
        <w:t xml:space="preserve"> within </w:t>
      </w:r>
      <w:r w:rsidR="00672A26" w:rsidRPr="00522DA4">
        <w:t xml:space="preserve">a certain price range. In addition, the investment committee may provide further recommendations </w:t>
      </w:r>
      <w:r w:rsidR="00D276C7" w:rsidRPr="00522DA4">
        <w:t>on the deal structure</w:t>
      </w:r>
      <w:r w:rsidR="00672A26" w:rsidRPr="00522DA4">
        <w:t xml:space="preserve">, which you can choose to ignore, but only if well justified. </w:t>
      </w:r>
      <w:bookmarkEnd w:id="5"/>
    </w:p>
    <w:p w14:paraId="437CD3AE" w14:textId="0D56B315" w:rsidR="00F919A0" w:rsidRPr="00522DA4" w:rsidRDefault="00EB3F95" w:rsidP="00522DA4">
      <w:pPr>
        <w:pStyle w:val="StandardParagraph"/>
      </w:pPr>
      <w:r w:rsidRPr="00522DA4">
        <w:t xml:space="preserve">Your colleague, </w:t>
      </w:r>
      <w:r w:rsidR="00331F15" w:rsidRPr="00522DA4">
        <w:t xml:space="preserve">Mr. </w:t>
      </w:r>
      <w:proofErr w:type="spellStart"/>
      <w:r w:rsidR="00331F15" w:rsidRPr="00522DA4">
        <w:t>Trachtner</w:t>
      </w:r>
      <w:proofErr w:type="spellEnd"/>
      <w:r w:rsidR="00F919A0" w:rsidRPr="00522DA4">
        <w:t xml:space="preserve"> is acting as</w:t>
      </w:r>
      <w:r w:rsidR="003B0C3F" w:rsidRPr="00522DA4">
        <w:t xml:space="preserve"> a</w:t>
      </w:r>
      <w:r w:rsidR="00F919A0" w:rsidRPr="00522DA4">
        <w:t xml:space="preserve"> 2nd pair of eyes for this transaction. TCP Capital Partners has established this role as a counterweight for the partner leading the deal. </w:t>
      </w:r>
      <w:r w:rsidR="00331F15" w:rsidRPr="00522DA4">
        <w:t xml:space="preserve">He </w:t>
      </w:r>
      <w:r w:rsidR="00F919A0" w:rsidRPr="00522DA4">
        <w:t xml:space="preserve">has been discussing the deal closely with </w:t>
      </w:r>
      <w:r w:rsidRPr="00522DA4">
        <w:t xml:space="preserve">you and your team. </w:t>
      </w:r>
      <w:r w:rsidR="00275A8D" w:rsidRPr="00522DA4">
        <w:t xml:space="preserve">In addition, </w:t>
      </w:r>
      <w:r w:rsidR="00331F15" w:rsidRPr="00522DA4">
        <w:t xml:space="preserve">he </w:t>
      </w:r>
      <w:r w:rsidR="00F919A0" w:rsidRPr="00522DA4">
        <w:t xml:space="preserve">has attended all important </w:t>
      </w:r>
      <w:r w:rsidR="00C8643F" w:rsidRPr="00522DA4">
        <w:t>due diligence</w:t>
      </w:r>
      <w:r w:rsidR="00F919A0" w:rsidRPr="00522DA4">
        <w:t xml:space="preserve"> meetings and has attended most meetings with M</w:t>
      </w:r>
      <w:r w:rsidR="00014AAD" w:rsidRPr="00522DA4">
        <w:t>s</w:t>
      </w:r>
      <w:r w:rsidR="00F919A0" w:rsidRPr="00522DA4">
        <w:t xml:space="preserve">. Fischer. </w:t>
      </w:r>
    </w:p>
    <w:p w14:paraId="14CB8B93" w14:textId="07D5336C" w:rsidR="00EC6489" w:rsidRPr="00522DA4" w:rsidRDefault="004A2B3C" w:rsidP="00522DA4">
      <w:pPr>
        <w:pStyle w:val="StandardParagraph"/>
      </w:pPr>
      <w:r w:rsidRPr="00522DA4">
        <w:t xml:space="preserve">While the </w:t>
      </w:r>
      <w:r w:rsidR="00760284" w:rsidRPr="00522DA4">
        <w:t>due diligence</w:t>
      </w:r>
      <w:r w:rsidR="000A73CA" w:rsidRPr="00522DA4">
        <w:t>, in general,</w:t>
      </w:r>
      <w:r w:rsidRPr="00522DA4">
        <w:t xml:space="preserve"> </w:t>
      </w:r>
      <w:r w:rsidR="0078606B" w:rsidRPr="00522DA4">
        <w:t xml:space="preserve">came out without any negative findings, the investment committee is concerned about the dependency of the firm’s success </w:t>
      </w:r>
      <w:r w:rsidR="00EC1D36" w:rsidRPr="00522DA4">
        <w:t>on its f</w:t>
      </w:r>
      <w:r w:rsidR="0078606B" w:rsidRPr="00522DA4">
        <w:t xml:space="preserve">ounder/CEO </w:t>
      </w:r>
      <w:r w:rsidR="00965AE3" w:rsidRPr="00522DA4">
        <w:t>M</w:t>
      </w:r>
      <w:r w:rsidR="009B4DDD" w:rsidRPr="00522DA4">
        <w:t>s</w:t>
      </w:r>
      <w:r w:rsidR="00965AE3" w:rsidRPr="00522DA4">
        <w:t>. Fischer</w:t>
      </w:r>
      <w:r w:rsidR="0078606B" w:rsidRPr="00522DA4">
        <w:t xml:space="preserve">. </w:t>
      </w:r>
      <w:r w:rsidR="00EC6489" w:rsidRPr="00522DA4">
        <w:t xml:space="preserve">The investment committee has </w:t>
      </w:r>
      <w:r w:rsidR="0078606B" w:rsidRPr="00522DA4">
        <w:t xml:space="preserve">thus asked </w:t>
      </w:r>
      <w:r w:rsidR="009B4DDD" w:rsidRPr="00522DA4">
        <w:t xml:space="preserve">you to </w:t>
      </w:r>
      <w:r w:rsidR="0078606B" w:rsidRPr="00522DA4">
        <w:t xml:space="preserve">assure that </w:t>
      </w:r>
      <w:r w:rsidR="00EC1D36" w:rsidRPr="00522DA4">
        <w:t>M</w:t>
      </w:r>
      <w:r w:rsidR="009B4DDD" w:rsidRPr="00522DA4">
        <w:t>s</w:t>
      </w:r>
      <w:r w:rsidR="00EC1D36" w:rsidRPr="00522DA4">
        <w:t>. Fischer</w:t>
      </w:r>
      <w:r w:rsidR="0078606B" w:rsidRPr="00522DA4">
        <w:t xml:space="preserve"> will stay with the company as part of the </w:t>
      </w:r>
      <w:r w:rsidR="00EC1D36" w:rsidRPr="00522DA4">
        <w:t>deal</w:t>
      </w:r>
      <w:r w:rsidR="00EC6489" w:rsidRPr="00522DA4">
        <w:t>. While their clear prefe</w:t>
      </w:r>
      <w:r w:rsidR="00523F21" w:rsidRPr="00522DA4">
        <w:t xml:space="preserve">rence is to keep </w:t>
      </w:r>
      <w:r w:rsidR="00BC4E3A" w:rsidRPr="00522DA4">
        <w:t xml:space="preserve">her </w:t>
      </w:r>
      <w:r w:rsidR="00523F21" w:rsidRPr="00522DA4">
        <w:t>as full-time employee for the first 2-3 years, the minimum require</w:t>
      </w:r>
      <w:r w:rsidR="00E62BD0" w:rsidRPr="00522DA4">
        <w:t>ment</w:t>
      </w:r>
      <w:r w:rsidR="00523F21" w:rsidRPr="00522DA4">
        <w:t xml:space="preserve"> </w:t>
      </w:r>
      <w:r w:rsidR="00E62BD0" w:rsidRPr="00522DA4">
        <w:t xml:space="preserve">would be a commitment for </w:t>
      </w:r>
      <w:r w:rsidR="001D4444" w:rsidRPr="00522DA4">
        <w:t xml:space="preserve">at least 1 </w:t>
      </w:r>
      <w:r w:rsidR="009B5BC4" w:rsidRPr="00522DA4">
        <w:t>day</w:t>
      </w:r>
      <w:r w:rsidR="00E62BD0" w:rsidRPr="00522DA4">
        <w:t xml:space="preserve"> of work</w:t>
      </w:r>
      <w:r w:rsidR="009B5BC4" w:rsidRPr="00522DA4">
        <w:t xml:space="preserve"> per week</w:t>
      </w:r>
      <w:r w:rsidR="00F924A1" w:rsidRPr="00522DA4">
        <w:t>,</w:t>
      </w:r>
      <w:r w:rsidR="00E62BD0" w:rsidRPr="00522DA4">
        <w:t xml:space="preserve"> where she is</w:t>
      </w:r>
      <w:r w:rsidR="00F924A1" w:rsidRPr="00522DA4">
        <w:t xml:space="preserve"> ideally leading IBS’ </w:t>
      </w:r>
      <w:r w:rsidR="009B5BC4" w:rsidRPr="00522DA4">
        <w:t xml:space="preserve">product development. </w:t>
      </w:r>
    </w:p>
    <w:p w14:paraId="53B0D47D" w14:textId="4752679B" w:rsidR="004A2B3C" w:rsidRPr="00522DA4" w:rsidRDefault="00877A83" w:rsidP="00522DA4">
      <w:pPr>
        <w:pStyle w:val="StandardParagraph"/>
      </w:pPr>
      <w:r w:rsidRPr="00522DA4">
        <w:t xml:space="preserve">The investment committee </w:t>
      </w:r>
      <w:r w:rsidR="009B5BC4" w:rsidRPr="00522DA4">
        <w:t>also hope</w:t>
      </w:r>
      <w:r w:rsidR="00A83783" w:rsidRPr="00522DA4">
        <w:t>s</w:t>
      </w:r>
      <w:r w:rsidR="009B5BC4" w:rsidRPr="00522DA4">
        <w:t xml:space="preserve"> to reach an agreement </w:t>
      </w:r>
      <w:r w:rsidR="00E35D55" w:rsidRPr="00522DA4">
        <w:t>in which Ms. Fischer</w:t>
      </w:r>
      <w:r w:rsidR="003B6D79" w:rsidRPr="00522DA4">
        <w:t xml:space="preserve"> will </w:t>
      </w:r>
      <w:r w:rsidR="009B5BC4" w:rsidRPr="00522DA4">
        <w:t xml:space="preserve">maintain a </w:t>
      </w:r>
      <w:r w:rsidR="001D4444" w:rsidRPr="00522DA4">
        <w:t>10</w:t>
      </w:r>
      <w:r w:rsidR="009B5BC4" w:rsidRPr="00522DA4">
        <w:t xml:space="preserve">% to </w:t>
      </w:r>
      <w:r w:rsidR="003B6D79" w:rsidRPr="00522DA4">
        <w:t>30</w:t>
      </w:r>
      <w:r w:rsidR="009B5BC4" w:rsidRPr="00522DA4">
        <w:t>% stake in the company</w:t>
      </w:r>
      <w:r w:rsidR="00E35D55" w:rsidRPr="00522DA4">
        <w:t>, as a confirmation that she has conviction in her presented business plan</w:t>
      </w:r>
      <w:r w:rsidR="00D276C7" w:rsidRPr="00522DA4">
        <w:t>, as customary in private equity transactions</w:t>
      </w:r>
      <w:r w:rsidR="0078606B" w:rsidRPr="00522DA4">
        <w:t>.</w:t>
      </w:r>
    </w:p>
    <w:p w14:paraId="63DF3E5D" w14:textId="100D0E92" w:rsidR="00CC7490" w:rsidRPr="00522DA4" w:rsidRDefault="0078606B" w:rsidP="00522DA4">
      <w:pPr>
        <w:pStyle w:val="StandardParagraph"/>
      </w:pPr>
      <w:r w:rsidRPr="00522DA4">
        <w:t xml:space="preserve">Despite the strong performance of the </w:t>
      </w:r>
      <w:r w:rsidR="004B22AA" w:rsidRPr="00522DA4">
        <w:t>company,</w:t>
      </w:r>
      <w:r w:rsidRPr="00522DA4">
        <w:t xml:space="preserve"> </w:t>
      </w:r>
      <w:r w:rsidR="00EC1D36" w:rsidRPr="00522DA4">
        <w:t>TCP Capital Partners is</w:t>
      </w:r>
      <w:r w:rsidRPr="00522DA4">
        <w:t xml:space="preserve"> also experiencing difficulties raising external financing for </w:t>
      </w:r>
      <w:r w:rsidR="00EC1D36" w:rsidRPr="00522DA4">
        <w:t>this</w:t>
      </w:r>
      <w:r w:rsidRPr="00522DA4">
        <w:t xml:space="preserve"> acquisition. In the eyes of the lenders, the asset “looks t</w:t>
      </w:r>
      <w:r w:rsidR="00760284" w:rsidRPr="00522DA4">
        <w:t>o</w:t>
      </w:r>
      <w:r w:rsidRPr="00522DA4">
        <w:t>o good to be true”</w:t>
      </w:r>
      <w:r w:rsidR="00EC1D36" w:rsidRPr="00522DA4">
        <w:t xml:space="preserve"> (high margins, high growth). The lenders are</w:t>
      </w:r>
      <w:r w:rsidRPr="00522DA4">
        <w:t xml:space="preserve"> </w:t>
      </w:r>
      <w:r w:rsidR="00EC1D36" w:rsidRPr="00522DA4">
        <w:t xml:space="preserve">especially </w:t>
      </w:r>
      <w:r w:rsidRPr="00522DA4">
        <w:t>concern</w:t>
      </w:r>
      <w:r w:rsidR="00EC1D36" w:rsidRPr="00522DA4">
        <w:t>ed</w:t>
      </w:r>
      <w:r w:rsidRPr="00522DA4">
        <w:t xml:space="preserve"> with the large blue-chip competitors</w:t>
      </w:r>
      <w:r w:rsidR="00EC1D36" w:rsidRPr="00522DA4">
        <w:t>, who</w:t>
      </w:r>
      <w:r w:rsidRPr="00522DA4">
        <w:t xml:space="preserve"> they perceive to have strong market power</w:t>
      </w:r>
      <w:r w:rsidR="00EC1D36" w:rsidRPr="00522DA4">
        <w:t>, and consequently</w:t>
      </w:r>
      <w:r w:rsidR="000A73CA" w:rsidRPr="00522DA4">
        <w:t>,</w:t>
      </w:r>
      <w:r w:rsidR="00EC1D36" w:rsidRPr="00522DA4">
        <w:t xml:space="preserve"> see a risk that they will push </w:t>
      </w:r>
      <w:r w:rsidR="006C7B9F" w:rsidRPr="00522DA4">
        <w:t>IBS</w:t>
      </w:r>
      <w:r w:rsidR="00EC1D36" w:rsidRPr="00522DA4">
        <w:t xml:space="preserve"> out of the market.</w:t>
      </w:r>
      <w:r w:rsidRPr="00522DA4">
        <w:t xml:space="preserve"> </w:t>
      </w:r>
      <w:r w:rsidR="00EC1D36" w:rsidRPr="00522DA4">
        <w:t>As a result</w:t>
      </w:r>
      <w:r w:rsidRPr="00522DA4">
        <w:t xml:space="preserve">, </w:t>
      </w:r>
      <w:r w:rsidR="00EF4769" w:rsidRPr="00522DA4">
        <w:t xml:space="preserve">you have </w:t>
      </w:r>
      <w:r w:rsidRPr="00522DA4">
        <w:t xml:space="preserve">not yet managed to secure the required financing to sign a deal. </w:t>
      </w:r>
      <w:r w:rsidR="00CC7490" w:rsidRPr="00522DA4">
        <w:t>This leaves you with two options</w:t>
      </w:r>
      <w:r w:rsidR="00230A46" w:rsidRPr="00522DA4">
        <w:t xml:space="preserve">: </w:t>
      </w:r>
    </w:p>
    <w:p w14:paraId="32EE8479" w14:textId="68B8150F" w:rsidR="00CC7490" w:rsidRDefault="00CC7490" w:rsidP="00522DA4">
      <w:pPr>
        <w:pStyle w:val="StandardParagraph"/>
      </w:pPr>
      <w:bookmarkStart w:id="6" w:name="_Hlk85013618"/>
      <w:r w:rsidRPr="00522DA4">
        <w:t>Option A</w:t>
      </w:r>
      <w:r w:rsidRPr="00F76812">
        <w:t xml:space="preserve">: </w:t>
      </w:r>
      <w:r w:rsidRPr="00FB138D">
        <w:t>Negotiate</w:t>
      </w:r>
      <w:r>
        <w:t xml:space="preserve"> and sign the deal now with a full guarantee by TCP Capital Partners to pay the purchase price. A private-equity firm normally pays the purchase price with a mix of equity (money from their fund) and debt (money lent from a bank). The use of debt to pay </w:t>
      </w:r>
      <w:r>
        <w:lastRenderedPageBreak/>
        <w:t xml:space="preserve">parts of the purchase price is customary and is often referred to as using leverage (this is why private equity transactions are often called leveraged buyouts). While the leverage increases the return for the private equity fund, the seller should be indifferent about this issue as long as she/he will receive the full agreed price. Consequently, the buyer takes the risk for being able to find a bank to </w:t>
      </w:r>
      <w:r w:rsidR="00B21F50">
        <w:t xml:space="preserve">lend </w:t>
      </w:r>
      <w:r>
        <w:t xml:space="preserve">money for the transaction. Failing to do so will decrease the private equity fund’s returns. </w:t>
      </w:r>
    </w:p>
    <w:p w14:paraId="035CF2CC" w14:textId="790CD39C" w:rsidR="00CC7490" w:rsidRDefault="00CC7490" w:rsidP="00522DA4">
      <w:pPr>
        <w:pStyle w:val="StandardParagraph"/>
      </w:pPr>
      <w:r w:rsidRPr="00522DA4">
        <w:t>Option B:</w:t>
      </w:r>
      <w:r>
        <w:t xml:space="preserve"> </w:t>
      </w:r>
      <w:r w:rsidRPr="00FB138D">
        <w:t>Negotiate</w:t>
      </w:r>
      <w:r>
        <w:t xml:space="preserve"> and sign the deal now but make it</w:t>
      </w:r>
      <w:r w:rsidR="0077532A">
        <w:t>s</w:t>
      </w:r>
      <w:r>
        <w:t xml:space="preserve"> execution contingent on TCP Capital Partner</w:t>
      </w:r>
      <w:r w:rsidR="005F4539">
        <w:t>s</w:t>
      </w:r>
      <w:r>
        <w:t>’ ability to find a bank to finance the deal within the next weeks. In this case, the seller carries the risk</w:t>
      </w:r>
      <w:bookmarkEnd w:id="6"/>
      <w:r>
        <w:t xml:space="preserve">. If TCP Capital Partners is not able to find a suitable bank to finance the transaction, they have the option to withdraw from the signed deal. Consequently, there is execution risk born by Ms. Fischer. </w:t>
      </w:r>
    </w:p>
    <w:p w14:paraId="17AEABFB" w14:textId="380859C5" w:rsidR="0078606B" w:rsidRPr="00522DA4" w:rsidRDefault="0078606B" w:rsidP="00522DA4">
      <w:pPr>
        <w:pStyle w:val="StandardParagraph"/>
      </w:pPr>
      <w:r w:rsidRPr="00522DA4">
        <w:t xml:space="preserve">Given </w:t>
      </w:r>
      <w:r w:rsidR="00EC1D36" w:rsidRPr="00522DA4">
        <w:t>the Christmas holidays are approaching,</w:t>
      </w:r>
      <w:r w:rsidR="00EF4769" w:rsidRPr="00522DA4">
        <w:t xml:space="preserve"> you are</w:t>
      </w:r>
      <w:r w:rsidR="00EC1D36" w:rsidRPr="00522DA4">
        <w:t xml:space="preserve"> confident</w:t>
      </w:r>
      <w:r w:rsidRPr="00522DA4">
        <w:t xml:space="preserve"> that </w:t>
      </w:r>
      <w:r w:rsidR="00EF4769" w:rsidRPr="00522DA4">
        <w:t xml:space="preserve">you </w:t>
      </w:r>
      <w:r w:rsidRPr="00522DA4">
        <w:t xml:space="preserve">could raise the required financing by mid-January. </w:t>
      </w:r>
      <w:r w:rsidR="006A6D2E" w:rsidRPr="00522DA4">
        <w:t>The final, anonymous vote of the investment committee was 5 to 1 approving the transaction</w:t>
      </w:r>
      <w:r w:rsidR="00D77903" w:rsidRPr="00522DA4">
        <w:t xml:space="preserve">. </w:t>
      </w:r>
      <w:r w:rsidR="00EF4769" w:rsidRPr="00522DA4">
        <w:t>You have</w:t>
      </w:r>
      <w:r w:rsidR="00D77903" w:rsidRPr="00522DA4">
        <w:t xml:space="preserve"> received </w:t>
      </w:r>
      <w:r w:rsidR="00CE27F6" w:rsidRPr="00522DA4">
        <w:t>the</w:t>
      </w:r>
      <w:r w:rsidR="00D77903" w:rsidRPr="00522DA4">
        <w:t xml:space="preserve"> mandate to </w:t>
      </w:r>
      <w:r w:rsidRPr="00522DA4">
        <w:t xml:space="preserve">go for either </w:t>
      </w:r>
      <w:r w:rsidR="00EF4769" w:rsidRPr="00522DA4">
        <w:t xml:space="preserve">of the two </w:t>
      </w:r>
      <w:r w:rsidR="00685105" w:rsidRPr="00522DA4">
        <w:t>options</w:t>
      </w:r>
      <w:r w:rsidR="00990136" w:rsidRPr="00522DA4">
        <w:t>,</w:t>
      </w:r>
      <w:r w:rsidR="00685105" w:rsidRPr="00522DA4">
        <w:t xml:space="preserve"> but</w:t>
      </w:r>
      <w:r w:rsidR="00EF4769" w:rsidRPr="00522DA4">
        <w:t xml:space="preserve"> are</w:t>
      </w:r>
      <w:r w:rsidR="00EC1D36" w:rsidRPr="00522DA4">
        <w:t xml:space="preserve"> </w:t>
      </w:r>
      <w:r w:rsidRPr="00522DA4">
        <w:t xml:space="preserve">worried about the risk profile of </w:t>
      </w:r>
      <w:r w:rsidR="00EF4769" w:rsidRPr="00522DA4">
        <w:t>Option A</w:t>
      </w:r>
      <w:r w:rsidR="00EC1D36" w:rsidRPr="00522DA4">
        <w:t>.</w:t>
      </w:r>
      <w:r w:rsidR="00331F15" w:rsidRPr="00522DA4">
        <w:t xml:space="preserve"> In the end, then final bid will be at your discretion within the investment committee mandate. Mr. </w:t>
      </w:r>
      <w:proofErr w:type="spellStart"/>
      <w:r w:rsidR="00331F15" w:rsidRPr="00522DA4">
        <w:t>Trachtner</w:t>
      </w:r>
      <w:proofErr w:type="spellEnd"/>
      <w:r w:rsidR="00331F15" w:rsidRPr="00522DA4">
        <w:t xml:space="preserve"> cannot veto your decision. </w:t>
      </w:r>
    </w:p>
    <w:p w14:paraId="4F81EC08" w14:textId="7C09879D" w:rsidR="002212CB" w:rsidRPr="00453758" w:rsidRDefault="002212CB" w:rsidP="00453758">
      <w:pPr>
        <w:pStyle w:val="Title2"/>
      </w:pPr>
      <w:r w:rsidRPr="00453758">
        <w:t xml:space="preserve">Competitive Environment </w:t>
      </w:r>
      <w:r w:rsidR="002F111C">
        <w:t>a</w:t>
      </w:r>
      <w:r w:rsidRPr="00453758">
        <w:t>nd Position</w:t>
      </w:r>
    </w:p>
    <w:p w14:paraId="4648DBA1" w14:textId="37C117B5" w:rsidR="002212CB" w:rsidRPr="00522DA4" w:rsidRDefault="00EE392B" w:rsidP="00522DA4">
      <w:pPr>
        <w:pStyle w:val="StandardParagraph"/>
      </w:pPr>
      <w:r w:rsidRPr="00522DA4">
        <w:t>You truly believe than you and T</w:t>
      </w:r>
      <w:r w:rsidR="00613987" w:rsidRPr="00522DA4">
        <w:t xml:space="preserve">CP Capital Partners </w:t>
      </w:r>
      <w:r w:rsidRPr="00522DA4">
        <w:t>are well</w:t>
      </w:r>
      <w:r w:rsidR="00613987" w:rsidRPr="00522DA4">
        <w:t xml:space="preserve"> </w:t>
      </w:r>
      <w:r w:rsidR="002212CB" w:rsidRPr="00522DA4">
        <w:t>position</w:t>
      </w:r>
      <w:r w:rsidR="00613987" w:rsidRPr="00522DA4">
        <w:t>ed</w:t>
      </w:r>
      <w:r w:rsidR="002212CB" w:rsidRPr="00522DA4">
        <w:t xml:space="preserve"> to acquire </w:t>
      </w:r>
      <w:r w:rsidRPr="00522DA4">
        <w:t>IBS</w:t>
      </w:r>
      <w:r w:rsidR="002212CB" w:rsidRPr="00522DA4">
        <w:t xml:space="preserve">. Not only </w:t>
      </w:r>
      <w:r w:rsidRPr="00522DA4">
        <w:t xml:space="preserve">could you provide a </w:t>
      </w:r>
      <w:r w:rsidR="002212CB" w:rsidRPr="00522DA4">
        <w:t xml:space="preserve">great structure to </w:t>
      </w:r>
      <w:r w:rsidR="00EC1D36" w:rsidRPr="00522DA4">
        <w:t xml:space="preserve">further develop </w:t>
      </w:r>
      <w:r w:rsidR="006C7B9F" w:rsidRPr="00522DA4">
        <w:t>IBS</w:t>
      </w:r>
      <w:r w:rsidR="00EC1D36" w:rsidRPr="00522DA4">
        <w:t xml:space="preserve"> and expand </w:t>
      </w:r>
      <w:r w:rsidR="008C4760" w:rsidRPr="00522DA4">
        <w:t xml:space="preserve">its </w:t>
      </w:r>
      <w:r w:rsidR="00EC1D36" w:rsidRPr="00522DA4">
        <w:t>operations into new geographies</w:t>
      </w:r>
      <w:r w:rsidR="002212CB" w:rsidRPr="00522DA4">
        <w:t>, but</w:t>
      </w:r>
      <w:r w:rsidR="00965AE3" w:rsidRPr="00522DA4">
        <w:t xml:space="preserve"> TCP Capital Partners</w:t>
      </w:r>
      <w:r w:rsidRPr="00522DA4">
        <w:t xml:space="preserve"> and your team</w:t>
      </w:r>
      <w:r w:rsidR="00965AE3" w:rsidRPr="00522DA4">
        <w:t xml:space="preserve"> </w:t>
      </w:r>
      <w:r w:rsidRPr="00522DA4">
        <w:t>ha</w:t>
      </w:r>
      <w:r w:rsidR="008C4760" w:rsidRPr="00522DA4">
        <w:t>ve also</w:t>
      </w:r>
      <w:r w:rsidRPr="00522DA4">
        <w:t xml:space="preserve"> </w:t>
      </w:r>
      <w:r w:rsidR="00217EA9" w:rsidRPr="00522DA4">
        <w:t xml:space="preserve">particularly </w:t>
      </w:r>
      <w:r w:rsidR="002212CB" w:rsidRPr="00522DA4">
        <w:t xml:space="preserve">strong </w:t>
      </w:r>
      <w:r w:rsidR="00760284" w:rsidRPr="00522DA4">
        <w:t>experience</w:t>
      </w:r>
      <w:r w:rsidR="002212CB" w:rsidRPr="00522DA4">
        <w:t xml:space="preserve"> </w:t>
      </w:r>
      <w:r w:rsidR="00B177CB" w:rsidRPr="00522DA4">
        <w:t>in</w:t>
      </w:r>
      <w:r w:rsidR="002212CB" w:rsidRPr="00522DA4">
        <w:t xml:space="preserve"> acquiring companies direct</w:t>
      </w:r>
      <w:r w:rsidR="00B177CB" w:rsidRPr="00522DA4">
        <w:t>ly</w:t>
      </w:r>
      <w:r w:rsidR="002212CB" w:rsidRPr="00522DA4">
        <w:t xml:space="preserve"> from </w:t>
      </w:r>
      <w:r w:rsidR="00B177CB" w:rsidRPr="00522DA4">
        <w:t>founders and managing the transition to an external management team.</w:t>
      </w:r>
      <w:r w:rsidR="00A76017" w:rsidRPr="00522DA4">
        <w:t xml:space="preserve"> You are further excited about the opportunity to use IBS as a platform to acquire additional, smaller players in this industry</w:t>
      </w:r>
      <w:r w:rsidR="0079323A" w:rsidRPr="00522DA4">
        <w:t>—</w:t>
      </w:r>
      <w:r w:rsidR="0079211C" w:rsidRPr="00522DA4">
        <w:t xml:space="preserve"> a</w:t>
      </w:r>
      <w:r w:rsidR="00A76017" w:rsidRPr="00522DA4">
        <w:t xml:space="preserve"> strategy called “buy and </w:t>
      </w:r>
      <w:r w:rsidR="00230A46" w:rsidRPr="00522DA4">
        <w:t>build</w:t>
      </w:r>
      <w:r w:rsidR="00A76017" w:rsidRPr="00522DA4">
        <w:t>”, with which you and TCP Capital Partners have been very successful in the past.</w:t>
      </w:r>
    </w:p>
    <w:p w14:paraId="741E7877" w14:textId="5813A727" w:rsidR="002212CB" w:rsidRPr="00522DA4" w:rsidRDefault="00F053C6" w:rsidP="00522DA4">
      <w:pPr>
        <w:pStyle w:val="StandardParagraph"/>
      </w:pPr>
      <w:r w:rsidRPr="00522DA4">
        <w:t>T</w:t>
      </w:r>
      <w:r w:rsidR="00B177CB" w:rsidRPr="00522DA4">
        <w:t xml:space="preserve">here are </w:t>
      </w:r>
      <w:r w:rsidR="002212CB" w:rsidRPr="00522DA4">
        <w:t xml:space="preserve">various rumors </w:t>
      </w:r>
      <w:r w:rsidR="00B177CB" w:rsidRPr="00522DA4">
        <w:t xml:space="preserve">in </w:t>
      </w:r>
      <w:r w:rsidR="000A73CA" w:rsidRPr="00522DA4">
        <w:t xml:space="preserve">the </w:t>
      </w:r>
      <w:r w:rsidR="00B177CB" w:rsidRPr="00522DA4">
        <w:t xml:space="preserve">market about </w:t>
      </w:r>
      <w:r w:rsidR="002212CB" w:rsidRPr="00522DA4">
        <w:t xml:space="preserve">potential competing </w:t>
      </w:r>
      <w:r w:rsidR="00B177CB" w:rsidRPr="00522DA4">
        <w:t xml:space="preserve">private equity </w:t>
      </w:r>
      <w:r w:rsidRPr="00522DA4">
        <w:t>firms</w:t>
      </w:r>
      <w:r w:rsidR="00B177CB" w:rsidRPr="00522DA4">
        <w:t xml:space="preserve">, looking at </w:t>
      </w:r>
      <w:r w:rsidR="006C7B9F" w:rsidRPr="00522DA4">
        <w:t>IBS</w:t>
      </w:r>
      <w:r w:rsidR="00B177CB" w:rsidRPr="00522DA4">
        <w:t xml:space="preserve">. However, </w:t>
      </w:r>
      <w:r w:rsidR="00EE392B" w:rsidRPr="00522DA4">
        <w:t>you</w:t>
      </w:r>
      <w:r w:rsidR="002212CB" w:rsidRPr="00522DA4">
        <w:t xml:space="preserve"> assume they have similar issues in raising external financing. </w:t>
      </w:r>
      <w:r w:rsidR="00B177CB" w:rsidRPr="00522DA4">
        <w:t xml:space="preserve">TCP Capital Partners is also aware that </w:t>
      </w:r>
      <w:r w:rsidR="006C7B9F" w:rsidRPr="00522DA4">
        <w:t>IBS</w:t>
      </w:r>
      <w:r w:rsidR="00B177CB" w:rsidRPr="00522DA4">
        <w:t xml:space="preserve"> would be very attractive to competitors</w:t>
      </w:r>
      <w:r w:rsidR="006A4CC9" w:rsidRPr="00522DA4">
        <w:t xml:space="preserve"> and that they would be able to pay a high price for IBS.</w:t>
      </w:r>
      <w:r w:rsidR="000A73CA" w:rsidRPr="00522DA4">
        <w:t xml:space="preserve"> </w:t>
      </w:r>
    </w:p>
    <w:p w14:paraId="451D65FD" w14:textId="22265995" w:rsidR="0078606B" w:rsidRPr="00453758" w:rsidRDefault="0078606B" w:rsidP="00453758">
      <w:pPr>
        <w:pStyle w:val="Title2"/>
      </w:pPr>
      <w:r w:rsidRPr="00453758">
        <w:t>Valuation</w:t>
      </w:r>
    </w:p>
    <w:p w14:paraId="75AB31B6" w14:textId="2C4C8AD8" w:rsidR="0078606B" w:rsidRPr="00522DA4" w:rsidRDefault="0078606B" w:rsidP="00522DA4">
      <w:pPr>
        <w:pStyle w:val="StandardParagraph"/>
      </w:pPr>
      <w:r w:rsidRPr="00522DA4">
        <w:t xml:space="preserve">Based on </w:t>
      </w:r>
      <w:r w:rsidR="00B177CB" w:rsidRPr="00522DA4">
        <w:t>the team’s</w:t>
      </w:r>
      <w:r w:rsidRPr="00522DA4">
        <w:t xml:space="preserve"> analysis as well as precedent transactions in this sector</w:t>
      </w:r>
      <w:r w:rsidR="000A73CA" w:rsidRPr="00522DA4">
        <w:t>,</w:t>
      </w:r>
      <w:r w:rsidR="00B177CB" w:rsidRPr="00522DA4">
        <w:t xml:space="preserve"> </w:t>
      </w:r>
      <w:r w:rsidR="00707ADD" w:rsidRPr="00522DA4">
        <w:t>you have</w:t>
      </w:r>
      <w:r w:rsidRPr="00522DA4">
        <w:t xml:space="preserve"> received a mandate from </w:t>
      </w:r>
      <w:r w:rsidR="00B177CB" w:rsidRPr="00522DA4">
        <w:t>the</w:t>
      </w:r>
      <w:r w:rsidR="00F003DE" w:rsidRPr="00522DA4">
        <w:t xml:space="preserve"> investment committee to </w:t>
      </w:r>
      <w:r w:rsidR="00B177CB" w:rsidRPr="00522DA4">
        <w:t>offer</w:t>
      </w:r>
      <w:r w:rsidR="00F003DE" w:rsidRPr="00522DA4">
        <w:t xml:space="preserve"> a price of </w:t>
      </w:r>
      <w:r w:rsidR="00EA668D" w:rsidRPr="00522DA4">
        <w:t>300 to</w:t>
      </w:r>
      <w:r w:rsidR="00F003DE" w:rsidRPr="00522DA4">
        <w:t xml:space="preserve"> </w:t>
      </w:r>
      <w:r w:rsidR="002A4BAF" w:rsidRPr="00522DA4">
        <w:t>3</w:t>
      </w:r>
      <w:r w:rsidR="00A35E22" w:rsidRPr="00522DA4">
        <w:t>65</w:t>
      </w:r>
      <w:r w:rsidR="002A4BAF" w:rsidRPr="00522DA4">
        <w:t xml:space="preserve">m </w:t>
      </w:r>
      <w:r w:rsidR="00F003DE" w:rsidRPr="00522DA4">
        <w:t xml:space="preserve">EUR for </w:t>
      </w:r>
      <w:r w:rsidR="006C7B9F" w:rsidRPr="00522DA4">
        <w:t>IBS</w:t>
      </w:r>
      <w:r w:rsidR="00F003DE" w:rsidRPr="00522DA4">
        <w:t xml:space="preserve">. </w:t>
      </w:r>
      <w:bookmarkStart w:id="7" w:name="_Hlk85013631"/>
      <w:r w:rsidR="00D15CB8" w:rsidRPr="00522DA4">
        <w:t xml:space="preserve">To reduce the risk of the deal, you </w:t>
      </w:r>
      <w:r w:rsidR="00A46939" w:rsidRPr="00522DA4">
        <w:t xml:space="preserve">want </w:t>
      </w:r>
      <w:r w:rsidR="002A4BAF" w:rsidRPr="00522DA4">
        <w:t>5%-</w:t>
      </w:r>
      <w:r w:rsidR="003C16AF" w:rsidRPr="00522DA4">
        <w:t>15</w:t>
      </w:r>
      <w:r w:rsidR="00A46939" w:rsidRPr="00522DA4">
        <w:t>%</w:t>
      </w:r>
      <w:r w:rsidR="003C16AF" w:rsidRPr="00522DA4">
        <w:t xml:space="preserve"> </w:t>
      </w:r>
      <w:r w:rsidR="00A46939" w:rsidRPr="00522DA4">
        <w:t xml:space="preserve">of the </w:t>
      </w:r>
      <w:r w:rsidR="008D0F3C" w:rsidRPr="00522DA4">
        <w:t>valuation</w:t>
      </w:r>
      <w:r w:rsidR="00A46939" w:rsidRPr="00522DA4">
        <w:t xml:space="preserve"> to be contingent on</w:t>
      </w:r>
      <w:r w:rsidR="00F003DE" w:rsidRPr="00522DA4">
        <w:t xml:space="preserve"> achieving the business plan for the next year</w:t>
      </w:r>
      <w:r w:rsidR="003C16AF" w:rsidRPr="00522DA4">
        <w:t xml:space="preserve">. </w:t>
      </w:r>
      <w:bookmarkEnd w:id="7"/>
    </w:p>
    <w:p w14:paraId="0A693C18" w14:textId="11E01C76" w:rsidR="001B6FD5" w:rsidRDefault="001B6FD5" w:rsidP="00522DA4">
      <w:pPr>
        <w:pStyle w:val="StandardParagraph"/>
      </w:pPr>
      <w:bookmarkStart w:id="8" w:name="_Hlk87640374"/>
      <w:r>
        <w:t xml:space="preserve">To be clear, </w:t>
      </w:r>
      <w:r w:rsidRPr="00522DA4">
        <w:t>you should aim to agree on an</w:t>
      </w:r>
      <w:r w:rsidR="00453758">
        <w:t xml:space="preserve"> </w:t>
      </w:r>
      <w:r w:rsidRPr="00522DA4">
        <w:rPr>
          <w:b/>
          <w:bCs/>
        </w:rPr>
        <w:t>equity</w:t>
      </w:r>
      <w:r w:rsidR="00453758">
        <w:rPr>
          <w:b/>
          <w:bCs/>
        </w:rPr>
        <w:t xml:space="preserve"> </w:t>
      </w:r>
      <w:r w:rsidRPr="00522DA4">
        <w:rPr>
          <w:b/>
          <w:bCs/>
        </w:rPr>
        <w:t>valuation</w:t>
      </w:r>
      <w:r w:rsidR="00453758">
        <w:rPr>
          <w:b/>
          <w:bCs/>
        </w:rPr>
        <w:t xml:space="preserve"> </w:t>
      </w:r>
      <w:r w:rsidRPr="00522DA4">
        <w:t>of the firm, in other words its total financial value</w:t>
      </w:r>
      <w:r w:rsidR="00453758">
        <w:t xml:space="preserve"> </w:t>
      </w:r>
      <w:r w:rsidRPr="00522DA4">
        <w:t>[of all shares] in the company, as well as what percentage of the company the seller will retain (if any).</w:t>
      </w:r>
      <w:r w:rsidR="00453758">
        <w:t xml:space="preserve"> </w:t>
      </w:r>
      <w:r w:rsidRPr="00522DA4">
        <w:t>The payment from the buyer to the seller will be</w:t>
      </w:r>
      <w:r w:rsidR="00453758">
        <w:t xml:space="preserve"> </w:t>
      </w:r>
      <w:r w:rsidRPr="00522DA4">
        <w:t>less</w:t>
      </w:r>
      <w:r w:rsidR="00453758">
        <w:t xml:space="preserve"> </w:t>
      </w:r>
      <w:r w:rsidRPr="00522DA4">
        <w:t>than the equity valuation, if th</w:t>
      </w:r>
      <w:r w:rsidR="00453758">
        <w:t xml:space="preserve">e </w:t>
      </w:r>
      <w:r w:rsidRPr="00522DA4">
        <w:t>seller retains some percentage equity.</w:t>
      </w:r>
      <w:bookmarkEnd w:id="8"/>
    </w:p>
    <w:sectPr w:rsidR="001B6FD5" w:rsidSect="00B41A4E">
      <w:headerReference w:type="default" r:id="rId16"/>
      <w:footerReference w:type="default" r:id="rId17"/>
      <w:pgSz w:w="11906" w:h="16838"/>
      <w:pgMar w:top="2126" w:right="1418" w:bottom="1418" w:left="141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FB19C0" w14:textId="77777777" w:rsidR="008124B9" w:rsidRDefault="008124B9" w:rsidP="00B177CB">
      <w:pPr>
        <w:spacing w:after="0" w:line="240" w:lineRule="auto"/>
      </w:pPr>
      <w:r>
        <w:separator/>
      </w:r>
    </w:p>
  </w:endnote>
  <w:endnote w:type="continuationSeparator" w:id="0">
    <w:p w14:paraId="3635B981" w14:textId="77777777" w:rsidR="008124B9" w:rsidRDefault="008124B9" w:rsidP="00B177CB">
      <w:pPr>
        <w:spacing w:after="0" w:line="240" w:lineRule="auto"/>
      </w:pPr>
      <w:r>
        <w:continuationSeparator/>
      </w:r>
    </w:p>
  </w:endnote>
  <w:endnote w:type="continuationNotice" w:id="1">
    <w:p w14:paraId="7A5385E2" w14:textId="77777777" w:rsidR="008124B9" w:rsidRDefault="008124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EF" w:usb1="5000205B" w:usb2="00000020" w:usb3="00000000" w:csb0="0000019F" w:csb1="00000000"/>
  </w:font>
  <w:font w:name="Calibri Body">
    <w:altName w:val="Cambria"/>
    <w:panose1 w:val="00000000000000000000"/>
    <w:charset w:val="00"/>
    <w:family w:val="roman"/>
    <w:notTrueType/>
    <w:pitch w:val="default"/>
  </w:font>
  <w:font w:name="Roboto Slab">
    <w:panose1 w:val="00000000000000000000"/>
    <w:charset w:val="00"/>
    <w:family w:val="auto"/>
    <w:pitch w:val="variable"/>
    <w:sig w:usb0="E00002FF" w:usb1="5000205B" w:usb2="00000020" w:usb3="00000000" w:csb0="0000019F" w:csb1="00000000"/>
  </w:font>
  <w:font w:name="Roboto Slab Light">
    <w:panose1 w:val="00000000000000000000"/>
    <w:charset w:val="00"/>
    <w:family w:val="auto"/>
    <w:pitch w:val="variable"/>
    <w:sig w:usb0="000004FF" w:usb1="8000405F" w:usb2="00000022" w:usb3="00000000" w:csb0="0000019F" w:csb1="00000000"/>
  </w:font>
  <w:font w:name="CIDFont+F3">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63D111" w14:textId="77777777" w:rsidR="00BE7BED" w:rsidRDefault="00BE7B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BE4871" w14:textId="77777777" w:rsidR="00BE7BED" w:rsidRDefault="00BE7B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09FB00" w14:textId="77777777" w:rsidR="00BE7BED" w:rsidRDefault="00BE7BE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01587A" w14:textId="77777777" w:rsidR="00B41A4E" w:rsidRPr="00CE5511" w:rsidRDefault="00B41A4E" w:rsidP="00B41A4E">
    <w:pPr>
      <w:tabs>
        <w:tab w:val="right" w:pos="9026"/>
      </w:tabs>
      <w:spacing w:after="0" w:line="240" w:lineRule="auto"/>
      <w:rPr>
        <w:rFonts w:ascii="Roboto" w:eastAsia="Times New Roman" w:hAnsi="Roboto" w:cs="Arial"/>
        <w:sz w:val="20"/>
        <w:szCs w:val="20"/>
      </w:rPr>
    </w:pPr>
    <w:r w:rsidRPr="00CE5511">
      <w:rPr>
        <w:rFonts w:ascii="Roboto" w:eastAsia="Times New Roman" w:hAnsi="Roboto" w:cs="Arial"/>
        <w:sz w:val="20"/>
        <w:szCs w:val="20"/>
      </w:rPr>
      <w:t>Copyright © INSEAD</w:t>
    </w:r>
    <w:r w:rsidRPr="00CE5511">
      <w:rPr>
        <w:rFonts w:ascii="Roboto" w:eastAsia="Times New Roman" w:hAnsi="Roboto" w:cs="Arial"/>
        <w:sz w:val="20"/>
        <w:szCs w:val="20"/>
      </w:rPr>
      <w:tab/>
    </w:r>
    <w:r w:rsidRPr="00CE5511">
      <w:rPr>
        <w:rFonts w:ascii="Roboto" w:eastAsia="Times New Roman" w:hAnsi="Roboto" w:cs="Arial"/>
        <w:sz w:val="20"/>
        <w:szCs w:val="20"/>
      </w:rPr>
      <w:fldChar w:fldCharType="begin"/>
    </w:r>
    <w:r w:rsidRPr="00CE5511">
      <w:rPr>
        <w:rFonts w:ascii="Roboto" w:eastAsia="Times New Roman" w:hAnsi="Roboto" w:cs="Arial"/>
        <w:sz w:val="20"/>
        <w:szCs w:val="20"/>
      </w:rPr>
      <w:instrText xml:space="preserve"> PAGE   \* MERGEFORMAT </w:instrText>
    </w:r>
    <w:r w:rsidRPr="00CE5511">
      <w:rPr>
        <w:rFonts w:ascii="Roboto" w:eastAsia="Times New Roman" w:hAnsi="Roboto" w:cs="Arial"/>
        <w:sz w:val="20"/>
        <w:szCs w:val="20"/>
      </w:rPr>
      <w:fldChar w:fldCharType="separate"/>
    </w:r>
    <w:r>
      <w:rPr>
        <w:rFonts w:ascii="Roboto" w:eastAsia="Times New Roman" w:hAnsi="Roboto" w:cs="Arial"/>
        <w:sz w:val="20"/>
        <w:szCs w:val="20"/>
      </w:rPr>
      <w:t>3</w:t>
    </w:r>
    <w:r w:rsidRPr="00CE5511">
      <w:rPr>
        <w:rFonts w:ascii="Roboto" w:eastAsia="Times New Roman" w:hAnsi="Roboto"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1E29B4" w14:textId="77777777" w:rsidR="008124B9" w:rsidRDefault="008124B9" w:rsidP="00B177CB">
      <w:pPr>
        <w:spacing w:after="0" w:line="240" w:lineRule="auto"/>
      </w:pPr>
      <w:r>
        <w:separator/>
      </w:r>
    </w:p>
  </w:footnote>
  <w:footnote w:type="continuationSeparator" w:id="0">
    <w:p w14:paraId="595358D4" w14:textId="77777777" w:rsidR="008124B9" w:rsidRDefault="008124B9" w:rsidP="00B177CB">
      <w:pPr>
        <w:spacing w:after="0" w:line="240" w:lineRule="auto"/>
      </w:pPr>
      <w:r>
        <w:continuationSeparator/>
      </w:r>
    </w:p>
  </w:footnote>
  <w:footnote w:type="continuationNotice" w:id="1">
    <w:p w14:paraId="700215E7" w14:textId="77777777" w:rsidR="008124B9" w:rsidRDefault="008124B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80F7C4" w14:textId="77777777" w:rsidR="00BE7BED" w:rsidRDefault="00BE7B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D368CC" w14:textId="508F3246" w:rsidR="15445B15" w:rsidRDefault="007F3BA9" w:rsidP="00BE7BED">
    <w:pPr>
      <w:pStyle w:val="Header"/>
      <w:tabs>
        <w:tab w:val="left" w:pos="426"/>
        <w:tab w:val="left" w:pos="709"/>
      </w:tabs>
      <w:ind w:left="-851"/>
    </w:pPr>
    <w:r w:rsidRPr="00BD5C80">
      <w:rPr>
        <w:rFonts w:ascii="Times New Roman" w:eastAsia="Times New Roman" w:hAnsi="Times New Roman" w:cs="Times New Roman"/>
        <w:noProof/>
        <w:sz w:val="24"/>
        <w:szCs w:val="24"/>
        <w:lang w:val="fr-FR" w:eastAsia="fr-FR"/>
      </w:rPr>
      <w:drawing>
        <wp:inline distT="0" distB="0" distL="0" distR="0" wp14:anchorId="20889A39" wp14:editId="33913AAC">
          <wp:extent cx="3525802" cy="828000"/>
          <wp:effectExtent l="0" t="0" r="0" b="0"/>
          <wp:docPr id="1781583679"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5802" cy="828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DA6584" w14:textId="77777777" w:rsidR="00BE7BED" w:rsidRDefault="00BE7BE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CD72BC" w14:textId="6ED34CD7" w:rsidR="007F3BA9" w:rsidRDefault="007F3BA9" w:rsidP="006E6CB3">
    <w:pPr>
      <w:pStyle w:val="Header"/>
    </w:pPr>
    <w:r w:rsidRPr="00BD5C80">
      <w:rPr>
        <w:rFonts w:ascii="Times New Roman" w:eastAsia="Times New Roman" w:hAnsi="Times New Roman" w:cs="Times New Roman"/>
        <w:noProof/>
        <w:sz w:val="24"/>
        <w:szCs w:val="24"/>
        <w:lang w:val="fr-FR" w:eastAsia="fr-FR"/>
      </w:rPr>
      <w:drawing>
        <wp:inline distT="0" distB="0" distL="0" distR="0" wp14:anchorId="3B37C759" wp14:editId="65E762E4">
          <wp:extent cx="2759322" cy="648000"/>
          <wp:effectExtent l="0" t="0" r="3175" b="0"/>
          <wp:docPr id="1233509791"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10BF7"/>
    <w:multiLevelType w:val="hybridMultilevel"/>
    <w:tmpl w:val="5D88C30C"/>
    <w:lvl w:ilvl="0" w:tplc="20000001">
      <w:start w:val="1"/>
      <w:numFmt w:val="bullet"/>
      <w:lvlText w:val=""/>
      <w:lvlJc w:val="left"/>
      <w:pPr>
        <w:ind w:left="3600" w:hanging="360"/>
      </w:pPr>
      <w:rPr>
        <w:rFonts w:ascii="Symbol" w:hAnsi="Symbol" w:hint="default"/>
      </w:rPr>
    </w:lvl>
    <w:lvl w:ilvl="1" w:tplc="20000003" w:tentative="1">
      <w:start w:val="1"/>
      <w:numFmt w:val="bullet"/>
      <w:lvlText w:val="o"/>
      <w:lvlJc w:val="left"/>
      <w:pPr>
        <w:ind w:left="4320" w:hanging="360"/>
      </w:pPr>
      <w:rPr>
        <w:rFonts w:ascii="Courier New" w:hAnsi="Courier New" w:cs="Courier New" w:hint="default"/>
      </w:rPr>
    </w:lvl>
    <w:lvl w:ilvl="2" w:tplc="20000005" w:tentative="1">
      <w:start w:val="1"/>
      <w:numFmt w:val="bullet"/>
      <w:lvlText w:val=""/>
      <w:lvlJc w:val="left"/>
      <w:pPr>
        <w:ind w:left="5040" w:hanging="360"/>
      </w:pPr>
      <w:rPr>
        <w:rFonts w:ascii="Wingdings" w:hAnsi="Wingdings" w:hint="default"/>
      </w:rPr>
    </w:lvl>
    <w:lvl w:ilvl="3" w:tplc="20000001" w:tentative="1">
      <w:start w:val="1"/>
      <w:numFmt w:val="bullet"/>
      <w:lvlText w:val=""/>
      <w:lvlJc w:val="left"/>
      <w:pPr>
        <w:ind w:left="5760" w:hanging="360"/>
      </w:pPr>
      <w:rPr>
        <w:rFonts w:ascii="Symbol" w:hAnsi="Symbol" w:hint="default"/>
      </w:rPr>
    </w:lvl>
    <w:lvl w:ilvl="4" w:tplc="20000003" w:tentative="1">
      <w:start w:val="1"/>
      <w:numFmt w:val="bullet"/>
      <w:lvlText w:val="o"/>
      <w:lvlJc w:val="left"/>
      <w:pPr>
        <w:ind w:left="6480" w:hanging="360"/>
      </w:pPr>
      <w:rPr>
        <w:rFonts w:ascii="Courier New" w:hAnsi="Courier New" w:cs="Courier New" w:hint="default"/>
      </w:rPr>
    </w:lvl>
    <w:lvl w:ilvl="5" w:tplc="20000005" w:tentative="1">
      <w:start w:val="1"/>
      <w:numFmt w:val="bullet"/>
      <w:lvlText w:val=""/>
      <w:lvlJc w:val="left"/>
      <w:pPr>
        <w:ind w:left="7200" w:hanging="360"/>
      </w:pPr>
      <w:rPr>
        <w:rFonts w:ascii="Wingdings" w:hAnsi="Wingdings" w:hint="default"/>
      </w:rPr>
    </w:lvl>
    <w:lvl w:ilvl="6" w:tplc="20000001" w:tentative="1">
      <w:start w:val="1"/>
      <w:numFmt w:val="bullet"/>
      <w:lvlText w:val=""/>
      <w:lvlJc w:val="left"/>
      <w:pPr>
        <w:ind w:left="7920" w:hanging="360"/>
      </w:pPr>
      <w:rPr>
        <w:rFonts w:ascii="Symbol" w:hAnsi="Symbol" w:hint="default"/>
      </w:rPr>
    </w:lvl>
    <w:lvl w:ilvl="7" w:tplc="20000003" w:tentative="1">
      <w:start w:val="1"/>
      <w:numFmt w:val="bullet"/>
      <w:lvlText w:val="o"/>
      <w:lvlJc w:val="left"/>
      <w:pPr>
        <w:ind w:left="8640" w:hanging="360"/>
      </w:pPr>
      <w:rPr>
        <w:rFonts w:ascii="Courier New" w:hAnsi="Courier New" w:cs="Courier New" w:hint="default"/>
      </w:rPr>
    </w:lvl>
    <w:lvl w:ilvl="8" w:tplc="20000005" w:tentative="1">
      <w:start w:val="1"/>
      <w:numFmt w:val="bullet"/>
      <w:lvlText w:val=""/>
      <w:lvlJc w:val="left"/>
      <w:pPr>
        <w:ind w:left="9360" w:hanging="360"/>
      </w:pPr>
      <w:rPr>
        <w:rFonts w:ascii="Wingdings" w:hAnsi="Wingdings" w:hint="default"/>
      </w:rPr>
    </w:lvl>
  </w:abstractNum>
  <w:abstractNum w:abstractNumId="1" w15:restartNumberingAfterBreak="0">
    <w:nsid w:val="02EB2512"/>
    <w:multiLevelType w:val="hybridMultilevel"/>
    <w:tmpl w:val="FFFFFFFF"/>
    <w:lvl w:ilvl="0" w:tplc="B49A27B0">
      <w:start w:val="1"/>
      <w:numFmt w:val="bullet"/>
      <w:lvlText w:val=""/>
      <w:lvlJc w:val="left"/>
      <w:pPr>
        <w:ind w:left="720" w:hanging="360"/>
      </w:pPr>
      <w:rPr>
        <w:rFonts w:ascii="Symbol" w:hAnsi="Symbol" w:hint="default"/>
      </w:rPr>
    </w:lvl>
    <w:lvl w:ilvl="1" w:tplc="F168C47C">
      <w:start w:val="1"/>
      <w:numFmt w:val="bullet"/>
      <w:lvlText w:val="o"/>
      <w:lvlJc w:val="left"/>
      <w:pPr>
        <w:ind w:left="1440" w:hanging="360"/>
      </w:pPr>
      <w:rPr>
        <w:rFonts w:ascii="Courier New" w:hAnsi="Courier New" w:hint="default"/>
      </w:rPr>
    </w:lvl>
    <w:lvl w:ilvl="2" w:tplc="6348256C">
      <w:start w:val="1"/>
      <w:numFmt w:val="bullet"/>
      <w:lvlText w:val=""/>
      <w:lvlJc w:val="left"/>
      <w:pPr>
        <w:ind w:left="2160" w:hanging="360"/>
      </w:pPr>
      <w:rPr>
        <w:rFonts w:ascii="Wingdings" w:hAnsi="Wingdings" w:hint="default"/>
      </w:rPr>
    </w:lvl>
    <w:lvl w:ilvl="3" w:tplc="227694D0">
      <w:start w:val="1"/>
      <w:numFmt w:val="bullet"/>
      <w:lvlText w:val=""/>
      <w:lvlJc w:val="left"/>
      <w:pPr>
        <w:ind w:left="2880" w:hanging="360"/>
      </w:pPr>
      <w:rPr>
        <w:rFonts w:ascii="Symbol" w:hAnsi="Symbol" w:hint="default"/>
      </w:rPr>
    </w:lvl>
    <w:lvl w:ilvl="4" w:tplc="6598ECB2">
      <w:start w:val="1"/>
      <w:numFmt w:val="bullet"/>
      <w:lvlText w:val="o"/>
      <w:lvlJc w:val="left"/>
      <w:pPr>
        <w:ind w:left="3600" w:hanging="360"/>
      </w:pPr>
      <w:rPr>
        <w:rFonts w:ascii="Courier New" w:hAnsi="Courier New" w:hint="default"/>
      </w:rPr>
    </w:lvl>
    <w:lvl w:ilvl="5" w:tplc="0966E9EE">
      <w:start w:val="1"/>
      <w:numFmt w:val="bullet"/>
      <w:lvlText w:val=""/>
      <w:lvlJc w:val="left"/>
      <w:pPr>
        <w:ind w:left="4320" w:hanging="360"/>
      </w:pPr>
      <w:rPr>
        <w:rFonts w:ascii="Wingdings" w:hAnsi="Wingdings" w:hint="default"/>
      </w:rPr>
    </w:lvl>
    <w:lvl w:ilvl="6" w:tplc="F1363AE8">
      <w:start w:val="1"/>
      <w:numFmt w:val="bullet"/>
      <w:lvlText w:val=""/>
      <w:lvlJc w:val="left"/>
      <w:pPr>
        <w:ind w:left="5040" w:hanging="360"/>
      </w:pPr>
      <w:rPr>
        <w:rFonts w:ascii="Symbol" w:hAnsi="Symbol" w:hint="default"/>
      </w:rPr>
    </w:lvl>
    <w:lvl w:ilvl="7" w:tplc="4C689F00">
      <w:start w:val="1"/>
      <w:numFmt w:val="bullet"/>
      <w:lvlText w:val="o"/>
      <w:lvlJc w:val="left"/>
      <w:pPr>
        <w:ind w:left="5760" w:hanging="360"/>
      </w:pPr>
      <w:rPr>
        <w:rFonts w:ascii="Courier New" w:hAnsi="Courier New" w:hint="default"/>
      </w:rPr>
    </w:lvl>
    <w:lvl w:ilvl="8" w:tplc="60003E76">
      <w:start w:val="1"/>
      <w:numFmt w:val="bullet"/>
      <w:lvlText w:val=""/>
      <w:lvlJc w:val="left"/>
      <w:pPr>
        <w:ind w:left="6480" w:hanging="360"/>
      </w:pPr>
      <w:rPr>
        <w:rFonts w:ascii="Wingdings" w:hAnsi="Wingdings" w:hint="default"/>
      </w:rPr>
    </w:lvl>
  </w:abstractNum>
  <w:abstractNum w:abstractNumId="2" w15:restartNumberingAfterBreak="0">
    <w:nsid w:val="14AC41B3"/>
    <w:multiLevelType w:val="hybridMultilevel"/>
    <w:tmpl w:val="0404697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57B51FD"/>
    <w:multiLevelType w:val="hybridMultilevel"/>
    <w:tmpl w:val="19DEBFF6"/>
    <w:lvl w:ilvl="0" w:tplc="048484B2">
      <w:start w:val="10"/>
      <w:numFmt w:val="bullet"/>
      <w:lvlText w:val=""/>
      <w:lvlJc w:val="left"/>
      <w:pPr>
        <w:ind w:left="720" w:hanging="360"/>
      </w:pPr>
      <w:rPr>
        <w:rFonts w:ascii="Symbol" w:eastAsiaTheme="minorHAnsi" w:hAnsi="Symbol"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7B65DC3"/>
    <w:multiLevelType w:val="hybridMultilevel"/>
    <w:tmpl w:val="FFFFFFFF"/>
    <w:lvl w:ilvl="0" w:tplc="B7D056DE">
      <w:start w:val="1"/>
      <w:numFmt w:val="bullet"/>
      <w:lvlText w:val=""/>
      <w:lvlJc w:val="left"/>
      <w:pPr>
        <w:ind w:left="720" w:hanging="360"/>
      </w:pPr>
      <w:rPr>
        <w:rFonts w:ascii="Symbol" w:hAnsi="Symbol" w:hint="default"/>
      </w:rPr>
    </w:lvl>
    <w:lvl w:ilvl="1" w:tplc="E756848A">
      <w:start w:val="1"/>
      <w:numFmt w:val="bullet"/>
      <w:lvlText w:val="o"/>
      <w:lvlJc w:val="left"/>
      <w:pPr>
        <w:ind w:left="1440" w:hanging="360"/>
      </w:pPr>
      <w:rPr>
        <w:rFonts w:ascii="Courier New" w:hAnsi="Courier New" w:hint="default"/>
      </w:rPr>
    </w:lvl>
    <w:lvl w:ilvl="2" w:tplc="1AE629B6">
      <w:start w:val="1"/>
      <w:numFmt w:val="bullet"/>
      <w:lvlText w:val=""/>
      <w:lvlJc w:val="left"/>
      <w:pPr>
        <w:ind w:left="2160" w:hanging="360"/>
      </w:pPr>
      <w:rPr>
        <w:rFonts w:ascii="Wingdings" w:hAnsi="Wingdings" w:hint="default"/>
      </w:rPr>
    </w:lvl>
    <w:lvl w:ilvl="3" w:tplc="852A24B2">
      <w:start w:val="1"/>
      <w:numFmt w:val="bullet"/>
      <w:lvlText w:val=""/>
      <w:lvlJc w:val="left"/>
      <w:pPr>
        <w:ind w:left="2880" w:hanging="360"/>
      </w:pPr>
      <w:rPr>
        <w:rFonts w:ascii="Symbol" w:hAnsi="Symbol" w:hint="default"/>
      </w:rPr>
    </w:lvl>
    <w:lvl w:ilvl="4" w:tplc="0696FAC4">
      <w:start w:val="1"/>
      <w:numFmt w:val="bullet"/>
      <w:lvlText w:val="o"/>
      <w:lvlJc w:val="left"/>
      <w:pPr>
        <w:ind w:left="3600" w:hanging="360"/>
      </w:pPr>
      <w:rPr>
        <w:rFonts w:ascii="Courier New" w:hAnsi="Courier New" w:hint="default"/>
      </w:rPr>
    </w:lvl>
    <w:lvl w:ilvl="5" w:tplc="CDFCE4DC">
      <w:start w:val="1"/>
      <w:numFmt w:val="bullet"/>
      <w:lvlText w:val=""/>
      <w:lvlJc w:val="left"/>
      <w:pPr>
        <w:ind w:left="4320" w:hanging="360"/>
      </w:pPr>
      <w:rPr>
        <w:rFonts w:ascii="Wingdings" w:hAnsi="Wingdings" w:hint="default"/>
      </w:rPr>
    </w:lvl>
    <w:lvl w:ilvl="6" w:tplc="7ED658FE">
      <w:start w:val="1"/>
      <w:numFmt w:val="bullet"/>
      <w:lvlText w:val=""/>
      <w:lvlJc w:val="left"/>
      <w:pPr>
        <w:ind w:left="5040" w:hanging="360"/>
      </w:pPr>
      <w:rPr>
        <w:rFonts w:ascii="Symbol" w:hAnsi="Symbol" w:hint="default"/>
      </w:rPr>
    </w:lvl>
    <w:lvl w:ilvl="7" w:tplc="68506076">
      <w:start w:val="1"/>
      <w:numFmt w:val="bullet"/>
      <w:lvlText w:val="o"/>
      <w:lvlJc w:val="left"/>
      <w:pPr>
        <w:ind w:left="5760" w:hanging="360"/>
      </w:pPr>
      <w:rPr>
        <w:rFonts w:ascii="Courier New" w:hAnsi="Courier New" w:hint="default"/>
      </w:rPr>
    </w:lvl>
    <w:lvl w:ilvl="8" w:tplc="0396FD34">
      <w:start w:val="1"/>
      <w:numFmt w:val="bullet"/>
      <w:lvlText w:val=""/>
      <w:lvlJc w:val="left"/>
      <w:pPr>
        <w:ind w:left="6480" w:hanging="360"/>
      </w:pPr>
      <w:rPr>
        <w:rFonts w:ascii="Wingdings" w:hAnsi="Wingdings" w:hint="default"/>
      </w:rPr>
    </w:lvl>
  </w:abstractNum>
  <w:abstractNum w:abstractNumId="5" w15:restartNumberingAfterBreak="0">
    <w:nsid w:val="2C3239C8"/>
    <w:multiLevelType w:val="hybridMultilevel"/>
    <w:tmpl w:val="6CDEFB04"/>
    <w:lvl w:ilvl="0" w:tplc="BED8F264">
      <w:start w:val="10"/>
      <w:numFmt w:val="bullet"/>
      <w:lvlText w:val=""/>
      <w:lvlJc w:val="left"/>
      <w:pPr>
        <w:ind w:left="720" w:hanging="360"/>
      </w:pPr>
      <w:rPr>
        <w:rFonts w:ascii="Symbol" w:eastAsiaTheme="minorHAnsi" w:hAnsi="Symbol"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311C36C6"/>
    <w:multiLevelType w:val="hybridMultilevel"/>
    <w:tmpl w:val="FFFFFFFF"/>
    <w:lvl w:ilvl="0" w:tplc="08FC2654">
      <w:start w:val="1"/>
      <w:numFmt w:val="bullet"/>
      <w:lvlText w:val=""/>
      <w:lvlJc w:val="left"/>
      <w:pPr>
        <w:ind w:left="720" w:hanging="360"/>
      </w:pPr>
      <w:rPr>
        <w:rFonts w:ascii="Symbol" w:hAnsi="Symbol" w:hint="default"/>
      </w:rPr>
    </w:lvl>
    <w:lvl w:ilvl="1" w:tplc="EE20D856">
      <w:start w:val="1"/>
      <w:numFmt w:val="bullet"/>
      <w:lvlText w:val="o"/>
      <w:lvlJc w:val="left"/>
      <w:pPr>
        <w:ind w:left="1440" w:hanging="360"/>
      </w:pPr>
      <w:rPr>
        <w:rFonts w:ascii="Courier New" w:hAnsi="Courier New" w:hint="default"/>
      </w:rPr>
    </w:lvl>
    <w:lvl w:ilvl="2" w:tplc="0FF801BA">
      <w:start w:val="1"/>
      <w:numFmt w:val="bullet"/>
      <w:lvlText w:val=""/>
      <w:lvlJc w:val="left"/>
      <w:pPr>
        <w:ind w:left="2160" w:hanging="360"/>
      </w:pPr>
      <w:rPr>
        <w:rFonts w:ascii="Wingdings" w:hAnsi="Wingdings" w:hint="default"/>
      </w:rPr>
    </w:lvl>
    <w:lvl w:ilvl="3" w:tplc="A3544F94">
      <w:start w:val="1"/>
      <w:numFmt w:val="bullet"/>
      <w:lvlText w:val=""/>
      <w:lvlJc w:val="left"/>
      <w:pPr>
        <w:ind w:left="2880" w:hanging="360"/>
      </w:pPr>
      <w:rPr>
        <w:rFonts w:ascii="Symbol" w:hAnsi="Symbol" w:hint="default"/>
      </w:rPr>
    </w:lvl>
    <w:lvl w:ilvl="4" w:tplc="3F8A1EB4">
      <w:start w:val="1"/>
      <w:numFmt w:val="bullet"/>
      <w:lvlText w:val="o"/>
      <w:lvlJc w:val="left"/>
      <w:pPr>
        <w:ind w:left="3600" w:hanging="360"/>
      </w:pPr>
      <w:rPr>
        <w:rFonts w:ascii="Courier New" w:hAnsi="Courier New" w:hint="default"/>
      </w:rPr>
    </w:lvl>
    <w:lvl w:ilvl="5" w:tplc="57BC5D9A">
      <w:start w:val="1"/>
      <w:numFmt w:val="bullet"/>
      <w:lvlText w:val=""/>
      <w:lvlJc w:val="left"/>
      <w:pPr>
        <w:ind w:left="4320" w:hanging="360"/>
      </w:pPr>
      <w:rPr>
        <w:rFonts w:ascii="Wingdings" w:hAnsi="Wingdings" w:hint="default"/>
      </w:rPr>
    </w:lvl>
    <w:lvl w:ilvl="6" w:tplc="71BEF1EA">
      <w:start w:val="1"/>
      <w:numFmt w:val="bullet"/>
      <w:lvlText w:val=""/>
      <w:lvlJc w:val="left"/>
      <w:pPr>
        <w:ind w:left="5040" w:hanging="360"/>
      </w:pPr>
      <w:rPr>
        <w:rFonts w:ascii="Symbol" w:hAnsi="Symbol" w:hint="default"/>
      </w:rPr>
    </w:lvl>
    <w:lvl w:ilvl="7" w:tplc="63121C90">
      <w:start w:val="1"/>
      <w:numFmt w:val="bullet"/>
      <w:lvlText w:val="o"/>
      <w:lvlJc w:val="left"/>
      <w:pPr>
        <w:ind w:left="5760" w:hanging="360"/>
      </w:pPr>
      <w:rPr>
        <w:rFonts w:ascii="Courier New" w:hAnsi="Courier New" w:hint="default"/>
      </w:rPr>
    </w:lvl>
    <w:lvl w:ilvl="8" w:tplc="09EE415C">
      <w:start w:val="1"/>
      <w:numFmt w:val="bullet"/>
      <w:lvlText w:val=""/>
      <w:lvlJc w:val="left"/>
      <w:pPr>
        <w:ind w:left="6480" w:hanging="360"/>
      </w:pPr>
      <w:rPr>
        <w:rFonts w:ascii="Wingdings" w:hAnsi="Wingdings" w:hint="default"/>
      </w:rPr>
    </w:lvl>
  </w:abstractNum>
  <w:abstractNum w:abstractNumId="7" w15:restartNumberingAfterBreak="0">
    <w:nsid w:val="33591A45"/>
    <w:multiLevelType w:val="hybridMultilevel"/>
    <w:tmpl w:val="FFFFFFFF"/>
    <w:lvl w:ilvl="0" w:tplc="E928688A">
      <w:start w:val="1"/>
      <w:numFmt w:val="bullet"/>
      <w:lvlText w:val=""/>
      <w:lvlJc w:val="left"/>
      <w:pPr>
        <w:ind w:left="720" w:hanging="360"/>
      </w:pPr>
      <w:rPr>
        <w:rFonts w:ascii="Symbol" w:hAnsi="Symbol" w:hint="default"/>
      </w:rPr>
    </w:lvl>
    <w:lvl w:ilvl="1" w:tplc="E04EA90C">
      <w:start w:val="1"/>
      <w:numFmt w:val="bullet"/>
      <w:lvlText w:val="o"/>
      <w:lvlJc w:val="left"/>
      <w:pPr>
        <w:ind w:left="1440" w:hanging="360"/>
      </w:pPr>
      <w:rPr>
        <w:rFonts w:ascii="Courier New" w:hAnsi="Courier New" w:hint="default"/>
      </w:rPr>
    </w:lvl>
    <w:lvl w:ilvl="2" w:tplc="AB6859D8">
      <w:start w:val="1"/>
      <w:numFmt w:val="bullet"/>
      <w:lvlText w:val=""/>
      <w:lvlJc w:val="left"/>
      <w:pPr>
        <w:ind w:left="2160" w:hanging="360"/>
      </w:pPr>
      <w:rPr>
        <w:rFonts w:ascii="Wingdings" w:hAnsi="Wingdings" w:hint="default"/>
      </w:rPr>
    </w:lvl>
    <w:lvl w:ilvl="3" w:tplc="40AC86C4">
      <w:start w:val="1"/>
      <w:numFmt w:val="bullet"/>
      <w:lvlText w:val=""/>
      <w:lvlJc w:val="left"/>
      <w:pPr>
        <w:ind w:left="2880" w:hanging="360"/>
      </w:pPr>
      <w:rPr>
        <w:rFonts w:ascii="Symbol" w:hAnsi="Symbol" w:hint="default"/>
      </w:rPr>
    </w:lvl>
    <w:lvl w:ilvl="4" w:tplc="6F36D478">
      <w:start w:val="1"/>
      <w:numFmt w:val="bullet"/>
      <w:lvlText w:val="o"/>
      <w:lvlJc w:val="left"/>
      <w:pPr>
        <w:ind w:left="3600" w:hanging="360"/>
      </w:pPr>
      <w:rPr>
        <w:rFonts w:ascii="Courier New" w:hAnsi="Courier New" w:hint="default"/>
      </w:rPr>
    </w:lvl>
    <w:lvl w:ilvl="5" w:tplc="77489CA4">
      <w:start w:val="1"/>
      <w:numFmt w:val="bullet"/>
      <w:lvlText w:val=""/>
      <w:lvlJc w:val="left"/>
      <w:pPr>
        <w:ind w:left="4320" w:hanging="360"/>
      </w:pPr>
      <w:rPr>
        <w:rFonts w:ascii="Wingdings" w:hAnsi="Wingdings" w:hint="default"/>
      </w:rPr>
    </w:lvl>
    <w:lvl w:ilvl="6" w:tplc="BDE6BCCE">
      <w:start w:val="1"/>
      <w:numFmt w:val="bullet"/>
      <w:lvlText w:val=""/>
      <w:lvlJc w:val="left"/>
      <w:pPr>
        <w:ind w:left="5040" w:hanging="360"/>
      </w:pPr>
      <w:rPr>
        <w:rFonts w:ascii="Symbol" w:hAnsi="Symbol" w:hint="default"/>
      </w:rPr>
    </w:lvl>
    <w:lvl w:ilvl="7" w:tplc="BE16C1E8">
      <w:start w:val="1"/>
      <w:numFmt w:val="bullet"/>
      <w:lvlText w:val="o"/>
      <w:lvlJc w:val="left"/>
      <w:pPr>
        <w:ind w:left="5760" w:hanging="360"/>
      </w:pPr>
      <w:rPr>
        <w:rFonts w:ascii="Courier New" w:hAnsi="Courier New" w:hint="default"/>
      </w:rPr>
    </w:lvl>
    <w:lvl w:ilvl="8" w:tplc="65A4BCCE">
      <w:start w:val="1"/>
      <w:numFmt w:val="bullet"/>
      <w:lvlText w:val=""/>
      <w:lvlJc w:val="left"/>
      <w:pPr>
        <w:ind w:left="6480" w:hanging="360"/>
      </w:pPr>
      <w:rPr>
        <w:rFonts w:ascii="Wingdings" w:hAnsi="Wingdings" w:hint="default"/>
      </w:rPr>
    </w:lvl>
  </w:abstractNum>
  <w:abstractNum w:abstractNumId="8" w15:restartNumberingAfterBreak="0">
    <w:nsid w:val="34D17476"/>
    <w:multiLevelType w:val="hybridMultilevel"/>
    <w:tmpl w:val="FFFFFFFF"/>
    <w:lvl w:ilvl="0" w:tplc="4956B7E6">
      <w:start w:val="1"/>
      <w:numFmt w:val="bullet"/>
      <w:lvlText w:val=""/>
      <w:lvlJc w:val="left"/>
      <w:pPr>
        <w:ind w:left="720" w:hanging="360"/>
      </w:pPr>
      <w:rPr>
        <w:rFonts w:ascii="Symbol" w:hAnsi="Symbol" w:hint="default"/>
      </w:rPr>
    </w:lvl>
    <w:lvl w:ilvl="1" w:tplc="6142BF52">
      <w:start w:val="1"/>
      <w:numFmt w:val="bullet"/>
      <w:lvlText w:val="o"/>
      <w:lvlJc w:val="left"/>
      <w:pPr>
        <w:ind w:left="1440" w:hanging="360"/>
      </w:pPr>
      <w:rPr>
        <w:rFonts w:ascii="Courier New" w:hAnsi="Courier New" w:hint="default"/>
      </w:rPr>
    </w:lvl>
    <w:lvl w:ilvl="2" w:tplc="20C80974">
      <w:start w:val="1"/>
      <w:numFmt w:val="bullet"/>
      <w:lvlText w:val=""/>
      <w:lvlJc w:val="left"/>
      <w:pPr>
        <w:ind w:left="2160" w:hanging="360"/>
      </w:pPr>
      <w:rPr>
        <w:rFonts w:ascii="Wingdings" w:hAnsi="Wingdings" w:hint="default"/>
      </w:rPr>
    </w:lvl>
    <w:lvl w:ilvl="3" w:tplc="E392F338">
      <w:start w:val="1"/>
      <w:numFmt w:val="bullet"/>
      <w:lvlText w:val=""/>
      <w:lvlJc w:val="left"/>
      <w:pPr>
        <w:ind w:left="2880" w:hanging="360"/>
      </w:pPr>
      <w:rPr>
        <w:rFonts w:ascii="Symbol" w:hAnsi="Symbol" w:hint="default"/>
      </w:rPr>
    </w:lvl>
    <w:lvl w:ilvl="4" w:tplc="3A44AD8E">
      <w:start w:val="1"/>
      <w:numFmt w:val="bullet"/>
      <w:lvlText w:val="o"/>
      <w:lvlJc w:val="left"/>
      <w:pPr>
        <w:ind w:left="3600" w:hanging="360"/>
      </w:pPr>
      <w:rPr>
        <w:rFonts w:ascii="Courier New" w:hAnsi="Courier New" w:hint="default"/>
      </w:rPr>
    </w:lvl>
    <w:lvl w:ilvl="5" w:tplc="A9FA50BC">
      <w:start w:val="1"/>
      <w:numFmt w:val="bullet"/>
      <w:lvlText w:val=""/>
      <w:lvlJc w:val="left"/>
      <w:pPr>
        <w:ind w:left="4320" w:hanging="360"/>
      </w:pPr>
      <w:rPr>
        <w:rFonts w:ascii="Wingdings" w:hAnsi="Wingdings" w:hint="default"/>
      </w:rPr>
    </w:lvl>
    <w:lvl w:ilvl="6" w:tplc="BE3E058A">
      <w:start w:val="1"/>
      <w:numFmt w:val="bullet"/>
      <w:lvlText w:val=""/>
      <w:lvlJc w:val="left"/>
      <w:pPr>
        <w:ind w:left="5040" w:hanging="360"/>
      </w:pPr>
      <w:rPr>
        <w:rFonts w:ascii="Symbol" w:hAnsi="Symbol" w:hint="default"/>
      </w:rPr>
    </w:lvl>
    <w:lvl w:ilvl="7" w:tplc="C24C6258">
      <w:start w:val="1"/>
      <w:numFmt w:val="bullet"/>
      <w:lvlText w:val="o"/>
      <w:lvlJc w:val="left"/>
      <w:pPr>
        <w:ind w:left="5760" w:hanging="360"/>
      </w:pPr>
      <w:rPr>
        <w:rFonts w:ascii="Courier New" w:hAnsi="Courier New" w:hint="default"/>
      </w:rPr>
    </w:lvl>
    <w:lvl w:ilvl="8" w:tplc="54D277B0">
      <w:start w:val="1"/>
      <w:numFmt w:val="bullet"/>
      <w:lvlText w:val=""/>
      <w:lvlJc w:val="left"/>
      <w:pPr>
        <w:ind w:left="6480" w:hanging="360"/>
      </w:pPr>
      <w:rPr>
        <w:rFonts w:ascii="Wingdings" w:hAnsi="Wingdings" w:hint="default"/>
      </w:rPr>
    </w:lvl>
  </w:abstractNum>
  <w:abstractNum w:abstractNumId="9" w15:restartNumberingAfterBreak="0">
    <w:nsid w:val="36A353FF"/>
    <w:multiLevelType w:val="hybridMultilevel"/>
    <w:tmpl w:val="C4522732"/>
    <w:lvl w:ilvl="0" w:tplc="E78A50DE">
      <w:start w:val="10"/>
      <w:numFmt w:val="bullet"/>
      <w:lvlText w:val=""/>
      <w:lvlJc w:val="left"/>
      <w:pPr>
        <w:ind w:left="720" w:hanging="360"/>
      </w:pPr>
      <w:rPr>
        <w:rFonts w:ascii="Symbol" w:eastAsiaTheme="minorHAnsi" w:hAnsi="Symbol"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3ACD096F"/>
    <w:multiLevelType w:val="hybridMultilevel"/>
    <w:tmpl w:val="FFFFFFFF"/>
    <w:lvl w:ilvl="0" w:tplc="3E0008D2">
      <w:start w:val="1"/>
      <w:numFmt w:val="bullet"/>
      <w:lvlText w:val=""/>
      <w:lvlJc w:val="left"/>
      <w:pPr>
        <w:ind w:left="720" w:hanging="360"/>
      </w:pPr>
      <w:rPr>
        <w:rFonts w:ascii="Symbol" w:hAnsi="Symbol" w:hint="default"/>
      </w:rPr>
    </w:lvl>
    <w:lvl w:ilvl="1" w:tplc="A34C4780">
      <w:start w:val="1"/>
      <w:numFmt w:val="bullet"/>
      <w:lvlText w:val="o"/>
      <w:lvlJc w:val="left"/>
      <w:pPr>
        <w:ind w:left="1440" w:hanging="360"/>
      </w:pPr>
      <w:rPr>
        <w:rFonts w:ascii="Courier New" w:hAnsi="Courier New" w:hint="default"/>
      </w:rPr>
    </w:lvl>
    <w:lvl w:ilvl="2" w:tplc="66F07D34">
      <w:start w:val="1"/>
      <w:numFmt w:val="bullet"/>
      <w:lvlText w:val=""/>
      <w:lvlJc w:val="left"/>
      <w:pPr>
        <w:ind w:left="2160" w:hanging="360"/>
      </w:pPr>
      <w:rPr>
        <w:rFonts w:ascii="Wingdings" w:hAnsi="Wingdings" w:hint="default"/>
      </w:rPr>
    </w:lvl>
    <w:lvl w:ilvl="3" w:tplc="A5D8D5A6">
      <w:start w:val="1"/>
      <w:numFmt w:val="bullet"/>
      <w:lvlText w:val=""/>
      <w:lvlJc w:val="left"/>
      <w:pPr>
        <w:ind w:left="2880" w:hanging="360"/>
      </w:pPr>
      <w:rPr>
        <w:rFonts w:ascii="Symbol" w:hAnsi="Symbol" w:hint="default"/>
      </w:rPr>
    </w:lvl>
    <w:lvl w:ilvl="4" w:tplc="F118B5D6">
      <w:start w:val="1"/>
      <w:numFmt w:val="bullet"/>
      <w:lvlText w:val="o"/>
      <w:lvlJc w:val="left"/>
      <w:pPr>
        <w:ind w:left="3600" w:hanging="360"/>
      </w:pPr>
      <w:rPr>
        <w:rFonts w:ascii="Courier New" w:hAnsi="Courier New" w:hint="default"/>
      </w:rPr>
    </w:lvl>
    <w:lvl w:ilvl="5" w:tplc="4ACE2D80">
      <w:start w:val="1"/>
      <w:numFmt w:val="bullet"/>
      <w:lvlText w:val=""/>
      <w:lvlJc w:val="left"/>
      <w:pPr>
        <w:ind w:left="4320" w:hanging="360"/>
      </w:pPr>
      <w:rPr>
        <w:rFonts w:ascii="Wingdings" w:hAnsi="Wingdings" w:hint="default"/>
      </w:rPr>
    </w:lvl>
    <w:lvl w:ilvl="6" w:tplc="FB800638">
      <w:start w:val="1"/>
      <w:numFmt w:val="bullet"/>
      <w:lvlText w:val=""/>
      <w:lvlJc w:val="left"/>
      <w:pPr>
        <w:ind w:left="5040" w:hanging="360"/>
      </w:pPr>
      <w:rPr>
        <w:rFonts w:ascii="Symbol" w:hAnsi="Symbol" w:hint="default"/>
      </w:rPr>
    </w:lvl>
    <w:lvl w:ilvl="7" w:tplc="FFF29C84">
      <w:start w:val="1"/>
      <w:numFmt w:val="bullet"/>
      <w:lvlText w:val="o"/>
      <w:lvlJc w:val="left"/>
      <w:pPr>
        <w:ind w:left="5760" w:hanging="360"/>
      </w:pPr>
      <w:rPr>
        <w:rFonts w:ascii="Courier New" w:hAnsi="Courier New" w:hint="default"/>
      </w:rPr>
    </w:lvl>
    <w:lvl w:ilvl="8" w:tplc="E56CF624">
      <w:start w:val="1"/>
      <w:numFmt w:val="bullet"/>
      <w:lvlText w:val=""/>
      <w:lvlJc w:val="left"/>
      <w:pPr>
        <w:ind w:left="6480" w:hanging="360"/>
      </w:pPr>
      <w:rPr>
        <w:rFonts w:ascii="Wingdings" w:hAnsi="Wingdings" w:hint="default"/>
      </w:rPr>
    </w:lvl>
  </w:abstractNum>
  <w:abstractNum w:abstractNumId="11" w15:restartNumberingAfterBreak="0">
    <w:nsid w:val="3DBC137F"/>
    <w:multiLevelType w:val="hybridMultilevel"/>
    <w:tmpl w:val="FFFFFFFF"/>
    <w:lvl w:ilvl="0" w:tplc="4E2A3208">
      <w:start w:val="1"/>
      <w:numFmt w:val="bullet"/>
      <w:lvlText w:val=""/>
      <w:lvlJc w:val="left"/>
      <w:pPr>
        <w:ind w:left="720" w:hanging="360"/>
      </w:pPr>
      <w:rPr>
        <w:rFonts w:ascii="Symbol" w:hAnsi="Symbol" w:hint="default"/>
      </w:rPr>
    </w:lvl>
    <w:lvl w:ilvl="1" w:tplc="D6F4E90E">
      <w:start w:val="1"/>
      <w:numFmt w:val="bullet"/>
      <w:lvlText w:val="o"/>
      <w:lvlJc w:val="left"/>
      <w:pPr>
        <w:ind w:left="1440" w:hanging="360"/>
      </w:pPr>
      <w:rPr>
        <w:rFonts w:ascii="Courier New" w:hAnsi="Courier New" w:hint="default"/>
      </w:rPr>
    </w:lvl>
    <w:lvl w:ilvl="2" w:tplc="70D889E6">
      <w:start w:val="1"/>
      <w:numFmt w:val="bullet"/>
      <w:lvlText w:val=""/>
      <w:lvlJc w:val="left"/>
      <w:pPr>
        <w:ind w:left="2160" w:hanging="360"/>
      </w:pPr>
      <w:rPr>
        <w:rFonts w:ascii="Wingdings" w:hAnsi="Wingdings" w:hint="default"/>
      </w:rPr>
    </w:lvl>
    <w:lvl w:ilvl="3" w:tplc="C4EAB6F0">
      <w:start w:val="1"/>
      <w:numFmt w:val="bullet"/>
      <w:lvlText w:val=""/>
      <w:lvlJc w:val="left"/>
      <w:pPr>
        <w:ind w:left="2880" w:hanging="360"/>
      </w:pPr>
      <w:rPr>
        <w:rFonts w:ascii="Symbol" w:hAnsi="Symbol" w:hint="default"/>
      </w:rPr>
    </w:lvl>
    <w:lvl w:ilvl="4" w:tplc="B5B67A56">
      <w:start w:val="1"/>
      <w:numFmt w:val="bullet"/>
      <w:lvlText w:val="o"/>
      <w:lvlJc w:val="left"/>
      <w:pPr>
        <w:ind w:left="3600" w:hanging="360"/>
      </w:pPr>
      <w:rPr>
        <w:rFonts w:ascii="Courier New" w:hAnsi="Courier New" w:hint="default"/>
      </w:rPr>
    </w:lvl>
    <w:lvl w:ilvl="5" w:tplc="99BC4C64">
      <w:start w:val="1"/>
      <w:numFmt w:val="bullet"/>
      <w:lvlText w:val=""/>
      <w:lvlJc w:val="left"/>
      <w:pPr>
        <w:ind w:left="4320" w:hanging="360"/>
      </w:pPr>
      <w:rPr>
        <w:rFonts w:ascii="Wingdings" w:hAnsi="Wingdings" w:hint="default"/>
      </w:rPr>
    </w:lvl>
    <w:lvl w:ilvl="6" w:tplc="EA7AFD5E">
      <w:start w:val="1"/>
      <w:numFmt w:val="bullet"/>
      <w:lvlText w:val=""/>
      <w:lvlJc w:val="left"/>
      <w:pPr>
        <w:ind w:left="5040" w:hanging="360"/>
      </w:pPr>
      <w:rPr>
        <w:rFonts w:ascii="Symbol" w:hAnsi="Symbol" w:hint="default"/>
      </w:rPr>
    </w:lvl>
    <w:lvl w:ilvl="7" w:tplc="C3785AD6">
      <w:start w:val="1"/>
      <w:numFmt w:val="bullet"/>
      <w:lvlText w:val="o"/>
      <w:lvlJc w:val="left"/>
      <w:pPr>
        <w:ind w:left="5760" w:hanging="360"/>
      </w:pPr>
      <w:rPr>
        <w:rFonts w:ascii="Courier New" w:hAnsi="Courier New" w:hint="default"/>
      </w:rPr>
    </w:lvl>
    <w:lvl w:ilvl="8" w:tplc="331E7270">
      <w:start w:val="1"/>
      <w:numFmt w:val="bullet"/>
      <w:lvlText w:val=""/>
      <w:lvlJc w:val="left"/>
      <w:pPr>
        <w:ind w:left="6480" w:hanging="360"/>
      </w:pPr>
      <w:rPr>
        <w:rFonts w:ascii="Wingdings" w:hAnsi="Wingdings" w:hint="default"/>
      </w:rPr>
    </w:lvl>
  </w:abstractNum>
  <w:abstractNum w:abstractNumId="12" w15:restartNumberingAfterBreak="0">
    <w:nsid w:val="3FA13B09"/>
    <w:multiLevelType w:val="hybridMultilevel"/>
    <w:tmpl w:val="FFFFFFFF"/>
    <w:lvl w:ilvl="0" w:tplc="0ACC8FB0">
      <w:start w:val="1"/>
      <w:numFmt w:val="bullet"/>
      <w:lvlText w:val=""/>
      <w:lvlJc w:val="left"/>
      <w:pPr>
        <w:ind w:left="720" w:hanging="360"/>
      </w:pPr>
      <w:rPr>
        <w:rFonts w:ascii="Symbol" w:hAnsi="Symbol" w:hint="default"/>
      </w:rPr>
    </w:lvl>
    <w:lvl w:ilvl="1" w:tplc="E410E9F0">
      <w:start w:val="1"/>
      <w:numFmt w:val="bullet"/>
      <w:lvlText w:val="o"/>
      <w:lvlJc w:val="left"/>
      <w:pPr>
        <w:ind w:left="1440" w:hanging="360"/>
      </w:pPr>
      <w:rPr>
        <w:rFonts w:ascii="Courier New" w:hAnsi="Courier New" w:hint="default"/>
      </w:rPr>
    </w:lvl>
    <w:lvl w:ilvl="2" w:tplc="2290667A">
      <w:start w:val="1"/>
      <w:numFmt w:val="bullet"/>
      <w:lvlText w:val=""/>
      <w:lvlJc w:val="left"/>
      <w:pPr>
        <w:ind w:left="2160" w:hanging="360"/>
      </w:pPr>
      <w:rPr>
        <w:rFonts w:ascii="Wingdings" w:hAnsi="Wingdings" w:hint="default"/>
      </w:rPr>
    </w:lvl>
    <w:lvl w:ilvl="3" w:tplc="DB0E6A62">
      <w:start w:val="1"/>
      <w:numFmt w:val="bullet"/>
      <w:lvlText w:val=""/>
      <w:lvlJc w:val="left"/>
      <w:pPr>
        <w:ind w:left="2880" w:hanging="360"/>
      </w:pPr>
      <w:rPr>
        <w:rFonts w:ascii="Symbol" w:hAnsi="Symbol" w:hint="default"/>
      </w:rPr>
    </w:lvl>
    <w:lvl w:ilvl="4" w:tplc="AFE8C724">
      <w:start w:val="1"/>
      <w:numFmt w:val="bullet"/>
      <w:lvlText w:val="o"/>
      <w:lvlJc w:val="left"/>
      <w:pPr>
        <w:ind w:left="3600" w:hanging="360"/>
      </w:pPr>
      <w:rPr>
        <w:rFonts w:ascii="Courier New" w:hAnsi="Courier New" w:hint="default"/>
      </w:rPr>
    </w:lvl>
    <w:lvl w:ilvl="5" w:tplc="2C5C2B86">
      <w:start w:val="1"/>
      <w:numFmt w:val="bullet"/>
      <w:lvlText w:val=""/>
      <w:lvlJc w:val="left"/>
      <w:pPr>
        <w:ind w:left="4320" w:hanging="360"/>
      </w:pPr>
      <w:rPr>
        <w:rFonts w:ascii="Wingdings" w:hAnsi="Wingdings" w:hint="default"/>
      </w:rPr>
    </w:lvl>
    <w:lvl w:ilvl="6" w:tplc="302215E8">
      <w:start w:val="1"/>
      <w:numFmt w:val="bullet"/>
      <w:lvlText w:val=""/>
      <w:lvlJc w:val="left"/>
      <w:pPr>
        <w:ind w:left="5040" w:hanging="360"/>
      </w:pPr>
      <w:rPr>
        <w:rFonts w:ascii="Symbol" w:hAnsi="Symbol" w:hint="default"/>
      </w:rPr>
    </w:lvl>
    <w:lvl w:ilvl="7" w:tplc="D95678A0">
      <w:start w:val="1"/>
      <w:numFmt w:val="bullet"/>
      <w:lvlText w:val="o"/>
      <w:lvlJc w:val="left"/>
      <w:pPr>
        <w:ind w:left="5760" w:hanging="360"/>
      </w:pPr>
      <w:rPr>
        <w:rFonts w:ascii="Courier New" w:hAnsi="Courier New" w:hint="default"/>
      </w:rPr>
    </w:lvl>
    <w:lvl w:ilvl="8" w:tplc="0A269484">
      <w:start w:val="1"/>
      <w:numFmt w:val="bullet"/>
      <w:lvlText w:val=""/>
      <w:lvlJc w:val="left"/>
      <w:pPr>
        <w:ind w:left="6480" w:hanging="360"/>
      </w:pPr>
      <w:rPr>
        <w:rFonts w:ascii="Wingdings" w:hAnsi="Wingdings" w:hint="default"/>
      </w:rPr>
    </w:lvl>
  </w:abstractNum>
  <w:abstractNum w:abstractNumId="13" w15:restartNumberingAfterBreak="0">
    <w:nsid w:val="483F5127"/>
    <w:multiLevelType w:val="hybridMultilevel"/>
    <w:tmpl w:val="2188AE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CB86C78"/>
    <w:multiLevelType w:val="hybridMultilevel"/>
    <w:tmpl w:val="97D41BD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5" w15:restartNumberingAfterBreak="0">
    <w:nsid w:val="54B0301C"/>
    <w:multiLevelType w:val="hybridMultilevel"/>
    <w:tmpl w:val="FFFFFFFF"/>
    <w:lvl w:ilvl="0" w:tplc="BDF878A4">
      <w:start w:val="1"/>
      <w:numFmt w:val="bullet"/>
      <w:lvlText w:val=""/>
      <w:lvlJc w:val="left"/>
      <w:pPr>
        <w:ind w:left="720" w:hanging="360"/>
      </w:pPr>
      <w:rPr>
        <w:rFonts w:ascii="Symbol" w:hAnsi="Symbol" w:hint="default"/>
      </w:rPr>
    </w:lvl>
    <w:lvl w:ilvl="1" w:tplc="97A08422">
      <w:start w:val="1"/>
      <w:numFmt w:val="bullet"/>
      <w:lvlText w:val="o"/>
      <w:lvlJc w:val="left"/>
      <w:pPr>
        <w:ind w:left="1440" w:hanging="360"/>
      </w:pPr>
      <w:rPr>
        <w:rFonts w:ascii="Courier New" w:hAnsi="Courier New" w:hint="default"/>
      </w:rPr>
    </w:lvl>
    <w:lvl w:ilvl="2" w:tplc="90BA9396">
      <w:start w:val="1"/>
      <w:numFmt w:val="bullet"/>
      <w:lvlText w:val=""/>
      <w:lvlJc w:val="left"/>
      <w:pPr>
        <w:ind w:left="2160" w:hanging="360"/>
      </w:pPr>
      <w:rPr>
        <w:rFonts w:ascii="Wingdings" w:hAnsi="Wingdings" w:hint="default"/>
      </w:rPr>
    </w:lvl>
    <w:lvl w:ilvl="3" w:tplc="4DE6DDA2">
      <w:start w:val="1"/>
      <w:numFmt w:val="bullet"/>
      <w:lvlText w:val=""/>
      <w:lvlJc w:val="left"/>
      <w:pPr>
        <w:ind w:left="2880" w:hanging="360"/>
      </w:pPr>
      <w:rPr>
        <w:rFonts w:ascii="Symbol" w:hAnsi="Symbol" w:hint="default"/>
      </w:rPr>
    </w:lvl>
    <w:lvl w:ilvl="4" w:tplc="4148D784">
      <w:start w:val="1"/>
      <w:numFmt w:val="bullet"/>
      <w:lvlText w:val="o"/>
      <w:lvlJc w:val="left"/>
      <w:pPr>
        <w:ind w:left="3600" w:hanging="360"/>
      </w:pPr>
      <w:rPr>
        <w:rFonts w:ascii="Courier New" w:hAnsi="Courier New" w:hint="default"/>
      </w:rPr>
    </w:lvl>
    <w:lvl w:ilvl="5" w:tplc="6E9CAE9C">
      <w:start w:val="1"/>
      <w:numFmt w:val="bullet"/>
      <w:lvlText w:val=""/>
      <w:lvlJc w:val="left"/>
      <w:pPr>
        <w:ind w:left="4320" w:hanging="360"/>
      </w:pPr>
      <w:rPr>
        <w:rFonts w:ascii="Wingdings" w:hAnsi="Wingdings" w:hint="default"/>
      </w:rPr>
    </w:lvl>
    <w:lvl w:ilvl="6" w:tplc="47B6724C">
      <w:start w:val="1"/>
      <w:numFmt w:val="bullet"/>
      <w:lvlText w:val=""/>
      <w:lvlJc w:val="left"/>
      <w:pPr>
        <w:ind w:left="5040" w:hanging="360"/>
      </w:pPr>
      <w:rPr>
        <w:rFonts w:ascii="Symbol" w:hAnsi="Symbol" w:hint="default"/>
      </w:rPr>
    </w:lvl>
    <w:lvl w:ilvl="7" w:tplc="50ECC940">
      <w:start w:val="1"/>
      <w:numFmt w:val="bullet"/>
      <w:lvlText w:val="o"/>
      <w:lvlJc w:val="left"/>
      <w:pPr>
        <w:ind w:left="5760" w:hanging="360"/>
      </w:pPr>
      <w:rPr>
        <w:rFonts w:ascii="Courier New" w:hAnsi="Courier New" w:hint="default"/>
      </w:rPr>
    </w:lvl>
    <w:lvl w:ilvl="8" w:tplc="2962E694">
      <w:start w:val="1"/>
      <w:numFmt w:val="bullet"/>
      <w:lvlText w:val=""/>
      <w:lvlJc w:val="left"/>
      <w:pPr>
        <w:ind w:left="6480" w:hanging="360"/>
      </w:pPr>
      <w:rPr>
        <w:rFonts w:ascii="Wingdings" w:hAnsi="Wingdings" w:hint="default"/>
      </w:rPr>
    </w:lvl>
  </w:abstractNum>
  <w:abstractNum w:abstractNumId="16" w15:restartNumberingAfterBreak="0">
    <w:nsid w:val="64042E48"/>
    <w:multiLevelType w:val="hybridMultilevel"/>
    <w:tmpl w:val="FFFFFFFF"/>
    <w:lvl w:ilvl="0" w:tplc="90E088CA">
      <w:start w:val="1"/>
      <w:numFmt w:val="bullet"/>
      <w:lvlText w:val=""/>
      <w:lvlJc w:val="left"/>
      <w:pPr>
        <w:ind w:left="720" w:hanging="360"/>
      </w:pPr>
      <w:rPr>
        <w:rFonts w:ascii="Symbol" w:hAnsi="Symbol" w:hint="default"/>
      </w:rPr>
    </w:lvl>
    <w:lvl w:ilvl="1" w:tplc="4E0A6266">
      <w:start w:val="1"/>
      <w:numFmt w:val="bullet"/>
      <w:lvlText w:val="o"/>
      <w:lvlJc w:val="left"/>
      <w:pPr>
        <w:ind w:left="1440" w:hanging="360"/>
      </w:pPr>
      <w:rPr>
        <w:rFonts w:ascii="Courier New" w:hAnsi="Courier New" w:hint="default"/>
      </w:rPr>
    </w:lvl>
    <w:lvl w:ilvl="2" w:tplc="744E3830">
      <w:start w:val="1"/>
      <w:numFmt w:val="bullet"/>
      <w:lvlText w:val=""/>
      <w:lvlJc w:val="left"/>
      <w:pPr>
        <w:ind w:left="2160" w:hanging="360"/>
      </w:pPr>
      <w:rPr>
        <w:rFonts w:ascii="Wingdings" w:hAnsi="Wingdings" w:hint="default"/>
      </w:rPr>
    </w:lvl>
    <w:lvl w:ilvl="3" w:tplc="E786AB84">
      <w:start w:val="1"/>
      <w:numFmt w:val="bullet"/>
      <w:lvlText w:val=""/>
      <w:lvlJc w:val="left"/>
      <w:pPr>
        <w:ind w:left="2880" w:hanging="360"/>
      </w:pPr>
      <w:rPr>
        <w:rFonts w:ascii="Symbol" w:hAnsi="Symbol" w:hint="default"/>
      </w:rPr>
    </w:lvl>
    <w:lvl w:ilvl="4" w:tplc="78C0D14A">
      <w:start w:val="1"/>
      <w:numFmt w:val="bullet"/>
      <w:lvlText w:val="o"/>
      <w:lvlJc w:val="left"/>
      <w:pPr>
        <w:ind w:left="3600" w:hanging="360"/>
      </w:pPr>
      <w:rPr>
        <w:rFonts w:ascii="Courier New" w:hAnsi="Courier New" w:hint="default"/>
      </w:rPr>
    </w:lvl>
    <w:lvl w:ilvl="5" w:tplc="BE36C98E">
      <w:start w:val="1"/>
      <w:numFmt w:val="bullet"/>
      <w:lvlText w:val=""/>
      <w:lvlJc w:val="left"/>
      <w:pPr>
        <w:ind w:left="4320" w:hanging="360"/>
      </w:pPr>
      <w:rPr>
        <w:rFonts w:ascii="Wingdings" w:hAnsi="Wingdings" w:hint="default"/>
      </w:rPr>
    </w:lvl>
    <w:lvl w:ilvl="6" w:tplc="0846B230">
      <w:start w:val="1"/>
      <w:numFmt w:val="bullet"/>
      <w:lvlText w:val=""/>
      <w:lvlJc w:val="left"/>
      <w:pPr>
        <w:ind w:left="5040" w:hanging="360"/>
      </w:pPr>
      <w:rPr>
        <w:rFonts w:ascii="Symbol" w:hAnsi="Symbol" w:hint="default"/>
      </w:rPr>
    </w:lvl>
    <w:lvl w:ilvl="7" w:tplc="75FA5B56">
      <w:start w:val="1"/>
      <w:numFmt w:val="bullet"/>
      <w:lvlText w:val="o"/>
      <w:lvlJc w:val="left"/>
      <w:pPr>
        <w:ind w:left="5760" w:hanging="360"/>
      </w:pPr>
      <w:rPr>
        <w:rFonts w:ascii="Courier New" w:hAnsi="Courier New" w:hint="default"/>
      </w:rPr>
    </w:lvl>
    <w:lvl w:ilvl="8" w:tplc="70DE82A2">
      <w:start w:val="1"/>
      <w:numFmt w:val="bullet"/>
      <w:lvlText w:val=""/>
      <w:lvlJc w:val="left"/>
      <w:pPr>
        <w:ind w:left="6480" w:hanging="360"/>
      </w:pPr>
      <w:rPr>
        <w:rFonts w:ascii="Wingdings" w:hAnsi="Wingdings" w:hint="default"/>
      </w:rPr>
    </w:lvl>
  </w:abstractNum>
  <w:abstractNum w:abstractNumId="17" w15:restartNumberingAfterBreak="0">
    <w:nsid w:val="641F4A3B"/>
    <w:multiLevelType w:val="hybridMultilevel"/>
    <w:tmpl w:val="FFFFFFFF"/>
    <w:lvl w:ilvl="0" w:tplc="E5B4E388">
      <w:start w:val="1"/>
      <w:numFmt w:val="bullet"/>
      <w:lvlText w:val=""/>
      <w:lvlJc w:val="left"/>
      <w:pPr>
        <w:ind w:left="720" w:hanging="360"/>
      </w:pPr>
      <w:rPr>
        <w:rFonts w:ascii="Symbol" w:hAnsi="Symbol" w:hint="default"/>
      </w:rPr>
    </w:lvl>
    <w:lvl w:ilvl="1" w:tplc="7080811E">
      <w:start w:val="1"/>
      <w:numFmt w:val="bullet"/>
      <w:lvlText w:val="o"/>
      <w:lvlJc w:val="left"/>
      <w:pPr>
        <w:ind w:left="1440" w:hanging="360"/>
      </w:pPr>
      <w:rPr>
        <w:rFonts w:ascii="Courier New" w:hAnsi="Courier New" w:hint="default"/>
      </w:rPr>
    </w:lvl>
    <w:lvl w:ilvl="2" w:tplc="DFB0FC04">
      <w:start w:val="1"/>
      <w:numFmt w:val="bullet"/>
      <w:lvlText w:val=""/>
      <w:lvlJc w:val="left"/>
      <w:pPr>
        <w:ind w:left="2160" w:hanging="360"/>
      </w:pPr>
      <w:rPr>
        <w:rFonts w:ascii="Wingdings" w:hAnsi="Wingdings" w:hint="default"/>
      </w:rPr>
    </w:lvl>
    <w:lvl w:ilvl="3" w:tplc="B8AC2B90">
      <w:start w:val="1"/>
      <w:numFmt w:val="bullet"/>
      <w:lvlText w:val=""/>
      <w:lvlJc w:val="left"/>
      <w:pPr>
        <w:ind w:left="2880" w:hanging="360"/>
      </w:pPr>
      <w:rPr>
        <w:rFonts w:ascii="Symbol" w:hAnsi="Symbol" w:hint="default"/>
      </w:rPr>
    </w:lvl>
    <w:lvl w:ilvl="4" w:tplc="7E0040AC">
      <w:start w:val="1"/>
      <w:numFmt w:val="bullet"/>
      <w:lvlText w:val="o"/>
      <w:lvlJc w:val="left"/>
      <w:pPr>
        <w:ind w:left="3600" w:hanging="360"/>
      </w:pPr>
      <w:rPr>
        <w:rFonts w:ascii="Courier New" w:hAnsi="Courier New" w:hint="default"/>
      </w:rPr>
    </w:lvl>
    <w:lvl w:ilvl="5" w:tplc="85489792">
      <w:start w:val="1"/>
      <w:numFmt w:val="bullet"/>
      <w:lvlText w:val=""/>
      <w:lvlJc w:val="left"/>
      <w:pPr>
        <w:ind w:left="4320" w:hanging="360"/>
      </w:pPr>
      <w:rPr>
        <w:rFonts w:ascii="Wingdings" w:hAnsi="Wingdings" w:hint="default"/>
      </w:rPr>
    </w:lvl>
    <w:lvl w:ilvl="6" w:tplc="538A685C">
      <w:start w:val="1"/>
      <w:numFmt w:val="bullet"/>
      <w:lvlText w:val=""/>
      <w:lvlJc w:val="left"/>
      <w:pPr>
        <w:ind w:left="5040" w:hanging="360"/>
      </w:pPr>
      <w:rPr>
        <w:rFonts w:ascii="Symbol" w:hAnsi="Symbol" w:hint="default"/>
      </w:rPr>
    </w:lvl>
    <w:lvl w:ilvl="7" w:tplc="0D48ED60">
      <w:start w:val="1"/>
      <w:numFmt w:val="bullet"/>
      <w:lvlText w:val="o"/>
      <w:lvlJc w:val="left"/>
      <w:pPr>
        <w:ind w:left="5760" w:hanging="360"/>
      </w:pPr>
      <w:rPr>
        <w:rFonts w:ascii="Courier New" w:hAnsi="Courier New" w:hint="default"/>
      </w:rPr>
    </w:lvl>
    <w:lvl w:ilvl="8" w:tplc="0A7227A8">
      <w:start w:val="1"/>
      <w:numFmt w:val="bullet"/>
      <w:lvlText w:val=""/>
      <w:lvlJc w:val="left"/>
      <w:pPr>
        <w:ind w:left="6480" w:hanging="360"/>
      </w:pPr>
      <w:rPr>
        <w:rFonts w:ascii="Wingdings" w:hAnsi="Wingdings" w:hint="default"/>
      </w:rPr>
    </w:lvl>
  </w:abstractNum>
  <w:abstractNum w:abstractNumId="18" w15:restartNumberingAfterBreak="0">
    <w:nsid w:val="653D1A1E"/>
    <w:multiLevelType w:val="hybridMultilevel"/>
    <w:tmpl w:val="FFFFFFFF"/>
    <w:lvl w:ilvl="0" w:tplc="3F54FC2E">
      <w:start w:val="1"/>
      <w:numFmt w:val="bullet"/>
      <w:lvlText w:val=""/>
      <w:lvlJc w:val="left"/>
      <w:pPr>
        <w:ind w:left="720" w:hanging="360"/>
      </w:pPr>
      <w:rPr>
        <w:rFonts w:ascii="Symbol" w:hAnsi="Symbol" w:hint="default"/>
      </w:rPr>
    </w:lvl>
    <w:lvl w:ilvl="1" w:tplc="005ACD38">
      <w:start w:val="1"/>
      <w:numFmt w:val="bullet"/>
      <w:lvlText w:val="o"/>
      <w:lvlJc w:val="left"/>
      <w:pPr>
        <w:ind w:left="1440" w:hanging="360"/>
      </w:pPr>
      <w:rPr>
        <w:rFonts w:ascii="Courier New" w:hAnsi="Courier New" w:hint="default"/>
      </w:rPr>
    </w:lvl>
    <w:lvl w:ilvl="2" w:tplc="876A5862">
      <w:start w:val="1"/>
      <w:numFmt w:val="bullet"/>
      <w:lvlText w:val=""/>
      <w:lvlJc w:val="left"/>
      <w:pPr>
        <w:ind w:left="2160" w:hanging="360"/>
      </w:pPr>
      <w:rPr>
        <w:rFonts w:ascii="Wingdings" w:hAnsi="Wingdings" w:hint="default"/>
      </w:rPr>
    </w:lvl>
    <w:lvl w:ilvl="3" w:tplc="FEDE353C">
      <w:start w:val="1"/>
      <w:numFmt w:val="bullet"/>
      <w:lvlText w:val=""/>
      <w:lvlJc w:val="left"/>
      <w:pPr>
        <w:ind w:left="2880" w:hanging="360"/>
      </w:pPr>
      <w:rPr>
        <w:rFonts w:ascii="Symbol" w:hAnsi="Symbol" w:hint="default"/>
      </w:rPr>
    </w:lvl>
    <w:lvl w:ilvl="4" w:tplc="9C968CEE">
      <w:start w:val="1"/>
      <w:numFmt w:val="bullet"/>
      <w:lvlText w:val="o"/>
      <w:lvlJc w:val="left"/>
      <w:pPr>
        <w:ind w:left="3600" w:hanging="360"/>
      </w:pPr>
      <w:rPr>
        <w:rFonts w:ascii="Courier New" w:hAnsi="Courier New" w:hint="default"/>
      </w:rPr>
    </w:lvl>
    <w:lvl w:ilvl="5" w:tplc="2D4656E4">
      <w:start w:val="1"/>
      <w:numFmt w:val="bullet"/>
      <w:lvlText w:val=""/>
      <w:lvlJc w:val="left"/>
      <w:pPr>
        <w:ind w:left="4320" w:hanging="360"/>
      </w:pPr>
      <w:rPr>
        <w:rFonts w:ascii="Wingdings" w:hAnsi="Wingdings" w:hint="default"/>
      </w:rPr>
    </w:lvl>
    <w:lvl w:ilvl="6" w:tplc="D8E45850">
      <w:start w:val="1"/>
      <w:numFmt w:val="bullet"/>
      <w:lvlText w:val=""/>
      <w:lvlJc w:val="left"/>
      <w:pPr>
        <w:ind w:left="5040" w:hanging="360"/>
      </w:pPr>
      <w:rPr>
        <w:rFonts w:ascii="Symbol" w:hAnsi="Symbol" w:hint="default"/>
      </w:rPr>
    </w:lvl>
    <w:lvl w:ilvl="7" w:tplc="7EA269DA">
      <w:start w:val="1"/>
      <w:numFmt w:val="bullet"/>
      <w:lvlText w:val="o"/>
      <w:lvlJc w:val="left"/>
      <w:pPr>
        <w:ind w:left="5760" w:hanging="360"/>
      </w:pPr>
      <w:rPr>
        <w:rFonts w:ascii="Courier New" w:hAnsi="Courier New" w:hint="default"/>
      </w:rPr>
    </w:lvl>
    <w:lvl w:ilvl="8" w:tplc="62A6D15C">
      <w:start w:val="1"/>
      <w:numFmt w:val="bullet"/>
      <w:lvlText w:val=""/>
      <w:lvlJc w:val="left"/>
      <w:pPr>
        <w:ind w:left="6480" w:hanging="360"/>
      </w:pPr>
      <w:rPr>
        <w:rFonts w:ascii="Wingdings" w:hAnsi="Wingdings" w:hint="default"/>
      </w:rPr>
    </w:lvl>
  </w:abstractNum>
  <w:abstractNum w:abstractNumId="19" w15:restartNumberingAfterBreak="0">
    <w:nsid w:val="6DC43A2B"/>
    <w:multiLevelType w:val="hybridMultilevel"/>
    <w:tmpl w:val="FFFFFFFF"/>
    <w:lvl w:ilvl="0" w:tplc="8E0026E2">
      <w:start w:val="1"/>
      <w:numFmt w:val="bullet"/>
      <w:lvlText w:val=""/>
      <w:lvlJc w:val="left"/>
      <w:pPr>
        <w:ind w:left="720" w:hanging="360"/>
      </w:pPr>
      <w:rPr>
        <w:rFonts w:ascii="Symbol" w:hAnsi="Symbol" w:hint="default"/>
      </w:rPr>
    </w:lvl>
    <w:lvl w:ilvl="1" w:tplc="13B094C0">
      <w:start w:val="1"/>
      <w:numFmt w:val="bullet"/>
      <w:lvlText w:val="o"/>
      <w:lvlJc w:val="left"/>
      <w:pPr>
        <w:ind w:left="1440" w:hanging="360"/>
      </w:pPr>
      <w:rPr>
        <w:rFonts w:ascii="Courier New" w:hAnsi="Courier New" w:hint="default"/>
      </w:rPr>
    </w:lvl>
    <w:lvl w:ilvl="2" w:tplc="EFCC227E">
      <w:start w:val="1"/>
      <w:numFmt w:val="bullet"/>
      <w:lvlText w:val=""/>
      <w:lvlJc w:val="left"/>
      <w:pPr>
        <w:ind w:left="2160" w:hanging="360"/>
      </w:pPr>
      <w:rPr>
        <w:rFonts w:ascii="Wingdings" w:hAnsi="Wingdings" w:hint="default"/>
      </w:rPr>
    </w:lvl>
    <w:lvl w:ilvl="3" w:tplc="B5DE91EE">
      <w:start w:val="1"/>
      <w:numFmt w:val="bullet"/>
      <w:lvlText w:val=""/>
      <w:lvlJc w:val="left"/>
      <w:pPr>
        <w:ind w:left="2880" w:hanging="360"/>
      </w:pPr>
      <w:rPr>
        <w:rFonts w:ascii="Symbol" w:hAnsi="Symbol" w:hint="default"/>
      </w:rPr>
    </w:lvl>
    <w:lvl w:ilvl="4" w:tplc="CDC44EAE">
      <w:start w:val="1"/>
      <w:numFmt w:val="bullet"/>
      <w:lvlText w:val="o"/>
      <w:lvlJc w:val="left"/>
      <w:pPr>
        <w:ind w:left="3600" w:hanging="360"/>
      </w:pPr>
      <w:rPr>
        <w:rFonts w:ascii="Courier New" w:hAnsi="Courier New" w:hint="default"/>
      </w:rPr>
    </w:lvl>
    <w:lvl w:ilvl="5" w:tplc="FA3A1864">
      <w:start w:val="1"/>
      <w:numFmt w:val="bullet"/>
      <w:lvlText w:val=""/>
      <w:lvlJc w:val="left"/>
      <w:pPr>
        <w:ind w:left="4320" w:hanging="360"/>
      </w:pPr>
      <w:rPr>
        <w:rFonts w:ascii="Wingdings" w:hAnsi="Wingdings" w:hint="default"/>
      </w:rPr>
    </w:lvl>
    <w:lvl w:ilvl="6" w:tplc="3C004CB6">
      <w:start w:val="1"/>
      <w:numFmt w:val="bullet"/>
      <w:lvlText w:val=""/>
      <w:lvlJc w:val="left"/>
      <w:pPr>
        <w:ind w:left="5040" w:hanging="360"/>
      </w:pPr>
      <w:rPr>
        <w:rFonts w:ascii="Symbol" w:hAnsi="Symbol" w:hint="default"/>
      </w:rPr>
    </w:lvl>
    <w:lvl w:ilvl="7" w:tplc="30908222">
      <w:start w:val="1"/>
      <w:numFmt w:val="bullet"/>
      <w:lvlText w:val="o"/>
      <w:lvlJc w:val="left"/>
      <w:pPr>
        <w:ind w:left="5760" w:hanging="360"/>
      </w:pPr>
      <w:rPr>
        <w:rFonts w:ascii="Courier New" w:hAnsi="Courier New" w:hint="default"/>
      </w:rPr>
    </w:lvl>
    <w:lvl w:ilvl="8" w:tplc="D8DAA93E">
      <w:start w:val="1"/>
      <w:numFmt w:val="bullet"/>
      <w:lvlText w:val=""/>
      <w:lvlJc w:val="left"/>
      <w:pPr>
        <w:ind w:left="6480" w:hanging="360"/>
      </w:pPr>
      <w:rPr>
        <w:rFonts w:ascii="Wingdings" w:hAnsi="Wingdings" w:hint="default"/>
      </w:rPr>
    </w:lvl>
  </w:abstractNum>
  <w:abstractNum w:abstractNumId="20" w15:restartNumberingAfterBreak="0">
    <w:nsid w:val="7DFD17F2"/>
    <w:multiLevelType w:val="hybridMultilevel"/>
    <w:tmpl w:val="FFFFFFFF"/>
    <w:lvl w:ilvl="0" w:tplc="AFB423FC">
      <w:start w:val="1"/>
      <w:numFmt w:val="bullet"/>
      <w:lvlText w:val=""/>
      <w:lvlJc w:val="left"/>
      <w:pPr>
        <w:ind w:left="720" w:hanging="360"/>
      </w:pPr>
      <w:rPr>
        <w:rFonts w:ascii="Symbol" w:hAnsi="Symbol" w:hint="default"/>
      </w:rPr>
    </w:lvl>
    <w:lvl w:ilvl="1" w:tplc="C9EC09E4">
      <w:start w:val="1"/>
      <w:numFmt w:val="bullet"/>
      <w:lvlText w:val="o"/>
      <w:lvlJc w:val="left"/>
      <w:pPr>
        <w:ind w:left="1440" w:hanging="360"/>
      </w:pPr>
      <w:rPr>
        <w:rFonts w:ascii="Courier New" w:hAnsi="Courier New" w:hint="default"/>
      </w:rPr>
    </w:lvl>
    <w:lvl w:ilvl="2" w:tplc="DD86FC08">
      <w:start w:val="1"/>
      <w:numFmt w:val="bullet"/>
      <w:lvlText w:val=""/>
      <w:lvlJc w:val="left"/>
      <w:pPr>
        <w:ind w:left="2160" w:hanging="360"/>
      </w:pPr>
      <w:rPr>
        <w:rFonts w:ascii="Wingdings" w:hAnsi="Wingdings" w:hint="default"/>
      </w:rPr>
    </w:lvl>
    <w:lvl w:ilvl="3" w:tplc="483EDD22">
      <w:start w:val="1"/>
      <w:numFmt w:val="bullet"/>
      <w:lvlText w:val=""/>
      <w:lvlJc w:val="left"/>
      <w:pPr>
        <w:ind w:left="2880" w:hanging="360"/>
      </w:pPr>
      <w:rPr>
        <w:rFonts w:ascii="Symbol" w:hAnsi="Symbol" w:hint="default"/>
      </w:rPr>
    </w:lvl>
    <w:lvl w:ilvl="4" w:tplc="F1CEFB5E">
      <w:start w:val="1"/>
      <w:numFmt w:val="bullet"/>
      <w:lvlText w:val="o"/>
      <w:lvlJc w:val="left"/>
      <w:pPr>
        <w:ind w:left="3600" w:hanging="360"/>
      </w:pPr>
      <w:rPr>
        <w:rFonts w:ascii="Courier New" w:hAnsi="Courier New" w:hint="default"/>
      </w:rPr>
    </w:lvl>
    <w:lvl w:ilvl="5" w:tplc="CEECF10A">
      <w:start w:val="1"/>
      <w:numFmt w:val="bullet"/>
      <w:lvlText w:val=""/>
      <w:lvlJc w:val="left"/>
      <w:pPr>
        <w:ind w:left="4320" w:hanging="360"/>
      </w:pPr>
      <w:rPr>
        <w:rFonts w:ascii="Wingdings" w:hAnsi="Wingdings" w:hint="default"/>
      </w:rPr>
    </w:lvl>
    <w:lvl w:ilvl="6" w:tplc="9BDCCC44">
      <w:start w:val="1"/>
      <w:numFmt w:val="bullet"/>
      <w:lvlText w:val=""/>
      <w:lvlJc w:val="left"/>
      <w:pPr>
        <w:ind w:left="5040" w:hanging="360"/>
      </w:pPr>
      <w:rPr>
        <w:rFonts w:ascii="Symbol" w:hAnsi="Symbol" w:hint="default"/>
      </w:rPr>
    </w:lvl>
    <w:lvl w:ilvl="7" w:tplc="C04496C8">
      <w:start w:val="1"/>
      <w:numFmt w:val="bullet"/>
      <w:lvlText w:val="o"/>
      <w:lvlJc w:val="left"/>
      <w:pPr>
        <w:ind w:left="5760" w:hanging="360"/>
      </w:pPr>
      <w:rPr>
        <w:rFonts w:ascii="Courier New" w:hAnsi="Courier New" w:hint="default"/>
      </w:rPr>
    </w:lvl>
    <w:lvl w:ilvl="8" w:tplc="118A304A">
      <w:start w:val="1"/>
      <w:numFmt w:val="bullet"/>
      <w:lvlText w:val=""/>
      <w:lvlJc w:val="left"/>
      <w:pPr>
        <w:ind w:left="6480" w:hanging="360"/>
      </w:pPr>
      <w:rPr>
        <w:rFonts w:ascii="Wingdings" w:hAnsi="Wingdings" w:hint="default"/>
      </w:rPr>
    </w:lvl>
  </w:abstractNum>
  <w:num w:numId="1" w16cid:durableId="1475292906">
    <w:abstractNumId w:val="0"/>
  </w:num>
  <w:num w:numId="2" w16cid:durableId="2064058728">
    <w:abstractNumId w:val="14"/>
  </w:num>
  <w:num w:numId="3" w16cid:durableId="1741780969">
    <w:abstractNumId w:val="13"/>
  </w:num>
  <w:num w:numId="4" w16cid:durableId="1950774577">
    <w:abstractNumId w:val="2"/>
  </w:num>
  <w:num w:numId="5" w16cid:durableId="1695111854">
    <w:abstractNumId w:val="17"/>
  </w:num>
  <w:num w:numId="6" w16cid:durableId="1789397563">
    <w:abstractNumId w:val="19"/>
  </w:num>
  <w:num w:numId="7" w16cid:durableId="1976062787">
    <w:abstractNumId w:val="10"/>
  </w:num>
  <w:num w:numId="8" w16cid:durableId="547375560">
    <w:abstractNumId w:val="6"/>
  </w:num>
  <w:num w:numId="9" w16cid:durableId="1096949562">
    <w:abstractNumId w:val="12"/>
  </w:num>
  <w:num w:numId="10" w16cid:durableId="909341925">
    <w:abstractNumId w:val="4"/>
  </w:num>
  <w:num w:numId="11" w16cid:durableId="1632780051">
    <w:abstractNumId w:val="20"/>
  </w:num>
  <w:num w:numId="12" w16cid:durableId="513151577">
    <w:abstractNumId w:val="1"/>
  </w:num>
  <w:num w:numId="13" w16cid:durableId="278298596">
    <w:abstractNumId w:val="11"/>
  </w:num>
  <w:num w:numId="14" w16cid:durableId="1713193786">
    <w:abstractNumId w:val="16"/>
  </w:num>
  <w:num w:numId="15" w16cid:durableId="1355227018">
    <w:abstractNumId w:val="15"/>
  </w:num>
  <w:num w:numId="16" w16cid:durableId="2065325803">
    <w:abstractNumId w:val="7"/>
  </w:num>
  <w:num w:numId="17" w16cid:durableId="2012681183">
    <w:abstractNumId w:val="18"/>
  </w:num>
  <w:num w:numId="18" w16cid:durableId="1714499195">
    <w:abstractNumId w:val="8"/>
  </w:num>
  <w:num w:numId="19" w16cid:durableId="113641148">
    <w:abstractNumId w:val="3"/>
  </w:num>
  <w:num w:numId="20" w16cid:durableId="2098943104">
    <w:abstractNumId w:val="9"/>
  </w:num>
  <w:num w:numId="21" w16cid:durableId="1620936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wNDcxNbI0NTI3MDRQ0lEKTi0uzszPAykwNK0FAKoXi0AtAAAA"/>
  </w:docVars>
  <w:rsids>
    <w:rsidRoot w:val="00B72754"/>
    <w:rsid w:val="000005F3"/>
    <w:rsid w:val="00004CF4"/>
    <w:rsid w:val="000055F2"/>
    <w:rsid w:val="00006F04"/>
    <w:rsid w:val="00012C45"/>
    <w:rsid w:val="00014AAD"/>
    <w:rsid w:val="00015EA0"/>
    <w:rsid w:val="00020636"/>
    <w:rsid w:val="00020A50"/>
    <w:rsid w:val="0002226B"/>
    <w:rsid w:val="000232E9"/>
    <w:rsid w:val="0002472A"/>
    <w:rsid w:val="000272E9"/>
    <w:rsid w:val="0003073F"/>
    <w:rsid w:val="00031EC1"/>
    <w:rsid w:val="0003365A"/>
    <w:rsid w:val="00033771"/>
    <w:rsid w:val="00034E4B"/>
    <w:rsid w:val="00035AF2"/>
    <w:rsid w:val="0004009A"/>
    <w:rsid w:val="00041AA5"/>
    <w:rsid w:val="00041C30"/>
    <w:rsid w:val="000420FA"/>
    <w:rsid w:val="0004327F"/>
    <w:rsid w:val="00043601"/>
    <w:rsid w:val="000437C6"/>
    <w:rsid w:val="00054C06"/>
    <w:rsid w:val="00056EA6"/>
    <w:rsid w:val="00060535"/>
    <w:rsid w:val="000643A2"/>
    <w:rsid w:val="000815C9"/>
    <w:rsid w:val="00083E0D"/>
    <w:rsid w:val="00091110"/>
    <w:rsid w:val="00092EBF"/>
    <w:rsid w:val="00093968"/>
    <w:rsid w:val="00097AF2"/>
    <w:rsid w:val="000A0AAF"/>
    <w:rsid w:val="000A2D87"/>
    <w:rsid w:val="000A4F7E"/>
    <w:rsid w:val="000A73CA"/>
    <w:rsid w:val="000B1678"/>
    <w:rsid w:val="000B1732"/>
    <w:rsid w:val="000B334E"/>
    <w:rsid w:val="000B4E3E"/>
    <w:rsid w:val="000B504E"/>
    <w:rsid w:val="000B6563"/>
    <w:rsid w:val="000B7411"/>
    <w:rsid w:val="000C2E22"/>
    <w:rsid w:val="000C658C"/>
    <w:rsid w:val="000C7A53"/>
    <w:rsid w:val="000D2BF3"/>
    <w:rsid w:val="000D330B"/>
    <w:rsid w:val="000D4505"/>
    <w:rsid w:val="000D50B8"/>
    <w:rsid w:val="000D5E90"/>
    <w:rsid w:val="000D6D0B"/>
    <w:rsid w:val="000D73AD"/>
    <w:rsid w:val="000D7D14"/>
    <w:rsid w:val="000E0D79"/>
    <w:rsid w:val="000E10F0"/>
    <w:rsid w:val="000E114F"/>
    <w:rsid w:val="000F2E60"/>
    <w:rsid w:val="000F426A"/>
    <w:rsid w:val="000F61B2"/>
    <w:rsid w:val="00107DBD"/>
    <w:rsid w:val="0011239B"/>
    <w:rsid w:val="00114055"/>
    <w:rsid w:val="001146A9"/>
    <w:rsid w:val="00121757"/>
    <w:rsid w:val="00124C1F"/>
    <w:rsid w:val="001311F3"/>
    <w:rsid w:val="00134E51"/>
    <w:rsid w:val="00140CC1"/>
    <w:rsid w:val="00140F2A"/>
    <w:rsid w:val="00147CAD"/>
    <w:rsid w:val="00157EAC"/>
    <w:rsid w:val="00161BA1"/>
    <w:rsid w:val="00166116"/>
    <w:rsid w:val="00174D38"/>
    <w:rsid w:val="00180FEC"/>
    <w:rsid w:val="001821AB"/>
    <w:rsid w:val="001855CE"/>
    <w:rsid w:val="001865FE"/>
    <w:rsid w:val="00192CC6"/>
    <w:rsid w:val="001B3114"/>
    <w:rsid w:val="001B438D"/>
    <w:rsid w:val="001B63B4"/>
    <w:rsid w:val="001B6FD5"/>
    <w:rsid w:val="001C24C5"/>
    <w:rsid w:val="001C4007"/>
    <w:rsid w:val="001C4E2A"/>
    <w:rsid w:val="001D4444"/>
    <w:rsid w:val="001D48D9"/>
    <w:rsid w:val="001E0958"/>
    <w:rsid w:val="001E0A50"/>
    <w:rsid w:val="001E12B0"/>
    <w:rsid w:val="001E4E8D"/>
    <w:rsid w:val="001F1073"/>
    <w:rsid w:val="001F3ADC"/>
    <w:rsid w:val="001F6470"/>
    <w:rsid w:val="002000E7"/>
    <w:rsid w:val="002004A2"/>
    <w:rsid w:val="00201101"/>
    <w:rsid w:val="00203AB1"/>
    <w:rsid w:val="00204D2E"/>
    <w:rsid w:val="00205703"/>
    <w:rsid w:val="00205A45"/>
    <w:rsid w:val="00207094"/>
    <w:rsid w:val="00207311"/>
    <w:rsid w:val="002125CE"/>
    <w:rsid w:val="00212894"/>
    <w:rsid w:val="002151F6"/>
    <w:rsid w:val="00217EA9"/>
    <w:rsid w:val="0022005A"/>
    <w:rsid w:val="002212CB"/>
    <w:rsid w:val="00221D79"/>
    <w:rsid w:val="002220EA"/>
    <w:rsid w:val="00224872"/>
    <w:rsid w:val="002253B0"/>
    <w:rsid w:val="002264E6"/>
    <w:rsid w:val="00230A46"/>
    <w:rsid w:val="00236834"/>
    <w:rsid w:val="00240118"/>
    <w:rsid w:val="002409B9"/>
    <w:rsid w:val="00241107"/>
    <w:rsid w:val="00243015"/>
    <w:rsid w:val="0024408E"/>
    <w:rsid w:val="00252256"/>
    <w:rsid w:val="002537D2"/>
    <w:rsid w:val="002539AD"/>
    <w:rsid w:val="00255DD8"/>
    <w:rsid w:val="00256F38"/>
    <w:rsid w:val="002571C1"/>
    <w:rsid w:val="00257D83"/>
    <w:rsid w:val="00263E71"/>
    <w:rsid w:val="00264476"/>
    <w:rsid w:val="00266593"/>
    <w:rsid w:val="002716D5"/>
    <w:rsid w:val="0027553E"/>
    <w:rsid w:val="00275A8D"/>
    <w:rsid w:val="00277D84"/>
    <w:rsid w:val="00280B71"/>
    <w:rsid w:val="00284666"/>
    <w:rsid w:val="002866CE"/>
    <w:rsid w:val="002945A1"/>
    <w:rsid w:val="002965F4"/>
    <w:rsid w:val="00296F25"/>
    <w:rsid w:val="002A2F56"/>
    <w:rsid w:val="002A4BAF"/>
    <w:rsid w:val="002A79EC"/>
    <w:rsid w:val="002B2DF4"/>
    <w:rsid w:val="002C053D"/>
    <w:rsid w:val="002D2D7D"/>
    <w:rsid w:val="002D36C5"/>
    <w:rsid w:val="002D7531"/>
    <w:rsid w:val="002E0117"/>
    <w:rsid w:val="002E1B13"/>
    <w:rsid w:val="002E314A"/>
    <w:rsid w:val="002E692B"/>
    <w:rsid w:val="002F111C"/>
    <w:rsid w:val="00302B2E"/>
    <w:rsid w:val="00302B96"/>
    <w:rsid w:val="00302DEF"/>
    <w:rsid w:val="00302FFB"/>
    <w:rsid w:val="00311198"/>
    <w:rsid w:val="0031261E"/>
    <w:rsid w:val="003138A9"/>
    <w:rsid w:val="003208E9"/>
    <w:rsid w:val="00320ABA"/>
    <w:rsid w:val="003230C0"/>
    <w:rsid w:val="003265A5"/>
    <w:rsid w:val="00331F15"/>
    <w:rsid w:val="00333DCC"/>
    <w:rsid w:val="00335349"/>
    <w:rsid w:val="003428D4"/>
    <w:rsid w:val="00343C34"/>
    <w:rsid w:val="00347611"/>
    <w:rsid w:val="00347B18"/>
    <w:rsid w:val="00351244"/>
    <w:rsid w:val="00355716"/>
    <w:rsid w:val="003565DB"/>
    <w:rsid w:val="0036451C"/>
    <w:rsid w:val="00364E25"/>
    <w:rsid w:val="003715A5"/>
    <w:rsid w:val="003726A4"/>
    <w:rsid w:val="0038150E"/>
    <w:rsid w:val="003819C1"/>
    <w:rsid w:val="00390D91"/>
    <w:rsid w:val="003961BD"/>
    <w:rsid w:val="003B0C3F"/>
    <w:rsid w:val="003B6D79"/>
    <w:rsid w:val="003B7404"/>
    <w:rsid w:val="003B7626"/>
    <w:rsid w:val="003B7C08"/>
    <w:rsid w:val="003C16AF"/>
    <w:rsid w:val="003C2489"/>
    <w:rsid w:val="003C4C58"/>
    <w:rsid w:val="003D2CCC"/>
    <w:rsid w:val="003E146B"/>
    <w:rsid w:val="003E46A6"/>
    <w:rsid w:val="003E4D9F"/>
    <w:rsid w:val="004010E0"/>
    <w:rsid w:val="00401484"/>
    <w:rsid w:val="00401B19"/>
    <w:rsid w:val="00402DD8"/>
    <w:rsid w:val="00403A53"/>
    <w:rsid w:val="00407ACC"/>
    <w:rsid w:val="00412E60"/>
    <w:rsid w:val="00413838"/>
    <w:rsid w:val="0041460A"/>
    <w:rsid w:val="0041594E"/>
    <w:rsid w:val="0042159E"/>
    <w:rsid w:val="00421E10"/>
    <w:rsid w:val="004269DC"/>
    <w:rsid w:val="00432105"/>
    <w:rsid w:val="0043215B"/>
    <w:rsid w:val="004369A4"/>
    <w:rsid w:val="004401A6"/>
    <w:rsid w:val="004401BD"/>
    <w:rsid w:val="0044571F"/>
    <w:rsid w:val="00452446"/>
    <w:rsid w:val="00453758"/>
    <w:rsid w:val="00455DE7"/>
    <w:rsid w:val="00461A96"/>
    <w:rsid w:val="00463A89"/>
    <w:rsid w:val="00465D00"/>
    <w:rsid w:val="00467838"/>
    <w:rsid w:val="004714E1"/>
    <w:rsid w:val="0047263F"/>
    <w:rsid w:val="004761EF"/>
    <w:rsid w:val="004764AA"/>
    <w:rsid w:val="00476EE7"/>
    <w:rsid w:val="00477C9F"/>
    <w:rsid w:val="004840F4"/>
    <w:rsid w:val="00484C6C"/>
    <w:rsid w:val="00485F74"/>
    <w:rsid w:val="004862AA"/>
    <w:rsid w:val="004873B1"/>
    <w:rsid w:val="00491879"/>
    <w:rsid w:val="00491CF8"/>
    <w:rsid w:val="004923F8"/>
    <w:rsid w:val="0049503C"/>
    <w:rsid w:val="00496B6F"/>
    <w:rsid w:val="0049772E"/>
    <w:rsid w:val="004A2B3C"/>
    <w:rsid w:val="004A4DE6"/>
    <w:rsid w:val="004B22AA"/>
    <w:rsid w:val="004B3D74"/>
    <w:rsid w:val="004C2C01"/>
    <w:rsid w:val="004C65F7"/>
    <w:rsid w:val="004C7C0D"/>
    <w:rsid w:val="004D68BE"/>
    <w:rsid w:val="004E26AC"/>
    <w:rsid w:val="004E3B53"/>
    <w:rsid w:val="004F10ED"/>
    <w:rsid w:val="004F1AEC"/>
    <w:rsid w:val="004F24F1"/>
    <w:rsid w:val="004F487E"/>
    <w:rsid w:val="004F50E4"/>
    <w:rsid w:val="00506242"/>
    <w:rsid w:val="00506AF9"/>
    <w:rsid w:val="00511530"/>
    <w:rsid w:val="00512DDF"/>
    <w:rsid w:val="00513648"/>
    <w:rsid w:val="00515441"/>
    <w:rsid w:val="005171C7"/>
    <w:rsid w:val="00517420"/>
    <w:rsid w:val="0051752E"/>
    <w:rsid w:val="00522DA4"/>
    <w:rsid w:val="00523F21"/>
    <w:rsid w:val="00525A2A"/>
    <w:rsid w:val="00537752"/>
    <w:rsid w:val="005435AA"/>
    <w:rsid w:val="00543BEE"/>
    <w:rsid w:val="005444E1"/>
    <w:rsid w:val="0054570D"/>
    <w:rsid w:val="005515BD"/>
    <w:rsid w:val="00551C6D"/>
    <w:rsid w:val="00552DE7"/>
    <w:rsid w:val="0055533D"/>
    <w:rsid w:val="00555C9B"/>
    <w:rsid w:val="00561061"/>
    <w:rsid w:val="00566CF1"/>
    <w:rsid w:val="005674E5"/>
    <w:rsid w:val="00567D0D"/>
    <w:rsid w:val="00571C4A"/>
    <w:rsid w:val="00572F65"/>
    <w:rsid w:val="00574804"/>
    <w:rsid w:val="005754E9"/>
    <w:rsid w:val="00576FE4"/>
    <w:rsid w:val="00580C3F"/>
    <w:rsid w:val="00580FF9"/>
    <w:rsid w:val="00584A0A"/>
    <w:rsid w:val="00585BF1"/>
    <w:rsid w:val="00586585"/>
    <w:rsid w:val="00590E1F"/>
    <w:rsid w:val="00591B79"/>
    <w:rsid w:val="005A04E3"/>
    <w:rsid w:val="005A7693"/>
    <w:rsid w:val="005B3116"/>
    <w:rsid w:val="005B64A1"/>
    <w:rsid w:val="005B6510"/>
    <w:rsid w:val="005C0008"/>
    <w:rsid w:val="005C07BF"/>
    <w:rsid w:val="005C2E8C"/>
    <w:rsid w:val="005C535F"/>
    <w:rsid w:val="005C7C81"/>
    <w:rsid w:val="005E1E89"/>
    <w:rsid w:val="005E2B48"/>
    <w:rsid w:val="005E571D"/>
    <w:rsid w:val="005E5D92"/>
    <w:rsid w:val="005F0D4E"/>
    <w:rsid w:val="005F2A1B"/>
    <w:rsid w:val="005F3632"/>
    <w:rsid w:val="005F4539"/>
    <w:rsid w:val="006023C3"/>
    <w:rsid w:val="00610B85"/>
    <w:rsid w:val="00612197"/>
    <w:rsid w:val="00613987"/>
    <w:rsid w:val="006213A2"/>
    <w:rsid w:val="00624247"/>
    <w:rsid w:val="006271E7"/>
    <w:rsid w:val="00634273"/>
    <w:rsid w:val="00634F09"/>
    <w:rsid w:val="0063555A"/>
    <w:rsid w:val="00636037"/>
    <w:rsid w:val="00643184"/>
    <w:rsid w:val="00644733"/>
    <w:rsid w:val="00645ADE"/>
    <w:rsid w:val="0064682D"/>
    <w:rsid w:val="006478AB"/>
    <w:rsid w:val="00651257"/>
    <w:rsid w:val="00652817"/>
    <w:rsid w:val="00656D51"/>
    <w:rsid w:val="00660733"/>
    <w:rsid w:val="006620E2"/>
    <w:rsid w:val="00662C75"/>
    <w:rsid w:val="00664C1B"/>
    <w:rsid w:val="00666257"/>
    <w:rsid w:val="00666879"/>
    <w:rsid w:val="00666ABD"/>
    <w:rsid w:val="006671CE"/>
    <w:rsid w:val="00667DDB"/>
    <w:rsid w:val="00670B08"/>
    <w:rsid w:val="00670BFB"/>
    <w:rsid w:val="00672A26"/>
    <w:rsid w:val="006766A2"/>
    <w:rsid w:val="006813D4"/>
    <w:rsid w:val="00682610"/>
    <w:rsid w:val="00684E6F"/>
    <w:rsid w:val="00685105"/>
    <w:rsid w:val="0069173A"/>
    <w:rsid w:val="00693BBB"/>
    <w:rsid w:val="00693E31"/>
    <w:rsid w:val="006A36B2"/>
    <w:rsid w:val="006A4CC9"/>
    <w:rsid w:val="006A545C"/>
    <w:rsid w:val="006A6D2E"/>
    <w:rsid w:val="006A7B05"/>
    <w:rsid w:val="006B0FDA"/>
    <w:rsid w:val="006B2936"/>
    <w:rsid w:val="006B2C8B"/>
    <w:rsid w:val="006B4A16"/>
    <w:rsid w:val="006B5543"/>
    <w:rsid w:val="006C2332"/>
    <w:rsid w:val="006C2820"/>
    <w:rsid w:val="006C51F8"/>
    <w:rsid w:val="006C6578"/>
    <w:rsid w:val="006C7B9F"/>
    <w:rsid w:val="006D0725"/>
    <w:rsid w:val="006D4551"/>
    <w:rsid w:val="006D7E16"/>
    <w:rsid w:val="006E0F62"/>
    <w:rsid w:val="006E1BFC"/>
    <w:rsid w:val="006E1EC7"/>
    <w:rsid w:val="006E6CB3"/>
    <w:rsid w:val="006E6E2A"/>
    <w:rsid w:val="006E7993"/>
    <w:rsid w:val="006F05CE"/>
    <w:rsid w:val="006F71E4"/>
    <w:rsid w:val="007005B9"/>
    <w:rsid w:val="007023C6"/>
    <w:rsid w:val="007038F3"/>
    <w:rsid w:val="00705245"/>
    <w:rsid w:val="00707ADD"/>
    <w:rsid w:val="00710213"/>
    <w:rsid w:val="00711E2A"/>
    <w:rsid w:val="00712B5E"/>
    <w:rsid w:val="007130C8"/>
    <w:rsid w:val="00713E81"/>
    <w:rsid w:val="007142CA"/>
    <w:rsid w:val="00714793"/>
    <w:rsid w:val="00714F60"/>
    <w:rsid w:val="00715ECD"/>
    <w:rsid w:val="00725420"/>
    <w:rsid w:val="007273FF"/>
    <w:rsid w:val="007303A7"/>
    <w:rsid w:val="00735C5F"/>
    <w:rsid w:val="007375BC"/>
    <w:rsid w:val="007433A1"/>
    <w:rsid w:val="00744FCB"/>
    <w:rsid w:val="0074698E"/>
    <w:rsid w:val="007471FF"/>
    <w:rsid w:val="0075005D"/>
    <w:rsid w:val="00754B8A"/>
    <w:rsid w:val="00755965"/>
    <w:rsid w:val="00760284"/>
    <w:rsid w:val="0076263C"/>
    <w:rsid w:val="00764274"/>
    <w:rsid w:val="00773728"/>
    <w:rsid w:val="007739F3"/>
    <w:rsid w:val="00774BC6"/>
    <w:rsid w:val="0077532A"/>
    <w:rsid w:val="00776829"/>
    <w:rsid w:val="00776F87"/>
    <w:rsid w:val="00780566"/>
    <w:rsid w:val="007826A0"/>
    <w:rsid w:val="0078606B"/>
    <w:rsid w:val="0078631F"/>
    <w:rsid w:val="0078648D"/>
    <w:rsid w:val="007866FA"/>
    <w:rsid w:val="0079211C"/>
    <w:rsid w:val="0079252E"/>
    <w:rsid w:val="00792CB1"/>
    <w:rsid w:val="00792FE8"/>
    <w:rsid w:val="0079323A"/>
    <w:rsid w:val="00794DD0"/>
    <w:rsid w:val="007954B4"/>
    <w:rsid w:val="007A2B5C"/>
    <w:rsid w:val="007A2E2E"/>
    <w:rsid w:val="007B1A4F"/>
    <w:rsid w:val="007B1E39"/>
    <w:rsid w:val="007B767C"/>
    <w:rsid w:val="007B77D0"/>
    <w:rsid w:val="007C5261"/>
    <w:rsid w:val="007C7232"/>
    <w:rsid w:val="007D4C8A"/>
    <w:rsid w:val="007D6CBA"/>
    <w:rsid w:val="007D6F67"/>
    <w:rsid w:val="007E0822"/>
    <w:rsid w:val="007E0913"/>
    <w:rsid w:val="007E0AC1"/>
    <w:rsid w:val="007E4401"/>
    <w:rsid w:val="007E4682"/>
    <w:rsid w:val="007E4F36"/>
    <w:rsid w:val="007E7A28"/>
    <w:rsid w:val="007F3BA9"/>
    <w:rsid w:val="007F3F0F"/>
    <w:rsid w:val="007F58D7"/>
    <w:rsid w:val="007F6B92"/>
    <w:rsid w:val="007F7309"/>
    <w:rsid w:val="00801C16"/>
    <w:rsid w:val="008124B9"/>
    <w:rsid w:val="0082189D"/>
    <w:rsid w:val="00823991"/>
    <w:rsid w:val="008259EC"/>
    <w:rsid w:val="00826D6D"/>
    <w:rsid w:val="008303F8"/>
    <w:rsid w:val="00830905"/>
    <w:rsid w:val="0083480A"/>
    <w:rsid w:val="008349E7"/>
    <w:rsid w:val="008422BF"/>
    <w:rsid w:val="00843026"/>
    <w:rsid w:val="0084379D"/>
    <w:rsid w:val="00844E64"/>
    <w:rsid w:val="008524F7"/>
    <w:rsid w:val="00862CE9"/>
    <w:rsid w:val="008634B4"/>
    <w:rsid w:val="00865CF9"/>
    <w:rsid w:val="00873943"/>
    <w:rsid w:val="00877A83"/>
    <w:rsid w:val="008822B0"/>
    <w:rsid w:val="00886096"/>
    <w:rsid w:val="00887E8B"/>
    <w:rsid w:val="00890173"/>
    <w:rsid w:val="0089474F"/>
    <w:rsid w:val="00895636"/>
    <w:rsid w:val="0089703E"/>
    <w:rsid w:val="008A224B"/>
    <w:rsid w:val="008A5D57"/>
    <w:rsid w:val="008C0B05"/>
    <w:rsid w:val="008C268A"/>
    <w:rsid w:val="008C422A"/>
    <w:rsid w:val="008C4603"/>
    <w:rsid w:val="008C4760"/>
    <w:rsid w:val="008C6146"/>
    <w:rsid w:val="008C6F1C"/>
    <w:rsid w:val="008D0F3C"/>
    <w:rsid w:val="008D29DC"/>
    <w:rsid w:val="008D2F1B"/>
    <w:rsid w:val="008F0EAD"/>
    <w:rsid w:val="008F2760"/>
    <w:rsid w:val="008F4EA8"/>
    <w:rsid w:val="008F6BB6"/>
    <w:rsid w:val="009024E3"/>
    <w:rsid w:val="00903A43"/>
    <w:rsid w:val="0090606F"/>
    <w:rsid w:val="009071DF"/>
    <w:rsid w:val="009072B7"/>
    <w:rsid w:val="009128C4"/>
    <w:rsid w:val="00915D8A"/>
    <w:rsid w:val="00915F5B"/>
    <w:rsid w:val="00917D88"/>
    <w:rsid w:val="00921F3A"/>
    <w:rsid w:val="00922CB6"/>
    <w:rsid w:val="00922D09"/>
    <w:rsid w:val="0092341F"/>
    <w:rsid w:val="00923CDA"/>
    <w:rsid w:val="00930192"/>
    <w:rsid w:val="00930421"/>
    <w:rsid w:val="00937C0B"/>
    <w:rsid w:val="00947CB3"/>
    <w:rsid w:val="009503BB"/>
    <w:rsid w:val="0095407C"/>
    <w:rsid w:val="00961567"/>
    <w:rsid w:val="00961FCE"/>
    <w:rsid w:val="00964009"/>
    <w:rsid w:val="00965AE3"/>
    <w:rsid w:val="009663DF"/>
    <w:rsid w:val="00967D44"/>
    <w:rsid w:val="00972FE7"/>
    <w:rsid w:val="00975899"/>
    <w:rsid w:val="009814F7"/>
    <w:rsid w:val="00982376"/>
    <w:rsid w:val="00990136"/>
    <w:rsid w:val="00990A6F"/>
    <w:rsid w:val="0099102C"/>
    <w:rsid w:val="00993B30"/>
    <w:rsid w:val="00995A06"/>
    <w:rsid w:val="009A1773"/>
    <w:rsid w:val="009A31B8"/>
    <w:rsid w:val="009A44E6"/>
    <w:rsid w:val="009A4784"/>
    <w:rsid w:val="009A6DCD"/>
    <w:rsid w:val="009B261B"/>
    <w:rsid w:val="009B39EC"/>
    <w:rsid w:val="009B418D"/>
    <w:rsid w:val="009B4DDD"/>
    <w:rsid w:val="009B507A"/>
    <w:rsid w:val="009B5BC4"/>
    <w:rsid w:val="009B5C0F"/>
    <w:rsid w:val="009B5CB9"/>
    <w:rsid w:val="009B6ECF"/>
    <w:rsid w:val="009C17FE"/>
    <w:rsid w:val="009C1B9D"/>
    <w:rsid w:val="009C222A"/>
    <w:rsid w:val="009C5271"/>
    <w:rsid w:val="009D020F"/>
    <w:rsid w:val="009D0F75"/>
    <w:rsid w:val="009D2353"/>
    <w:rsid w:val="009D5BDE"/>
    <w:rsid w:val="009E1E3F"/>
    <w:rsid w:val="009E4861"/>
    <w:rsid w:val="009E634F"/>
    <w:rsid w:val="009F09C4"/>
    <w:rsid w:val="009F19A3"/>
    <w:rsid w:val="00A01062"/>
    <w:rsid w:val="00A038DF"/>
    <w:rsid w:val="00A07186"/>
    <w:rsid w:val="00A13469"/>
    <w:rsid w:val="00A16ADA"/>
    <w:rsid w:val="00A20872"/>
    <w:rsid w:val="00A21E87"/>
    <w:rsid w:val="00A245B4"/>
    <w:rsid w:val="00A273A4"/>
    <w:rsid w:val="00A27509"/>
    <w:rsid w:val="00A356F3"/>
    <w:rsid w:val="00A35E22"/>
    <w:rsid w:val="00A432D0"/>
    <w:rsid w:val="00A45DCA"/>
    <w:rsid w:val="00A46939"/>
    <w:rsid w:val="00A477E9"/>
    <w:rsid w:val="00A50C9E"/>
    <w:rsid w:val="00A516AC"/>
    <w:rsid w:val="00A53C80"/>
    <w:rsid w:val="00A61AA3"/>
    <w:rsid w:val="00A62FD2"/>
    <w:rsid w:val="00A66B5B"/>
    <w:rsid w:val="00A675CC"/>
    <w:rsid w:val="00A71C30"/>
    <w:rsid w:val="00A72459"/>
    <w:rsid w:val="00A73699"/>
    <w:rsid w:val="00A74284"/>
    <w:rsid w:val="00A76017"/>
    <w:rsid w:val="00A76654"/>
    <w:rsid w:val="00A80E90"/>
    <w:rsid w:val="00A81D52"/>
    <w:rsid w:val="00A828FE"/>
    <w:rsid w:val="00A83783"/>
    <w:rsid w:val="00A8761B"/>
    <w:rsid w:val="00A97731"/>
    <w:rsid w:val="00AA499E"/>
    <w:rsid w:val="00AA78E3"/>
    <w:rsid w:val="00AB035D"/>
    <w:rsid w:val="00AB2E62"/>
    <w:rsid w:val="00AB49F4"/>
    <w:rsid w:val="00AB4C23"/>
    <w:rsid w:val="00AB675E"/>
    <w:rsid w:val="00AC0A1F"/>
    <w:rsid w:val="00AC3EAA"/>
    <w:rsid w:val="00AD0E91"/>
    <w:rsid w:val="00AD24FD"/>
    <w:rsid w:val="00AD283C"/>
    <w:rsid w:val="00AD4017"/>
    <w:rsid w:val="00AD7B92"/>
    <w:rsid w:val="00AE5467"/>
    <w:rsid w:val="00AE5B1D"/>
    <w:rsid w:val="00AE6E4A"/>
    <w:rsid w:val="00AE7DEE"/>
    <w:rsid w:val="00AF0264"/>
    <w:rsid w:val="00AF12FB"/>
    <w:rsid w:val="00AF61D3"/>
    <w:rsid w:val="00B02C4A"/>
    <w:rsid w:val="00B03594"/>
    <w:rsid w:val="00B03DB2"/>
    <w:rsid w:val="00B04AC6"/>
    <w:rsid w:val="00B072D7"/>
    <w:rsid w:val="00B133B7"/>
    <w:rsid w:val="00B13B76"/>
    <w:rsid w:val="00B15EC4"/>
    <w:rsid w:val="00B16FFC"/>
    <w:rsid w:val="00B17597"/>
    <w:rsid w:val="00B177CB"/>
    <w:rsid w:val="00B17C96"/>
    <w:rsid w:val="00B21F50"/>
    <w:rsid w:val="00B21FB0"/>
    <w:rsid w:val="00B25B15"/>
    <w:rsid w:val="00B27200"/>
    <w:rsid w:val="00B27B85"/>
    <w:rsid w:val="00B325E9"/>
    <w:rsid w:val="00B3411E"/>
    <w:rsid w:val="00B36590"/>
    <w:rsid w:val="00B4070F"/>
    <w:rsid w:val="00B41A4E"/>
    <w:rsid w:val="00B420B3"/>
    <w:rsid w:val="00B47FF3"/>
    <w:rsid w:val="00B510FF"/>
    <w:rsid w:val="00B52522"/>
    <w:rsid w:val="00B549EC"/>
    <w:rsid w:val="00B6071B"/>
    <w:rsid w:val="00B615AE"/>
    <w:rsid w:val="00B62587"/>
    <w:rsid w:val="00B7135B"/>
    <w:rsid w:val="00B72754"/>
    <w:rsid w:val="00B737C7"/>
    <w:rsid w:val="00B73D50"/>
    <w:rsid w:val="00B8017E"/>
    <w:rsid w:val="00B811CB"/>
    <w:rsid w:val="00B826FF"/>
    <w:rsid w:val="00B82D05"/>
    <w:rsid w:val="00B83DD6"/>
    <w:rsid w:val="00B85C41"/>
    <w:rsid w:val="00B94867"/>
    <w:rsid w:val="00B958A5"/>
    <w:rsid w:val="00BA0EFC"/>
    <w:rsid w:val="00BA2041"/>
    <w:rsid w:val="00BA3A59"/>
    <w:rsid w:val="00BA3ADF"/>
    <w:rsid w:val="00BA5528"/>
    <w:rsid w:val="00BA6AC2"/>
    <w:rsid w:val="00BA7523"/>
    <w:rsid w:val="00BB004E"/>
    <w:rsid w:val="00BB4BE7"/>
    <w:rsid w:val="00BB72AF"/>
    <w:rsid w:val="00BB7498"/>
    <w:rsid w:val="00BC3221"/>
    <w:rsid w:val="00BC3743"/>
    <w:rsid w:val="00BC4E3A"/>
    <w:rsid w:val="00BC76E0"/>
    <w:rsid w:val="00BD06BA"/>
    <w:rsid w:val="00BD1F79"/>
    <w:rsid w:val="00BD37BC"/>
    <w:rsid w:val="00BD3F4B"/>
    <w:rsid w:val="00BD43B6"/>
    <w:rsid w:val="00BD704C"/>
    <w:rsid w:val="00BE15AC"/>
    <w:rsid w:val="00BE18C1"/>
    <w:rsid w:val="00BE1C12"/>
    <w:rsid w:val="00BE7BED"/>
    <w:rsid w:val="00BF16FA"/>
    <w:rsid w:val="00C017F2"/>
    <w:rsid w:val="00C14C63"/>
    <w:rsid w:val="00C1770B"/>
    <w:rsid w:val="00C241F4"/>
    <w:rsid w:val="00C2473D"/>
    <w:rsid w:val="00C24A14"/>
    <w:rsid w:val="00C266C8"/>
    <w:rsid w:val="00C33082"/>
    <w:rsid w:val="00C4522B"/>
    <w:rsid w:val="00C50595"/>
    <w:rsid w:val="00C52679"/>
    <w:rsid w:val="00C55A93"/>
    <w:rsid w:val="00C5726A"/>
    <w:rsid w:val="00C66631"/>
    <w:rsid w:val="00C75BC5"/>
    <w:rsid w:val="00C77195"/>
    <w:rsid w:val="00C803C0"/>
    <w:rsid w:val="00C83D1C"/>
    <w:rsid w:val="00C83FCD"/>
    <w:rsid w:val="00C84D5F"/>
    <w:rsid w:val="00C8643F"/>
    <w:rsid w:val="00C959D7"/>
    <w:rsid w:val="00C969BE"/>
    <w:rsid w:val="00CA2FF7"/>
    <w:rsid w:val="00CA3EED"/>
    <w:rsid w:val="00CA438C"/>
    <w:rsid w:val="00CA7134"/>
    <w:rsid w:val="00CB0566"/>
    <w:rsid w:val="00CB17C9"/>
    <w:rsid w:val="00CB5F0B"/>
    <w:rsid w:val="00CC4D2A"/>
    <w:rsid w:val="00CC7490"/>
    <w:rsid w:val="00CD0F57"/>
    <w:rsid w:val="00CD1C76"/>
    <w:rsid w:val="00CD3F11"/>
    <w:rsid w:val="00CD6FC6"/>
    <w:rsid w:val="00CD7994"/>
    <w:rsid w:val="00CE27F6"/>
    <w:rsid w:val="00CE3180"/>
    <w:rsid w:val="00CE5038"/>
    <w:rsid w:val="00CE50B0"/>
    <w:rsid w:val="00CE56CD"/>
    <w:rsid w:val="00CE596E"/>
    <w:rsid w:val="00CE6744"/>
    <w:rsid w:val="00CE6BBE"/>
    <w:rsid w:val="00CE7433"/>
    <w:rsid w:val="00CF0C93"/>
    <w:rsid w:val="00CF1975"/>
    <w:rsid w:val="00CF2209"/>
    <w:rsid w:val="00CF35AD"/>
    <w:rsid w:val="00CF66C1"/>
    <w:rsid w:val="00CF702A"/>
    <w:rsid w:val="00D030FF"/>
    <w:rsid w:val="00D03A10"/>
    <w:rsid w:val="00D04690"/>
    <w:rsid w:val="00D10140"/>
    <w:rsid w:val="00D10AB8"/>
    <w:rsid w:val="00D127DE"/>
    <w:rsid w:val="00D1536D"/>
    <w:rsid w:val="00D15CB8"/>
    <w:rsid w:val="00D2351F"/>
    <w:rsid w:val="00D26622"/>
    <w:rsid w:val="00D276C7"/>
    <w:rsid w:val="00D30378"/>
    <w:rsid w:val="00D30836"/>
    <w:rsid w:val="00D31718"/>
    <w:rsid w:val="00D40148"/>
    <w:rsid w:val="00D40D71"/>
    <w:rsid w:val="00D4132B"/>
    <w:rsid w:val="00D444EB"/>
    <w:rsid w:val="00D46501"/>
    <w:rsid w:val="00D50B9D"/>
    <w:rsid w:val="00D50E4F"/>
    <w:rsid w:val="00D5223B"/>
    <w:rsid w:val="00D544E1"/>
    <w:rsid w:val="00D5561A"/>
    <w:rsid w:val="00D563D4"/>
    <w:rsid w:val="00D57236"/>
    <w:rsid w:val="00D61AA4"/>
    <w:rsid w:val="00D655B1"/>
    <w:rsid w:val="00D717EF"/>
    <w:rsid w:val="00D72A92"/>
    <w:rsid w:val="00D75FA4"/>
    <w:rsid w:val="00D77903"/>
    <w:rsid w:val="00DA4D1A"/>
    <w:rsid w:val="00DA666B"/>
    <w:rsid w:val="00DA77FE"/>
    <w:rsid w:val="00DB1220"/>
    <w:rsid w:val="00DB16FB"/>
    <w:rsid w:val="00DB24B4"/>
    <w:rsid w:val="00DB44C6"/>
    <w:rsid w:val="00DB7336"/>
    <w:rsid w:val="00DB740F"/>
    <w:rsid w:val="00DC24FE"/>
    <w:rsid w:val="00DC3B2D"/>
    <w:rsid w:val="00DC40BE"/>
    <w:rsid w:val="00DD195B"/>
    <w:rsid w:val="00DD2CEA"/>
    <w:rsid w:val="00DE02D6"/>
    <w:rsid w:val="00DE0DD2"/>
    <w:rsid w:val="00DE30D5"/>
    <w:rsid w:val="00DE32C1"/>
    <w:rsid w:val="00DE756A"/>
    <w:rsid w:val="00DF4B9B"/>
    <w:rsid w:val="00E0054F"/>
    <w:rsid w:val="00E0094A"/>
    <w:rsid w:val="00E03039"/>
    <w:rsid w:val="00E05984"/>
    <w:rsid w:val="00E05EF3"/>
    <w:rsid w:val="00E1554A"/>
    <w:rsid w:val="00E178ED"/>
    <w:rsid w:val="00E2128A"/>
    <w:rsid w:val="00E22054"/>
    <w:rsid w:val="00E341F4"/>
    <w:rsid w:val="00E35589"/>
    <w:rsid w:val="00E35A26"/>
    <w:rsid w:val="00E35D55"/>
    <w:rsid w:val="00E40FF6"/>
    <w:rsid w:val="00E41C21"/>
    <w:rsid w:val="00E421D9"/>
    <w:rsid w:val="00E436B7"/>
    <w:rsid w:val="00E446F8"/>
    <w:rsid w:val="00E45036"/>
    <w:rsid w:val="00E52B4C"/>
    <w:rsid w:val="00E53C3D"/>
    <w:rsid w:val="00E54521"/>
    <w:rsid w:val="00E55641"/>
    <w:rsid w:val="00E5779A"/>
    <w:rsid w:val="00E577EB"/>
    <w:rsid w:val="00E62B0D"/>
    <w:rsid w:val="00E62BD0"/>
    <w:rsid w:val="00E652E1"/>
    <w:rsid w:val="00E7641E"/>
    <w:rsid w:val="00E77595"/>
    <w:rsid w:val="00E80EB8"/>
    <w:rsid w:val="00E83B41"/>
    <w:rsid w:val="00E87A69"/>
    <w:rsid w:val="00E92A73"/>
    <w:rsid w:val="00E957F5"/>
    <w:rsid w:val="00E95A41"/>
    <w:rsid w:val="00E962D4"/>
    <w:rsid w:val="00EA086B"/>
    <w:rsid w:val="00EA668D"/>
    <w:rsid w:val="00EA7242"/>
    <w:rsid w:val="00EB3F95"/>
    <w:rsid w:val="00EB51D2"/>
    <w:rsid w:val="00EC1D36"/>
    <w:rsid w:val="00EC1ECF"/>
    <w:rsid w:val="00EC2694"/>
    <w:rsid w:val="00EC2C22"/>
    <w:rsid w:val="00EC6489"/>
    <w:rsid w:val="00EC7550"/>
    <w:rsid w:val="00ED508C"/>
    <w:rsid w:val="00EE376A"/>
    <w:rsid w:val="00EE392B"/>
    <w:rsid w:val="00EF13D1"/>
    <w:rsid w:val="00EF31BB"/>
    <w:rsid w:val="00EF4769"/>
    <w:rsid w:val="00EF4A8E"/>
    <w:rsid w:val="00EF4B4A"/>
    <w:rsid w:val="00F003DE"/>
    <w:rsid w:val="00F00610"/>
    <w:rsid w:val="00F006E0"/>
    <w:rsid w:val="00F0126C"/>
    <w:rsid w:val="00F053C6"/>
    <w:rsid w:val="00F055D5"/>
    <w:rsid w:val="00F11948"/>
    <w:rsid w:val="00F13313"/>
    <w:rsid w:val="00F20C3B"/>
    <w:rsid w:val="00F245EF"/>
    <w:rsid w:val="00F37644"/>
    <w:rsid w:val="00F37817"/>
    <w:rsid w:val="00F406F4"/>
    <w:rsid w:val="00F41B7E"/>
    <w:rsid w:val="00F46BF0"/>
    <w:rsid w:val="00F47B46"/>
    <w:rsid w:val="00F55B15"/>
    <w:rsid w:val="00F63610"/>
    <w:rsid w:val="00F651D6"/>
    <w:rsid w:val="00F71619"/>
    <w:rsid w:val="00F76812"/>
    <w:rsid w:val="00F90C6F"/>
    <w:rsid w:val="00F919A0"/>
    <w:rsid w:val="00F924A1"/>
    <w:rsid w:val="00F946DE"/>
    <w:rsid w:val="00F9775E"/>
    <w:rsid w:val="00FA4A26"/>
    <w:rsid w:val="00FA6AD7"/>
    <w:rsid w:val="00FB0C75"/>
    <w:rsid w:val="00FB0F92"/>
    <w:rsid w:val="00FB186E"/>
    <w:rsid w:val="00FB2E29"/>
    <w:rsid w:val="00FB3E5B"/>
    <w:rsid w:val="00FB6769"/>
    <w:rsid w:val="00FB70C5"/>
    <w:rsid w:val="00FC1A3E"/>
    <w:rsid w:val="00FC261E"/>
    <w:rsid w:val="00FC2BDD"/>
    <w:rsid w:val="00FC39DA"/>
    <w:rsid w:val="00FC3B66"/>
    <w:rsid w:val="00FC3DA1"/>
    <w:rsid w:val="00FC3FBE"/>
    <w:rsid w:val="00FC5186"/>
    <w:rsid w:val="00FE0287"/>
    <w:rsid w:val="00FE1CAE"/>
    <w:rsid w:val="00FE255A"/>
    <w:rsid w:val="00FE6BD9"/>
    <w:rsid w:val="00FF0FC7"/>
    <w:rsid w:val="00FF354E"/>
    <w:rsid w:val="00FF757C"/>
    <w:rsid w:val="02A9BD8D"/>
    <w:rsid w:val="0318CE75"/>
    <w:rsid w:val="045842FA"/>
    <w:rsid w:val="063C8C03"/>
    <w:rsid w:val="07E332C6"/>
    <w:rsid w:val="08B020DD"/>
    <w:rsid w:val="0A3E92D8"/>
    <w:rsid w:val="0AC1F8CB"/>
    <w:rsid w:val="0B996840"/>
    <w:rsid w:val="0C6DDFAB"/>
    <w:rsid w:val="0CA4BEFE"/>
    <w:rsid w:val="0DBBEFEE"/>
    <w:rsid w:val="0DEE0966"/>
    <w:rsid w:val="0DF90215"/>
    <w:rsid w:val="106C2F2D"/>
    <w:rsid w:val="10F90B16"/>
    <w:rsid w:val="11A4FBCD"/>
    <w:rsid w:val="12055ABF"/>
    <w:rsid w:val="13089CA2"/>
    <w:rsid w:val="14389462"/>
    <w:rsid w:val="15445B15"/>
    <w:rsid w:val="15FA8FE5"/>
    <w:rsid w:val="173FFBAF"/>
    <w:rsid w:val="19362DE6"/>
    <w:rsid w:val="1A1D09F5"/>
    <w:rsid w:val="1A34E9D9"/>
    <w:rsid w:val="1AC71DFF"/>
    <w:rsid w:val="1B7A3C5B"/>
    <w:rsid w:val="1C54670A"/>
    <w:rsid w:val="1CAAE25A"/>
    <w:rsid w:val="1D0F1C50"/>
    <w:rsid w:val="258B8B2E"/>
    <w:rsid w:val="25D0821D"/>
    <w:rsid w:val="26AAFA6A"/>
    <w:rsid w:val="283BCEC3"/>
    <w:rsid w:val="287D44E1"/>
    <w:rsid w:val="2A7E614E"/>
    <w:rsid w:val="2A8471EF"/>
    <w:rsid w:val="2BCCF544"/>
    <w:rsid w:val="2C11210C"/>
    <w:rsid w:val="3026C7DF"/>
    <w:rsid w:val="320A0E82"/>
    <w:rsid w:val="3247D8BE"/>
    <w:rsid w:val="34822166"/>
    <w:rsid w:val="3664659C"/>
    <w:rsid w:val="369C6257"/>
    <w:rsid w:val="37EDDA0C"/>
    <w:rsid w:val="37F9C78E"/>
    <w:rsid w:val="3956B9B2"/>
    <w:rsid w:val="3BFCD40F"/>
    <w:rsid w:val="3CFD85BE"/>
    <w:rsid w:val="3D3D3A6E"/>
    <w:rsid w:val="3D83A58A"/>
    <w:rsid w:val="3DC68B3D"/>
    <w:rsid w:val="3E12BEC9"/>
    <w:rsid w:val="3E384CEA"/>
    <w:rsid w:val="3FCFB626"/>
    <w:rsid w:val="3FF74A84"/>
    <w:rsid w:val="41931AE5"/>
    <w:rsid w:val="425BD48D"/>
    <w:rsid w:val="43268570"/>
    <w:rsid w:val="434D7F35"/>
    <w:rsid w:val="452D1B96"/>
    <w:rsid w:val="45559BA7"/>
    <w:rsid w:val="460233E4"/>
    <w:rsid w:val="471F8C24"/>
    <w:rsid w:val="48531D11"/>
    <w:rsid w:val="4C69AC9D"/>
    <w:rsid w:val="4D018C59"/>
    <w:rsid w:val="4D343BD5"/>
    <w:rsid w:val="5178C816"/>
    <w:rsid w:val="527141EA"/>
    <w:rsid w:val="5E6A6B75"/>
    <w:rsid w:val="5F2C560E"/>
    <w:rsid w:val="5F61CDD2"/>
    <w:rsid w:val="60943881"/>
    <w:rsid w:val="61A97495"/>
    <w:rsid w:val="62AA74EA"/>
    <w:rsid w:val="6609530B"/>
    <w:rsid w:val="66A55AB9"/>
    <w:rsid w:val="66B477CF"/>
    <w:rsid w:val="66B71A4A"/>
    <w:rsid w:val="687F319D"/>
    <w:rsid w:val="690DB207"/>
    <w:rsid w:val="69A8A557"/>
    <w:rsid w:val="700D31BA"/>
    <w:rsid w:val="7128D7E9"/>
    <w:rsid w:val="721BF4B1"/>
    <w:rsid w:val="724042F7"/>
    <w:rsid w:val="736ACC79"/>
    <w:rsid w:val="73EDB2D6"/>
    <w:rsid w:val="766E48DB"/>
    <w:rsid w:val="76B2D5AF"/>
    <w:rsid w:val="77E8EC13"/>
    <w:rsid w:val="788C3BA0"/>
    <w:rsid w:val="79BD0648"/>
    <w:rsid w:val="7A44FBE8"/>
    <w:rsid w:val="7B4AA220"/>
    <w:rsid w:val="7C682372"/>
    <w:rsid w:val="7E88EF87"/>
    <w:rsid w:val="7F45890B"/>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C96B2B"/>
  <w15:chartTrackingRefBased/>
  <w15:docId w15:val="{F783D8C2-3585-4B3F-B2D3-F514E04A4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B7275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B72754"/>
    <w:rPr>
      <w:i/>
      <w:iCs/>
    </w:rPr>
  </w:style>
  <w:style w:type="character" w:customStyle="1" w:styleId="Heading3Char">
    <w:name w:val="Heading 3 Char"/>
    <w:basedOn w:val="DefaultParagraphFont"/>
    <w:link w:val="Heading3"/>
    <w:uiPriority w:val="9"/>
    <w:rsid w:val="00B72754"/>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B72754"/>
    <w:rPr>
      <w:color w:val="0000FF"/>
      <w:u w:val="single"/>
    </w:rPr>
  </w:style>
  <w:style w:type="paragraph" w:styleId="ListParagraph">
    <w:name w:val="List Paragraph"/>
    <w:basedOn w:val="Normal"/>
    <w:uiPriority w:val="34"/>
    <w:qFormat/>
    <w:rsid w:val="004E3B53"/>
    <w:pPr>
      <w:ind w:left="720"/>
      <w:contextualSpacing/>
    </w:pPr>
  </w:style>
  <w:style w:type="paragraph" w:styleId="Header">
    <w:name w:val="header"/>
    <w:basedOn w:val="Normal"/>
    <w:link w:val="HeaderChar"/>
    <w:uiPriority w:val="99"/>
    <w:unhideWhenUsed/>
    <w:rsid w:val="00B177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7CB"/>
  </w:style>
  <w:style w:type="paragraph" w:styleId="Footer">
    <w:name w:val="footer"/>
    <w:basedOn w:val="Normal"/>
    <w:link w:val="FooterChar"/>
    <w:uiPriority w:val="99"/>
    <w:unhideWhenUsed/>
    <w:rsid w:val="00B177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7CB"/>
  </w:style>
  <w:style w:type="character" w:styleId="CommentReference">
    <w:name w:val="annotation reference"/>
    <w:basedOn w:val="DefaultParagraphFont"/>
    <w:uiPriority w:val="99"/>
    <w:semiHidden/>
    <w:unhideWhenUsed/>
    <w:rsid w:val="00CC4D2A"/>
    <w:rPr>
      <w:sz w:val="16"/>
      <w:szCs w:val="16"/>
    </w:rPr>
  </w:style>
  <w:style w:type="paragraph" w:styleId="CommentText">
    <w:name w:val="annotation text"/>
    <w:basedOn w:val="Normal"/>
    <w:link w:val="CommentTextChar"/>
    <w:uiPriority w:val="99"/>
    <w:unhideWhenUsed/>
    <w:rsid w:val="00CC4D2A"/>
    <w:pPr>
      <w:spacing w:line="240" w:lineRule="auto"/>
    </w:pPr>
    <w:rPr>
      <w:sz w:val="20"/>
      <w:szCs w:val="20"/>
    </w:rPr>
  </w:style>
  <w:style w:type="character" w:customStyle="1" w:styleId="CommentTextChar">
    <w:name w:val="Comment Text Char"/>
    <w:basedOn w:val="DefaultParagraphFont"/>
    <w:link w:val="CommentText"/>
    <w:uiPriority w:val="99"/>
    <w:rsid w:val="00CC4D2A"/>
    <w:rPr>
      <w:sz w:val="20"/>
      <w:szCs w:val="20"/>
    </w:rPr>
  </w:style>
  <w:style w:type="paragraph" w:styleId="CommentSubject">
    <w:name w:val="annotation subject"/>
    <w:basedOn w:val="CommentText"/>
    <w:next w:val="CommentText"/>
    <w:link w:val="CommentSubjectChar"/>
    <w:uiPriority w:val="99"/>
    <w:semiHidden/>
    <w:unhideWhenUsed/>
    <w:rsid w:val="00CC4D2A"/>
    <w:rPr>
      <w:b/>
      <w:bCs/>
    </w:rPr>
  </w:style>
  <w:style w:type="character" w:customStyle="1" w:styleId="CommentSubjectChar">
    <w:name w:val="Comment Subject Char"/>
    <w:basedOn w:val="CommentTextChar"/>
    <w:link w:val="CommentSubject"/>
    <w:uiPriority w:val="99"/>
    <w:semiHidden/>
    <w:rsid w:val="00CC4D2A"/>
    <w:rPr>
      <w:b/>
      <w:bCs/>
      <w:sz w:val="20"/>
      <w:szCs w:val="20"/>
    </w:rPr>
  </w:style>
  <w:style w:type="paragraph" w:styleId="NormalWeb">
    <w:name w:val="Normal (Web)"/>
    <w:basedOn w:val="Normal"/>
    <w:uiPriority w:val="99"/>
    <w:semiHidden/>
    <w:unhideWhenUsed/>
    <w:rsid w:val="00D57236"/>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f01">
    <w:name w:val="cf01"/>
    <w:basedOn w:val="DefaultParagraphFont"/>
    <w:rsid w:val="006C51F8"/>
    <w:rPr>
      <w:rFonts w:ascii="Segoe UI" w:hAnsi="Segoe UI" w:cs="Segoe UI" w:hint="default"/>
      <w:sz w:val="18"/>
      <w:szCs w:val="18"/>
    </w:rPr>
  </w:style>
  <w:style w:type="paragraph" w:styleId="FootnoteText">
    <w:name w:val="footnote text"/>
    <w:basedOn w:val="Normal"/>
    <w:link w:val="FootnoteTextChar"/>
    <w:uiPriority w:val="99"/>
    <w:semiHidden/>
    <w:unhideWhenUsed/>
    <w:rsid w:val="00610B85"/>
    <w:pPr>
      <w:spacing w:after="0" w:line="240" w:lineRule="auto"/>
    </w:pPr>
    <w:rPr>
      <w:rFonts w:ascii="Arial" w:eastAsia="Arial" w:hAnsi="Arial" w:cs="Arial"/>
      <w:color w:val="000000"/>
      <w:sz w:val="20"/>
      <w:szCs w:val="20"/>
      <w:lang w:eastAsia="zh-CN"/>
    </w:rPr>
  </w:style>
  <w:style w:type="character" w:customStyle="1" w:styleId="FootnoteTextChar">
    <w:name w:val="Footnote Text Char"/>
    <w:basedOn w:val="DefaultParagraphFont"/>
    <w:link w:val="FootnoteText"/>
    <w:uiPriority w:val="99"/>
    <w:semiHidden/>
    <w:rsid w:val="00610B85"/>
    <w:rPr>
      <w:rFonts w:ascii="Arial" w:eastAsia="Arial" w:hAnsi="Arial" w:cs="Arial"/>
      <w:color w:val="000000"/>
      <w:sz w:val="20"/>
      <w:szCs w:val="20"/>
      <w:lang w:eastAsia="zh-CN"/>
    </w:rPr>
  </w:style>
  <w:style w:type="character" w:styleId="Strong">
    <w:name w:val="Strong"/>
    <w:basedOn w:val="DefaultParagraphFont"/>
    <w:uiPriority w:val="22"/>
    <w:qFormat/>
    <w:rsid w:val="00610B85"/>
    <w:rPr>
      <w:b/>
      <w:bCs/>
    </w:rPr>
  </w:style>
  <w:style w:type="paragraph" w:styleId="Revision">
    <w:name w:val="Revision"/>
    <w:hidden/>
    <w:uiPriority w:val="99"/>
    <w:semiHidden/>
    <w:rsid w:val="006F71E4"/>
    <w:pPr>
      <w:spacing w:after="0" w:line="240" w:lineRule="auto"/>
    </w:pPr>
  </w:style>
  <w:style w:type="paragraph" w:customStyle="1" w:styleId="Title1">
    <w:name w:val="Title 1"/>
    <w:basedOn w:val="Normal"/>
    <w:link w:val="Title1Char"/>
    <w:qFormat/>
    <w:rsid w:val="007F3BA9"/>
    <w:pPr>
      <w:keepNext/>
      <w:spacing w:before="360" w:after="240" w:line="240" w:lineRule="auto"/>
    </w:pPr>
    <w:rPr>
      <w:rFonts w:ascii="Roboto" w:eastAsiaTheme="minorEastAsia" w:hAnsi="Roboto" w:cs="Arial"/>
      <w:b/>
      <w:noProof/>
      <w:color w:val="00684B"/>
      <w:sz w:val="28"/>
      <w:szCs w:val="40"/>
    </w:rPr>
  </w:style>
  <w:style w:type="character" w:customStyle="1" w:styleId="Title1Char">
    <w:name w:val="Title 1 Char"/>
    <w:basedOn w:val="DefaultParagraphFont"/>
    <w:link w:val="Title1"/>
    <w:rsid w:val="007F3BA9"/>
    <w:rPr>
      <w:rFonts w:ascii="Roboto" w:eastAsiaTheme="minorEastAsia" w:hAnsi="Roboto" w:cs="Arial"/>
      <w:b/>
      <w:noProof/>
      <w:color w:val="00684B"/>
      <w:sz w:val="28"/>
      <w:szCs w:val="40"/>
    </w:rPr>
  </w:style>
  <w:style w:type="paragraph" w:customStyle="1" w:styleId="StandardParagraph">
    <w:name w:val="Standard Paragraph"/>
    <w:basedOn w:val="Normal"/>
    <w:link w:val="StandardParagraphChar"/>
    <w:qFormat/>
    <w:rsid w:val="00522DA4"/>
    <w:pPr>
      <w:tabs>
        <w:tab w:val="left" w:pos="5040"/>
      </w:tabs>
      <w:spacing w:after="240" w:line="240" w:lineRule="auto"/>
      <w:jc w:val="both"/>
    </w:pPr>
    <w:rPr>
      <w:rFonts w:ascii="Roboto" w:eastAsia="Times New Roman" w:hAnsi="Roboto" w:cs="Times New Roman"/>
    </w:rPr>
  </w:style>
  <w:style w:type="character" w:customStyle="1" w:styleId="StandardParagraphChar">
    <w:name w:val="Standard Paragraph Char"/>
    <w:basedOn w:val="DefaultParagraphFont"/>
    <w:link w:val="StandardParagraph"/>
    <w:rsid w:val="00522DA4"/>
    <w:rPr>
      <w:rFonts w:ascii="Roboto" w:eastAsia="Times New Roman" w:hAnsi="Roboto" w:cs="Times New Roman"/>
    </w:rPr>
  </w:style>
  <w:style w:type="paragraph" w:customStyle="1" w:styleId="Title2">
    <w:name w:val="Title 2"/>
    <w:basedOn w:val="Title1"/>
    <w:link w:val="Title2Char"/>
    <w:qFormat/>
    <w:rsid w:val="00453758"/>
    <w:pPr>
      <w:spacing w:before="240"/>
    </w:pPr>
    <w:rPr>
      <w:sz w:val="24"/>
    </w:rPr>
  </w:style>
  <w:style w:type="character" w:customStyle="1" w:styleId="Title2Char">
    <w:name w:val="Title 2 Char"/>
    <w:basedOn w:val="Title1Char"/>
    <w:link w:val="Title2"/>
    <w:rsid w:val="00453758"/>
    <w:rPr>
      <w:rFonts w:ascii="Roboto" w:eastAsiaTheme="minorEastAsia" w:hAnsi="Roboto" w:cs="Arial"/>
      <w:b/>
      <w:noProof/>
      <w:color w:val="00684B"/>
      <w:sz w:val="24"/>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0111037">
      <w:bodyDiv w:val="1"/>
      <w:marLeft w:val="0"/>
      <w:marRight w:val="0"/>
      <w:marTop w:val="0"/>
      <w:marBottom w:val="0"/>
      <w:divBdr>
        <w:top w:val="none" w:sz="0" w:space="0" w:color="auto"/>
        <w:left w:val="none" w:sz="0" w:space="0" w:color="auto"/>
        <w:bottom w:val="none" w:sz="0" w:space="0" w:color="auto"/>
        <w:right w:val="none" w:sz="0" w:space="0" w:color="auto"/>
      </w:divBdr>
    </w:div>
    <w:div w:id="1137845229">
      <w:bodyDiv w:val="1"/>
      <w:marLeft w:val="0"/>
      <w:marRight w:val="0"/>
      <w:marTop w:val="0"/>
      <w:marBottom w:val="0"/>
      <w:divBdr>
        <w:top w:val="none" w:sz="0" w:space="0" w:color="auto"/>
        <w:left w:val="none" w:sz="0" w:space="0" w:color="auto"/>
        <w:bottom w:val="none" w:sz="0" w:space="0" w:color="auto"/>
        <w:right w:val="none" w:sz="0" w:space="0" w:color="auto"/>
      </w:divBdr>
    </w:div>
    <w:div w:id="1692680882">
      <w:bodyDiv w:val="1"/>
      <w:marLeft w:val="0"/>
      <w:marRight w:val="0"/>
      <w:marTop w:val="0"/>
      <w:marBottom w:val="0"/>
      <w:divBdr>
        <w:top w:val="none" w:sz="0" w:space="0" w:color="auto"/>
        <w:left w:val="none" w:sz="0" w:space="0" w:color="auto"/>
        <w:bottom w:val="none" w:sz="0" w:space="0" w:color="auto"/>
        <w:right w:val="none" w:sz="0" w:space="0" w:color="auto"/>
      </w:divBdr>
    </w:div>
    <w:div w:id="1951812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publishing.insead.edu/"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E716C8C-BC2E-0C49-8AF4-1181D4692B91}">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9DF13-7331-46CE-BC14-6F243BFB6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5</Pages>
  <Words>1858</Words>
  <Characters>1022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NKE Tobias</dc:creator>
  <cp:keywords/>
  <dc:description/>
  <cp:lastModifiedBy>SHIKHOVA Larisa</cp:lastModifiedBy>
  <cp:revision>45</cp:revision>
  <dcterms:created xsi:type="dcterms:W3CDTF">2021-10-21T07:41:00Z</dcterms:created>
  <dcterms:modified xsi:type="dcterms:W3CDTF">2024-06-20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131</vt:lpwstr>
  </property>
  <property fmtid="{D5CDD505-2E9C-101B-9397-08002B2CF9AE}" pid="3" name="grammarly_documentContext">
    <vt:lpwstr>{"goals":[],"domain":"general","emotions":[],"dialect":"american"}</vt:lpwstr>
  </property>
</Properties>
</file>